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wdp" ContentType="image/vnd.ms-photo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5"/>
        <w:tblpPr w:leftFromText="181" w:rightFromText="181" w:vertAnchor="page" w:horzAnchor="margin" w:tblpY="3403"/>
        <w:tblW w:w="8286" w:type="dxa"/>
        <w:tblInd w:w="0" w:type="dxa"/>
        <w:tblBorders>
          <w:top w:val="single" w:color="80C588" w:themeColor="background1" w:themeShade="BF" w:sz="4" w:space="0"/>
          <w:left w:val="single" w:color="80C588" w:themeColor="background1" w:themeShade="BF" w:sz="4" w:space="0"/>
          <w:bottom w:val="single" w:color="80C588" w:themeColor="background1" w:themeShade="BF" w:sz="4" w:space="0"/>
          <w:right w:val="single" w:color="80C588" w:themeColor="background1" w:themeShade="BF" w:sz="4" w:space="0"/>
          <w:insideH w:val="single" w:color="80C588" w:themeColor="background1" w:themeShade="BF" w:sz="4" w:space="0"/>
          <w:insideV w:val="single" w:color="80C588" w:themeColor="background1" w:themeShade="BF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825"/>
        <w:gridCol w:w="1322"/>
        <w:gridCol w:w="2069"/>
        <w:gridCol w:w="2070"/>
      </w:tblGrid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0" w:hRule="exact"/>
        </w:trPr>
        <w:tc>
          <w:tcPr>
            <w:tcW w:w="2825" w:type="dxa"/>
            <w:tcBorders>
              <w:top w:val="single" w:color="auto" w:sz="8" w:space="0"/>
              <w:left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eastAsia="宋体" w:cs="Arial"/>
                <w:b/>
                <w:sz w:val="24"/>
              </w:rPr>
            </w:pPr>
            <w:r>
              <w:rPr>
                <w:rFonts w:ascii="Arial" w:hAnsi="Arial" w:eastAsia="宋体" w:cs="Arial"/>
                <w:b/>
                <w:sz w:val="24"/>
              </w:rPr>
              <w:t>Cell name</w:t>
            </w:r>
          </w:p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eastAsia="宋体" w:cs="Arial"/>
                <w:b/>
                <w:sz w:val="24"/>
              </w:rPr>
            </w:pPr>
            <w:r>
              <w:rPr>
                <w:rFonts w:ascii="Arial" w:hAnsi="Arial" w:eastAsia="宋体" w:cs="Arial"/>
                <w:b/>
                <w:sz w:val="24"/>
              </w:rPr>
              <w:t>细胞系名称</w:t>
            </w:r>
          </w:p>
        </w:tc>
        <w:tc>
          <w:tcPr>
            <w:tcW w:w="5461" w:type="dxa"/>
            <w:gridSpan w:val="3"/>
            <w:tcBorders>
              <w:top w:val="single" w:color="auto" w:sz="8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Fonts w:ascii="Arial" w:hAnsi="Arial" w:eastAsia="宋体" w:cs="Arial"/>
                <w:sz w:val="24"/>
              </w:rPr>
            </w:pPr>
            <w:sdt>
              <w:sdtPr>
                <w:rPr>
                  <w:rStyle w:val="20"/>
                  <w:rFonts w:cs="Arial"/>
                </w:rPr>
                <w:alias w:val="Cell name"/>
                <w:tag w:val="Cell name"/>
                <w:id w:val="-1806609337"/>
                <w:placeholder>
                  <w:docPart w:val="D67A170AC6A24D18BAE088FF517C7D78"/>
                </w:placeholder>
              </w:sdtPr>
              <w:sdtEndPr>
                <w:rPr>
                  <w:rStyle w:val="7"/>
                  <w:rFonts w:cs="Arial" w:asciiTheme="minorHAnsi" w:hAnsiTheme="minorHAnsi" w:eastAsiaTheme="minorEastAsia"/>
                  <w:b w:val="0"/>
                  <w:sz w:val="21"/>
                </w:rPr>
              </w:sdtEndPr>
              <w:sdtContent>
                <w:bookmarkStart w:id="0" w:name="_GoBack"/>
                <w:r>
                  <w:rPr>
                    <w:rStyle w:val="14"/>
                    <w:rFonts w:ascii="Arial" w:hAnsi="Arial" w:eastAsia="宋体" w:cs="Arial"/>
                  </w:rPr>
                  <w:t>Click to input cell line name</w:t>
                </w:r>
              </w:sdtContent>
            </w:sdt>
            <w:bookmarkEnd w:id="0"/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0" w:hRule="exact"/>
        </w:trPr>
        <w:tc>
          <w:tcPr>
            <w:tcW w:w="2825" w:type="dxa"/>
            <w:tcBorders>
              <w:left w:val="single" w:color="auto" w:sz="8" w:space="0"/>
              <w:bottom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eastAsia="宋体" w:cs="Arial"/>
                <w:b/>
                <w:sz w:val="20"/>
              </w:rPr>
            </w:pPr>
            <w:r>
              <w:rPr>
                <w:rFonts w:hint="eastAsia" w:ascii="Arial" w:hAnsi="Arial" w:eastAsia="宋体" w:cs="Arial"/>
                <w:b/>
                <w:sz w:val="24"/>
              </w:rPr>
              <w:t>VC</w:t>
            </w:r>
            <w:r>
              <w:rPr>
                <w:rFonts w:ascii="Arial" w:hAnsi="Arial" w:eastAsia="宋体" w:cs="Arial"/>
                <w:b/>
                <w:sz w:val="24"/>
              </w:rPr>
              <w:t xml:space="preserve"> library #</w:t>
            </w:r>
          </w:p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eastAsia="宋体" w:cs="Arial"/>
                <w:b/>
                <w:sz w:val="24"/>
              </w:rPr>
            </w:pPr>
            <w:r>
              <w:rPr>
                <w:rFonts w:hint="eastAsia" w:ascii="Arial" w:hAnsi="Arial" w:eastAsia="宋体" w:cs="Arial"/>
                <w:b/>
                <w:sz w:val="24"/>
              </w:rPr>
              <w:t>载体中心共享库</w:t>
            </w:r>
            <w:r>
              <w:rPr>
                <w:rFonts w:ascii="Arial" w:hAnsi="Arial" w:eastAsia="宋体" w:cs="Arial"/>
                <w:b/>
                <w:sz w:val="24"/>
              </w:rPr>
              <w:t>编号</w:t>
            </w:r>
          </w:p>
        </w:tc>
        <w:tc>
          <w:tcPr>
            <w:tcW w:w="5461" w:type="dxa"/>
            <w:gridSpan w:val="3"/>
            <w:tcBorders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Fonts w:ascii="Arial" w:hAnsi="Arial" w:eastAsia="宋体" w:cs="Arial"/>
                <w:sz w:val="24"/>
              </w:rPr>
            </w:pPr>
            <w:sdt>
              <w:sdtPr>
                <w:rPr>
                  <w:rStyle w:val="19"/>
                  <w:rFonts w:cs="Arial"/>
                </w:rPr>
                <w:alias w:val="Cat. #"/>
                <w:tag w:val="Cat. #"/>
                <w:id w:val="-1870599062"/>
                <w:placeholder>
                  <w:docPart w:val="5863F1F2ED0F4C5FB98230BC215C6DEF"/>
                </w:placeholder>
              </w:sdtPr>
              <w:sdtEndPr>
                <w:rPr>
                  <w:rStyle w:val="7"/>
                  <w:rFonts w:cs="Arial" w:asciiTheme="minorHAnsi" w:hAnsiTheme="minorHAnsi" w:eastAsiaTheme="minorEastAsia"/>
                  <w:color w:val="auto"/>
                  <w:sz w:val="21"/>
                </w:rPr>
              </w:sdtEndPr>
              <w:sdtContent>
                <w:r>
                  <w:rPr>
                    <w:rStyle w:val="14"/>
                    <w:rFonts w:ascii="Arial" w:hAnsi="Arial" w:eastAsia="宋体" w:cs="Arial"/>
                  </w:rPr>
                  <w:t>Click to input Cat. # in VC Cell Bank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0" w:hRule="exact"/>
        </w:trPr>
        <w:tc>
          <w:tcPr>
            <w:tcW w:w="2825" w:type="dxa"/>
            <w:tcBorders>
              <w:top w:val="single" w:color="auto" w:sz="8" w:space="0"/>
              <w:left w:val="single" w:color="auto" w:sz="8" w:space="0"/>
              <w:bottom w:val="single" w:color="80C588" w:themeColor="background1" w:themeShade="BF" w:sz="6" w:space="0"/>
            </w:tcBorders>
            <w:vAlign w:val="center"/>
          </w:tcPr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eastAsia="宋体" w:cs="Arial"/>
                <w:b/>
                <w:sz w:val="24"/>
              </w:rPr>
            </w:pPr>
            <w:r>
              <w:rPr>
                <w:rFonts w:ascii="Arial" w:hAnsi="Arial" w:eastAsia="宋体" w:cs="Arial"/>
                <w:b/>
                <w:sz w:val="24"/>
              </w:rPr>
              <w:t>Source</w:t>
            </w:r>
          </w:p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eastAsia="宋体" w:cs="Arial"/>
                <w:b/>
                <w:sz w:val="24"/>
              </w:rPr>
            </w:pPr>
            <w:r>
              <w:rPr>
                <w:rFonts w:hint="eastAsia" w:ascii="Arial" w:hAnsi="Arial" w:eastAsia="宋体" w:cs="Arial"/>
                <w:b/>
                <w:sz w:val="24"/>
              </w:rPr>
              <w:t>来源</w:t>
            </w:r>
          </w:p>
        </w:tc>
        <w:tc>
          <w:tcPr>
            <w:tcW w:w="5461" w:type="dxa"/>
            <w:gridSpan w:val="3"/>
            <w:tcBorders>
              <w:top w:val="single" w:color="auto" w:sz="8" w:space="0"/>
              <w:bottom w:val="single" w:color="80C588" w:themeColor="background1" w:themeShade="BF" w:sz="6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Fonts w:ascii="Arial" w:hAnsi="Arial" w:eastAsia="宋体" w:cs="Arial"/>
                <w:sz w:val="24"/>
              </w:rPr>
            </w:pPr>
            <w:sdt>
              <w:sdtPr>
                <w:rPr>
                  <w:rStyle w:val="19"/>
                  <w:rFonts w:cs="Arial"/>
                  <w:b/>
                </w:rPr>
                <w:alias w:val="Where is the cell line coming from"/>
                <w:tag w:val="Where is the cell line coming from"/>
                <w:id w:val="216871992"/>
                <w:placeholder>
                  <w:docPart w:val="F8E32B4A65D045969A8FF0D7783880E6"/>
                </w:placeholder>
              </w:sdtPr>
              <w:sdtEndPr>
                <w:rPr>
                  <w:rStyle w:val="19"/>
                  <w:rFonts w:cs="Arial"/>
                  <w:b w:val="0"/>
                </w:rPr>
              </w:sdtEndPr>
              <w:sdtContent>
                <w:r>
                  <w:rPr>
                    <w:rStyle w:val="14"/>
                    <w:rFonts w:ascii="Arial" w:hAnsi="Arial" w:eastAsia="宋体" w:cs="Arial"/>
                  </w:rPr>
                  <w:t>Source of the cell line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0" w:hRule="exact"/>
        </w:trPr>
        <w:tc>
          <w:tcPr>
            <w:tcW w:w="2825" w:type="dxa"/>
            <w:tcBorders>
              <w:top w:val="single" w:color="80C588" w:themeColor="background1" w:themeShade="BF" w:sz="6" w:space="0"/>
              <w:left w:val="single" w:color="auto" w:sz="8" w:space="0"/>
              <w:bottom w:val="single" w:color="80C588" w:themeColor="background1" w:themeShade="BF" w:sz="8" w:space="0"/>
            </w:tcBorders>
            <w:vAlign w:val="center"/>
          </w:tcPr>
          <w:p>
            <w:pPr>
              <w:tabs>
                <w:tab w:val="left" w:pos="3440"/>
              </w:tabs>
              <w:snapToGrid w:val="0"/>
              <w:ind w:left="1122" w:hanging="858"/>
              <w:jc w:val="left"/>
              <w:rPr>
                <w:rFonts w:ascii="Arial" w:hAnsi="Arial" w:eastAsia="宋体" w:cs="Arial"/>
                <w:b/>
                <w:sz w:val="24"/>
              </w:rPr>
            </w:pPr>
            <w:r>
              <w:rPr>
                <w:rFonts w:ascii="Arial" w:hAnsi="Arial" w:eastAsia="宋体" w:cs="Arial"/>
                <w:b/>
                <w:sz w:val="24"/>
              </w:rPr>
              <w:t>Other cell bank Cat.#</w:t>
            </w:r>
          </w:p>
          <w:p>
            <w:pPr>
              <w:tabs>
                <w:tab w:val="left" w:pos="3440"/>
              </w:tabs>
              <w:snapToGrid w:val="0"/>
              <w:ind w:left="1122" w:hanging="858"/>
              <w:jc w:val="left"/>
              <w:rPr>
                <w:rFonts w:ascii="Arial" w:hAnsi="Arial" w:eastAsia="宋体" w:cs="Arial"/>
                <w:b/>
                <w:sz w:val="24"/>
              </w:rPr>
            </w:pPr>
            <w:r>
              <w:rPr>
                <w:rFonts w:hint="eastAsia" w:ascii="Arial" w:hAnsi="Arial" w:eastAsia="宋体" w:cs="Arial"/>
                <w:b/>
                <w:sz w:val="24"/>
              </w:rPr>
              <w:t>其他细胞库编号</w:t>
            </w:r>
          </w:p>
        </w:tc>
        <w:tc>
          <w:tcPr>
            <w:tcW w:w="5461" w:type="dxa"/>
            <w:gridSpan w:val="3"/>
            <w:tcBorders>
              <w:top w:val="single" w:color="80C588" w:themeColor="background1" w:themeShade="BF" w:sz="6" w:space="0"/>
              <w:bottom w:val="single" w:color="80C588" w:themeColor="background1" w:themeShade="BF" w:sz="8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Style w:val="19"/>
                <w:rFonts w:cs="Arial"/>
                <w:b/>
              </w:rPr>
            </w:pPr>
            <w:sdt>
              <w:sdtPr>
                <w:rPr>
                  <w:rStyle w:val="19"/>
                  <w:rFonts w:cs="Arial"/>
                  <w:b/>
                </w:rPr>
                <w:alias w:val="Cat.# in the source cell banks"/>
                <w:tag w:val="Cat.# in the source cell banks"/>
                <w:id w:val="515503932"/>
                <w:placeholder>
                  <w:docPart w:val="D69CA9E382AF48C28737D3835B7B7B47"/>
                </w:placeholder>
              </w:sdtPr>
              <w:sdtEndPr>
                <w:rPr>
                  <w:rStyle w:val="19"/>
                  <w:rFonts w:cs="Arial"/>
                  <w:b w:val="0"/>
                </w:rPr>
              </w:sdtEndPr>
              <w:sdtContent>
                <w:r>
                  <w:rPr>
                    <w:rStyle w:val="14"/>
                    <w:rFonts w:ascii="Arial" w:hAnsi="Arial" w:eastAsia="宋体" w:cs="Arial"/>
                  </w:rPr>
                  <w:t>Cat.# in source cell bank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0" w:hRule="exact"/>
        </w:trPr>
        <w:tc>
          <w:tcPr>
            <w:tcW w:w="2825" w:type="dxa"/>
            <w:tcBorders>
              <w:top w:val="single" w:color="80C588" w:themeColor="background1" w:themeShade="BF" w:sz="8" w:space="0"/>
              <w:left w:val="single" w:color="auto" w:sz="8" w:space="0"/>
              <w:bottom w:val="single" w:color="000000" w:themeColor="text1" w:sz="8" w:space="0"/>
            </w:tcBorders>
            <w:vAlign w:val="center"/>
          </w:tcPr>
          <w:p>
            <w:pPr>
              <w:tabs>
                <w:tab w:val="left" w:pos="3440"/>
              </w:tabs>
              <w:snapToGrid w:val="0"/>
              <w:ind w:left="1122" w:hanging="858"/>
              <w:jc w:val="left"/>
              <w:rPr>
                <w:rFonts w:ascii="Arial" w:hAnsi="Arial" w:eastAsia="宋体" w:cs="Arial"/>
                <w:b/>
                <w:sz w:val="24"/>
              </w:rPr>
            </w:pPr>
            <w:r>
              <w:rPr>
                <w:rFonts w:ascii="Arial" w:hAnsi="Arial" w:eastAsia="宋体" w:cs="Arial"/>
                <w:b/>
                <w:sz w:val="24"/>
              </w:rPr>
              <w:t>Included time</w:t>
            </w:r>
          </w:p>
          <w:p>
            <w:pPr>
              <w:tabs>
                <w:tab w:val="left" w:pos="3440"/>
              </w:tabs>
              <w:snapToGrid w:val="0"/>
              <w:ind w:left="1122" w:hanging="858"/>
              <w:jc w:val="left"/>
              <w:rPr>
                <w:rFonts w:ascii="Arial" w:hAnsi="Arial" w:eastAsia="宋体" w:cs="Arial"/>
                <w:b/>
                <w:sz w:val="24"/>
              </w:rPr>
            </w:pPr>
            <w:r>
              <w:rPr>
                <w:rFonts w:hint="eastAsia" w:ascii="Arial" w:hAnsi="Arial" w:eastAsia="宋体" w:cs="Arial"/>
                <w:b/>
                <w:sz w:val="24"/>
              </w:rPr>
              <w:t>收录时间</w:t>
            </w:r>
          </w:p>
        </w:tc>
        <w:tc>
          <w:tcPr>
            <w:tcW w:w="5461" w:type="dxa"/>
            <w:gridSpan w:val="3"/>
            <w:tcBorders>
              <w:top w:val="single" w:color="80C588" w:themeColor="background1" w:themeShade="BF" w:sz="8" w:space="0"/>
              <w:bottom w:val="single" w:color="000000" w:themeColor="text1" w:sz="8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Style w:val="19"/>
                <w:rFonts w:cs="Arial"/>
                <w:b/>
              </w:rPr>
            </w:pPr>
            <w:sdt>
              <w:sdtPr>
                <w:rPr>
                  <w:rFonts w:ascii="Arial" w:hAnsi="Arial" w:eastAsia="宋体" w:cs="Arial"/>
                  <w:color w:val="000000" w:themeColor="text1"/>
                  <w:sz w:val="24"/>
                  <w14:textFill>
                    <w14:solidFill>
                      <w14:schemeClr w14:val="tx1"/>
                    </w14:solidFill>
                  </w14:textFill>
                </w:rPr>
                <w:id w:val="-1883239723"/>
                <w:placeholder>
                  <w:docPart w:val="114240D2B9B648B6B525239AA8156D7D"/>
                </w:placeholder>
                <w:date>
                  <w:dateFormat w:val="yyyy/M/d"/>
                  <w:lid w:val="zh-CN"/>
                  <w:storeMappedDataAs w:val="datetime"/>
                  <w:calendar w:val="gregorian"/>
                </w:date>
              </w:sdtPr>
              <w:sdtEndPr>
                <w:rPr>
                  <w:rFonts w:ascii="Arial" w:hAnsi="Arial" w:eastAsia="宋体" w:cs="Arial"/>
                  <w:color w:val="000000" w:themeColor="text1"/>
                  <w:sz w:val="24"/>
                  <w14:textFill>
                    <w14:solidFill>
                      <w14:schemeClr w14:val="tx1"/>
                    </w14:solidFill>
                  </w14:textFill>
                </w:rPr>
              </w:sdtEndPr>
              <w:sdtContent>
                <w:r>
                  <w:rPr>
                    <w:rStyle w:val="14"/>
                    <w:rFonts w:ascii="Arial" w:hAnsi="Arial" w:eastAsia="宋体" w:cs="Arial"/>
                  </w:rPr>
                  <w:t>Click to input the date of obtaining the cell line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3" w:hRule="exact"/>
        </w:trPr>
        <w:tc>
          <w:tcPr>
            <w:tcW w:w="8286" w:type="dxa"/>
            <w:gridSpan w:val="4"/>
            <w:tcBorders>
              <w:top w:val="single" w:color="auto" w:sz="8" w:space="0"/>
              <w:bottom w:val="single" w:color="auto" w:sz="8" w:space="0"/>
            </w:tcBorders>
          </w:tcPr>
          <w:p>
            <w:pPr>
              <w:tabs>
                <w:tab w:val="left" w:pos="3440"/>
              </w:tabs>
              <w:rPr>
                <w:rFonts w:ascii="Arial" w:hAnsi="Arial" w:eastAsia="宋体" w:cs="Arial"/>
                <w:sz w:val="24"/>
              </w:rPr>
            </w:pPr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exact"/>
        </w:trPr>
        <w:tc>
          <w:tcPr>
            <w:tcW w:w="8286" w:type="dxa"/>
            <w:gridSpan w:val="4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BCE1C0" w:themeFill="background1" w:themeFillShade="F2"/>
            <w:vAlign w:val="center"/>
          </w:tcPr>
          <w:p>
            <w:pPr>
              <w:tabs>
                <w:tab w:val="left" w:pos="3440"/>
              </w:tabs>
              <w:ind w:left="264"/>
              <w:jc w:val="left"/>
              <w:rPr>
                <w:rFonts w:ascii="Arial" w:hAnsi="Arial" w:eastAsia="宋体" w:cs="Arial"/>
                <w:b/>
                <w:sz w:val="18"/>
              </w:rPr>
            </w:pPr>
            <w:r>
              <w:rPr>
                <w:rFonts w:ascii="Arial" w:hAnsi="Arial" w:eastAsia="宋体" w:cs="Arial"/>
                <w:b/>
                <w:sz w:val="24"/>
              </w:rPr>
              <w:t xml:space="preserve">Basic information  </w:t>
            </w:r>
            <w:r>
              <w:rPr>
                <w:rFonts w:hint="eastAsia" w:ascii="Arial" w:hAnsi="Arial" w:eastAsia="宋体" w:cs="Arial"/>
                <w:b/>
                <w:sz w:val="24"/>
              </w:rPr>
              <w:t>基本信息</w:t>
            </w:r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exact"/>
        </w:trPr>
        <w:tc>
          <w:tcPr>
            <w:tcW w:w="2825" w:type="dxa"/>
            <w:tcBorders>
              <w:top w:val="single" w:color="000000" w:themeColor="text1" w:sz="8" w:space="0"/>
              <w:left w:val="single" w:color="auto" w:sz="8" w:space="0"/>
              <w:bottom w:val="single" w:color="80C588" w:themeColor="background1" w:themeShade="BF" w:sz="6" w:space="0"/>
            </w:tcBorders>
            <w:vAlign w:val="center"/>
          </w:tcPr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eastAsia="宋体" w:cs="Arial"/>
                <w:b/>
                <w:sz w:val="22"/>
              </w:rPr>
            </w:pPr>
            <w:r>
              <w:rPr>
                <w:rFonts w:ascii="Arial" w:hAnsi="Arial" w:eastAsia="宋体" w:cs="Arial"/>
                <w:b/>
                <w:sz w:val="22"/>
              </w:rPr>
              <w:t>Organism</w:t>
            </w:r>
          </w:p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eastAsia="宋体" w:cs="Arial"/>
                <w:b/>
                <w:sz w:val="22"/>
              </w:rPr>
            </w:pPr>
            <w:r>
              <w:rPr>
                <w:rFonts w:hint="eastAsia" w:ascii="Arial" w:hAnsi="Arial" w:eastAsia="宋体" w:cs="Arial"/>
                <w:b/>
                <w:sz w:val="22"/>
              </w:rPr>
              <w:t>物种</w:t>
            </w:r>
          </w:p>
        </w:tc>
        <w:tc>
          <w:tcPr>
            <w:tcW w:w="1322" w:type="dxa"/>
            <w:tcBorders>
              <w:top w:val="single" w:color="000000" w:themeColor="text1" w:sz="8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Style w:val="19"/>
                <w:rFonts w:cs="Arial"/>
                <w:b/>
              </w:rPr>
            </w:pPr>
            <w:sdt>
              <w:sdtPr>
                <w:rPr>
                  <w:rStyle w:val="19"/>
                  <w:rFonts w:cs="Arial"/>
                  <w:b/>
                </w:rPr>
                <w:alias w:val="Organism"/>
                <w:tag w:val="Organism"/>
                <w:id w:val="209695893"/>
                <w:placeholder>
                  <w:docPart w:val="C024A87C096B45F4A316B4714D6F6955"/>
                </w:placeholder>
              </w:sdtPr>
              <w:sdtEndPr>
                <w:rPr>
                  <w:rStyle w:val="19"/>
                  <w:rFonts w:cs="Arial"/>
                  <w:b w:val="0"/>
                </w:rPr>
              </w:sdtEndPr>
              <w:sdtContent>
                <w:r>
                  <w:rPr>
                    <w:rStyle w:val="14"/>
                    <w:rFonts w:ascii="Arial" w:hAnsi="Arial" w:eastAsia="宋体" w:cs="Arial"/>
                  </w:rPr>
                  <w:t>Click to input</w:t>
                </w:r>
              </w:sdtContent>
            </w:sdt>
          </w:p>
        </w:tc>
        <w:tc>
          <w:tcPr>
            <w:tcW w:w="2069" w:type="dxa"/>
            <w:tcBorders>
              <w:top w:val="single" w:color="000000" w:themeColor="text1" w:sz="8" w:space="0"/>
              <w:right w:val="single" w:color="80C588" w:themeColor="background1" w:themeShade="BF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Fonts w:ascii="Arial" w:hAnsi="Arial" w:eastAsia="宋体" w:cs="Arial"/>
                <w:b/>
                <w:sz w:val="22"/>
              </w:rPr>
            </w:pPr>
            <w:r>
              <w:rPr>
                <w:rFonts w:ascii="Arial" w:hAnsi="Arial" w:eastAsia="宋体" w:cs="Arial"/>
                <w:b/>
                <w:sz w:val="22"/>
              </w:rPr>
              <w:t>Tissue</w:t>
            </w:r>
          </w:p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Style w:val="19"/>
                <w:rFonts w:cs="Arial"/>
                <w:b/>
                <w:sz w:val="22"/>
              </w:rPr>
            </w:pPr>
            <w:r>
              <w:rPr>
                <w:rStyle w:val="19"/>
                <w:rFonts w:hint="eastAsia" w:cs="Arial"/>
                <w:b/>
                <w:sz w:val="22"/>
              </w:rPr>
              <w:t>组织</w:t>
            </w:r>
          </w:p>
        </w:tc>
        <w:tc>
          <w:tcPr>
            <w:tcW w:w="2070" w:type="dxa"/>
            <w:tcBorders>
              <w:top w:val="single" w:color="000000" w:themeColor="text1" w:sz="8" w:space="0"/>
              <w:left w:val="single" w:color="80C588" w:themeColor="background1" w:themeShade="BF" w:sz="8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Style w:val="19"/>
                <w:rFonts w:cs="Arial"/>
                <w:b/>
              </w:rPr>
            </w:pPr>
            <w:sdt>
              <w:sdtPr>
                <w:rPr>
                  <w:rStyle w:val="19"/>
                  <w:rFonts w:cs="Arial"/>
                  <w:b/>
                </w:rPr>
                <w:tag w:val="Tissue"/>
                <w:id w:val="-2021307197"/>
                <w:placeholder>
                  <w:docPart w:val="92317A6567E8415587430C3B037107D7"/>
                </w:placeholder>
              </w:sdtPr>
              <w:sdtEndPr>
                <w:rPr>
                  <w:rStyle w:val="19"/>
                  <w:rFonts w:cs="Arial"/>
                  <w:b w:val="0"/>
                </w:rPr>
              </w:sdtEndPr>
              <w:sdtContent>
                <w:r>
                  <w:rPr>
                    <w:rStyle w:val="14"/>
                    <w:rFonts w:ascii="Arial" w:hAnsi="Arial" w:eastAsia="宋体" w:cs="Arial"/>
                  </w:rPr>
                  <w:t>Click to input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exact"/>
        </w:trPr>
        <w:tc>
          <w:tcPr>
            <w:tcW w:w="2825" w:type="dxa"/>
            <w:tcBorders>
              <w:top w:val="single" w:color="80C588" w:themeColor="background1" w:themeShade="BF" w:sz="6" w:space="0"/>
              <w:left w:val="single" w:color="auto" w:sz="8" w:space="0"/>
              <w:bottom w:val="single" w:color="80C588" w:themeColor="background1" w:themeShade="BF" w:sz="6" w:space="0"/>
            </w:tcBorders>
            <w:vAlign w:val="center"/>
          </w:tcPr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eastAsia="宋体" w:cs="Arial"/>
                <w:b/>
                <w:sz w:val="22"/>
              </w:rPr>
            </w:pPr>
            <w:r>
              <w:rPr>
                <w:rFonts w:ascii="Arial" w:hAnsi="Arial" w:eastAsia="宋体" w:cs="Arial"/>
                <w:b/>
                <w:sz w:val="22"/>
              </w:rPr>
              <w:t>Morphology</w:t>
            </w:r>
          </w:p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eastAsia="宋体" w:cs="Arial"/>
                <w:b/>
                <w:sz w:val="22"/>
              </w:rPr>
            </w:pPr>
            <w:r>
              <w:rPr>
                <w:rFonts w:hint="eastAsia" w:ascii="Arial" w:hAnsi="Arial" w:eastAsia="宋体" w:cs="Arial"/>
                <w:b/>
                <w:sz w:val="22"/>
              </w:rPr>
              <w:t>形态</w:t>
            </w:r>
          </w:p>
        </w:tc>
        <w:tc>
          <w:tcPr>
            <w:tcW w:w="1322" w:type="dxa"/>
            <w:tcBorders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Style w:val="19"/>
                <w:rFonts w:cs="Arial"/>
                <w:b/>
              </w:rPr>
            </w:pPr>
            <w:sdt>
              <w:sdtPr>
                <w:rPr>
                  <w:rStyle w:val="19"/>
                  <w:rFonts w:cs="Arial"/>
                  <w:b/>
                </w:rPr>
                <w:alias w:val="Morphology"/>
                <w:tag w:val="Morphology"/>
                <w:id w:val="-1633082194"/>
                <w:placeholder>
                  <w:docPart w:val="29508FF5326D4E049425EBFA6A6A4EE0"/>
                </w:placeholder>
              </w:sdtPr>
              <w:sdtEndPr>
                <w:rPr>
                  <w:rStyle w:val="19"/>
                  <w:rFonts w:cs="Arial"/>
                  <w:b w:val="0"/>
                </w:rPr>
              </w:sdtEndPr>
              <w:sdtContent>
                <w:r>
                  <w:rPr>
                    <w:rStyle w:val="14"/>
                    <w:rFonts w:ascii="Arial" w:hAnsi="Arial" w:eastAsia="宋体" w:cs="Arial"/>
                  </w:rPr>
                  <w:t>Click to input</w:t>
                </w:r>
              </w:sdtContent>
            </w:sdt>
          </w:p>
        </w:tc>
        <w:tc>
          <w:tcPr>
            <w:tcW w:w="2069" w:type="dxa"/>
            <w:tcBorders>
              <w:right w:val="single" w:color="80C588" w:themeColor="background1" w:themeShade="BF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Fonts w:ascii="Arial" w:hAnsi="Arial" w:eastAsia="宋体" w:cs="Arial"/>
                <w:b/>
                <w:sz w:val="22"/>
              </w:rPr>
            </w:pPr>
            <w:r>
              <w:rPr>
                <w:rFonts w:ascii="Arial" w:hAnsi="Arial" w:eastAsia="宋体" w:cs="Arial"/>
                <w:b/>
                <w:sz w:val="22"/>
              </w:rPr>
              <w:t>Culture properties</w:t>
            </w:r>
          </w:p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Style w:val="19"/>
                <w:rFonts w:cs="Arial"/>
                <w:b/>
                <w:sz w:val="22"/>
              </w:rPr>
            </w:pPr>
            <w:r>
              <w:rPr>
                <w:rStyle w:val="19"/>
                <w:rFonts w:hint="eastAsia" w:cs="Arial"/>
                <w:b/>
                <w:sz w:val="22"/>
              </w:rPr>
              <w:t>培养特性</w:t>
            </w:r>
          </w:p>
        </w:tc>
        <w:tc>
          <w:tcPr>
            <w:tcW w:w="2070" w:type="dxa"/>
            <w:tcBorders>
              <w:left w:val="single" w:color="80C588" w:themeColor="background1" w:themeShade="BF" w:sz="8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Style w:val="19"/>
                <w:rFonts w:cs="Arial"/>
                <w:b/>
              </w:rPr>
            </w:pPr>
            <w:sdt>
              <w:sdtPr>
                <w:rPr>
                  <w:rStyle w:val="19"/>
                  <w:rFonts w:cs="Arial"/>
                  <w:b/>
                </w:rPr>
                <w:alias w:val="Culture properties"/>
                <w:tag w:val="Culture properties"/>
                <w:id w:val="1873408852"/>
                <w:placeholder>
                  <w:docPart w:val="B78AC2C5D8E446CD9151E707074D7A3E"/>
                </w:placeholder>
              </w:sdtPr>
              <w:sdtEndPr>
                <w:rPr>
                  <w:rStyle w:val="19"/>
                  <w:rFonts w:cs="Arial"/>
                  <w:b w:val="0"/>
                </w:rPr>
              </w:sdtEndPr>
              <w:sdtContent>
                <w:r>
                  <w:rPr>
                    <w:rStyle w:val="14"/>
                    <w:rFonts w:ascii="Arial" w:hAnsi="Arial" w:eastAsia="宋体" w:cs="Arial"/>
                  </w:rPr>
                  <w:t>Click to input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exact"/>
        </w:trPr>
        <w:tc>
          <w:tcPr>
            <w:tcW w:w="2825" w:type="dxa"/>
            <w:tcBorders>
              <w:top w:val="single" w:color="80C588" w:themeColor="background1" w:themeShade="BF" w:sz="6" w:space="0"/>
              <w:left w:val="single" w:color="auto" w:sz="8" w:space="0"/>
              <w:bottom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eastAsia="宋体" w:cs="Arial"/>
                <w:b/>
                <w:sz w:val="22"/>
              </w:rPr>
            </w:pPr>
            <w:r>
              <w:rPr>
                <w:rFonts w:ascii="Arial" w:hAnsi="Arial" w:eastAsia="宋体" w:cs="Arial"/>
                <w:b/>
                <w:sz w:val="22"/>
              </w:rPr>
              <w:t>Biosafety level</w:t>
            </w:r>
          </w:p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eastAsia="宋体" w:cs="Arial"/>
                <w:b/>
                <w:sz w:val="22"/>
              </w:rPr>
            </w:pPr>
            <w:r>
              <w:rPr>
                <w:rFonts w:hint="eastAsia" w:ascii="Arial" w:hAnsi="Arial" w:eastAsia="宋体" w:cs="Arial"/>
                <w:b/>
                <w:sz w:val="22"/>
              </w:rPr>
              <w:t>生物安全等级</w:t>
            </w:r>
          </w:p>
        </w:tc>
        <w:tc>
          <w:tcPr>
            <w:tcW w:w="1322" w:type="dxa"/>
            <w:tcBorders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Fonts w:ascii="Arial" w:hAnsi="Arial" w:eastAsia="宋体" w:cs="Arial"/>
                <w:sz w:val="24"/>
              </w:rPr>
            </w:pPr>
            <w:r>
              <w:rPr>
                <w:rStyle w:val="19"/>
                <w:rFonts w:cs="Arial"/>
              </w:rPr>
              <w:t>BSL-</w:t>
            </w:r>
            <w:sdt>
              <w:sdtPr>
                <w:rPr>
                  <w:rStyle w:val="19"/>
                  <w:rFonts w:cs="Arial"/>
                  <w:b/>
                </w:rPr>
                <w:alias w:val="Biosafety level"/>
                <w:tag w:val="Biosafety level"/>
                <w:id w:val="600373041"/>
                <w:placeholder>
                  <w:docPart w:val="CA764A7F94A746B7B1E4655F0F3436B0"/>
                </w:placeholder>
              </w:sdtPr>
              <w:sdtEndPr>
                <w:rPr>
                  <w:rStyle w:val="19"/>
                  <w:rFonts w:cs="Arial"/>
                  <w:b w:val="0"/>
                </w:rPr>
              </w:sdtEndPr>
              <w:sdtContent>
                <w:r>
                  <w:rPr>
                    <w:rStyle w:val="14"/>
                    <w:rFonts w:ascii="Arial" w:hAnsi="Arial" w:eastAsia="宋体" w:cs="Arial"/>
                  </w:rPr>
                  <w:t>Level</w:t>
                </w:r>
              </w:sdtContent>
            </w:sdt>
          </w:p>
        </w:tc>
        <w:tc>
          <w:tcPr>
            <w:tcW w:w="2069" w:type="dxa"/>
            <w:tcBorders>
              <w:bottom w:val="single" w:color="auto" w:sz="8" w:space="0"/>
              <w:right w:val="single" w:color="80C588" w:themeColor="background1" w:themeShade="BF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Fonts w:ascii="Arial" w:hAnsi="Arial" w:eastAsia="宋体" w:cs="Arial"/>
                <w:sz w:val="22"/>
              </w:rPr>
            </w:pPr>
          </w:p>
        </w:tc>
        <w:tc>
          <w:tcPr>
            <w:tcW w:w="2070" w:type="dxa"/>
            <w:tcBorders>
              <w:left w:val="single" w:color="80C588" w:themeColor="background1" w:themeShade="BF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Fonts w:ascii="Arial" w:hAnsi="Arial" w:eastAsia="宋体" w:cs="Arial"/>
                <w:sz w:val="24"/>
              </w:rPr>
            </w:pPr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3" w:hRule="exact"/>
        </w:trPr>
        <w:tc>
          <w:tcPr>
            <w:tcW w:w="8286" w:type="dxa"/>
            <w:gridSpan w:val="4"/>
            <w:tcBorders>
              <w:top w:val="single" w:color="auto" w:sz="8" w:space="0"/>
              <w:bottom w:val="single" w:color="auto" w:sz="8" w:space="0"/>
            </w:tcBorders>
          </w:tcPr>
          <w:p>
            <w:pPr>
              <w:tabs>
                <w:tab w:val="left" w:pos="3440"/>
              </w:tabs>
              <w:rPr>
                <w:rFonts w:ascii="Arial" w:hAnsi="Arial" w:eastAsia="宋体" w:cs="Arial"/>
                <w:sz w:val="24"/>
              </w:rPr>
            </w:pPr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exact"/>
        </w:trPr>
        <w:tc>
          <w:tcPr>
            <w:tcW w:w="8286" w:type="dxa"/>
            <w:gridSpan w:val="4"/>
            <w:tcBorders>
              <w:top w:val="single" w:color="auto" w:sz="8" w:space="0"/>
              <w:left w:val="single" w:color="auto" w:sz="8" w:space="0"/>
              <w:right w:val="single" w:color="auto" w:sz="8" w:space="0"/>
            </w:tcBorders>
            <w:shd w:val="clear" w:color="auto" w:fill="BCE1C0" w:themeFill="background1" w:themeFillShade="F2"/>
            <w:vAlign w:val="center"/>
          </w:tcPr>
          <w:p>
            <w:pPr>
              <w:tabs>
                <w:tab w:val="left" w:pos="3440"/>
              </w:tabs>
              <w:ind w:left="264"/>
              <w:jc w:val="left"/>
              <w:rPr>
                <w:rFonts w:ascii="Arial" w:hAnsi="Arial" w:eastAsia="宋体" w:cs="Arial"/>
                <w:b/>
                <w:sz w:val="18"/>
              </w:rPr>
            </w:pPr>
            <w:r>
              <w:rPr>
                <w:rFonts w:ascii="Arial" w:hAnsi="Arial" w:eastAsia="宋体" w:cs="Arial"/>
                <w:b/>
                <w:sz w:val="24"/>
              </w:rPr>
              <w:t xml:space="preserve">Culture information  </w:t>
            </w:r>
            <w:r>
              <w:rPr>
                <w:rFonts w:hint="eastAsia" w:ascii="Arial" w:hAnsi="Arial" w:eastAsia="宋体" w:cs="Arial"/>
                <w:b/>
                <w:sz w:val="24"/>
              </w:rPr>
              <w:t>培养信息</w:t>
            </w:r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34" w:hRule="exact"/>
        </w:trPr>
        <w:tc>
          <w:tcPr>
            <w:tcW w:w="2825" w:type="dxa"/>
            <w:tcBorders>
              <w:top w:val="single" w:color="000000" w:themeColor="text1" w:sz="8" w:space="0"/>
              <w:left w:val="single" w:color="auto" w:sz="8" w:space="0"/>
              <w:bottom w:val="single" w:color="80C588" w:themeColor="background1" w:themeShade="BF" w:sz="6" w:space="0"/>
            </w:tcBorders>
            <w:vAlign w:val="center"/>
          </w:tcPr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eastAsia="宋体" w:cs="Arial"/>
                <w:b/>
                <w:sz w:val="22"/>
              </w:rPr>
            </w:pPr>
            <w:r>
              <w:rPr>
                <w:rFonts w:ascii="Arial" w:hAnsi="Arial" w:eastAsia="宋体" w:cs="Arial"/>
                <w:b/>
                <w:sz w:val="22"/>
              </w:rPr>
              <w:t>Growth medium</w:t>
            </w:r>
          </w:p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eastAsia="宋体" w:cs="Arial"/>
                <w:b/>
                <w:sz w:val="20"/>
              </w:rPr>
            </w:pPr>
            <w:r>
              <w:rPr>
                <w:rFonts w:ascii="Arial" w:hAnsi="Arial" w:eastAsia="宋体" w:cs="Arial"/>
                <w:b/>
                <w:sz w:val="20"/>
              </w:rPr>
              <w:t>(Recommended)</w:t>
            </w:r>
          </w:p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eastAsia="宋体" w:cs="Arial"/>
                <w:b/>
                <w:sz w:val="22"/>
              </w:rPr>
            </w:pPr>
            <w:r>
              <w:rPr>
                <w:rFonts w:hint="eastAsia" w:ascii="Arial" w:hAnsi="Arial" w:eastAsia="宋体" w:cs="Arial"/>
                <w:b/>
                <w:sz w:val="22"/>
              </w:rPr>
              <w:t>培养基 （建议）</w:t>
            </w:r>
          </w:p>
        </w:tc>
        <w:tc>
          <w:tcPr>
            <w:tcW w:w="5461" w:type="dxa"/>
            <w:gridSpan w:val="3"/>
            <w:tcBorders>
              <w:top w:val="single" w:color="000000" w:themeColor="text1" w:sz="8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Style w:val="19"/>
                <w:rFonts w:cs="Arial"/>
                <w:b/>
              </w:rPr>
            </w:pPr>
            <w:r>
              <w:rPr>
                <w:rStyle w:val="14"/>
                <w:rFonts w:ascii="Arial" w:hAnsi="Arial" w:eastAsia="宋体" w:cs="Arial"/>
              </w:rPr>
              <w:t>Input the recommended growth medium and supplementations</w:t>
            </w:r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exact"/>
        </w:trPr>
        <w:tc>
          <w:tcPr>
            <w:tcW w:w="2825" w:type="dxa"/>
            <w:tcBorders>
              <w:top w:val="single" w:color="80C588" w:themeColor="background1" w:themeShade="BF" w:sz="6" w:space="0"/>
              <w:left w:val="single" w:color="auto" w:sz="8" w:space="0"/>
              <w:bottom w:val="single" w:color="80C588" w:themeColor="background1" w:themeShade="BF" w:sz="6" w:space="0"/>
            </w:tcBorders>
            <w:vAlign w:val="center"/>
          </w:tcPr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eastAsia="宋体" w:cs="Arial"/>
                <w:b/>
                <w:sz w:val="22"/>
              </w:rPr>
            </w:pPr>
            <w:r>
              <w:rPr>
                <w:rFonts w:ascii="Arial" w:hAnsi="Arial" w:eastAsia="宋体" w:cs="Arial"/>
                <w:b/>
                <w:sz w:val="22"/>
              </w:rPr>
              <w:t>Medium renewal</w:t>
            </w:r>
          </w:p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eastAsia="宋体" w:cs="Arial"/>
                <w:b/>
                <w:sz w:val="22"/>
              </w:rPr>
            </w:pPr>
            <w:r>
              <w:rPr>
                <w:rFonts w:hint="eastAsia" w:ascii="Arial" w:hAnsi="Arial" w:eastAsia="宋体" w:cs="Arial"/>
                <w:b/>
                <w:sz w:val="22"/>
              </w:rPr>
              <w:t>换液周期</w:t>
            </w:r>
          </w:p>
        </w:tc>
        <w:tc>
          <w:tcPr>
            <w:tcW w:w="5461" w:type="dxa"/>
            <w:gridSpan w:val="3"/>
            <w:tcBorders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Style w:val="19"/>
                <w:rFonts w:cs="Arial"/>
                <w:b/>
              </w:rPr>
            </w:pPr>
            <w:sdt>
              <w:sdtPr>
                <w:rPr>
                  <w:rStyle w:val="19"/>
                  <w:rFonts w:cs="Arial"/>
                  <w:b/>
                </w:rPr>
                <w:alias w:val="Every ? to ? days"/>
                <w:tag w:val="Every ?-? days"/>
                <w:id w:val="956600313"/>
                <w:placeholder>
                  <w:docPart w:val="633DD710E1524E2185E4F88A12C8546A"/>
                </w:placeholder>
              </w:sdtPr>
              <w:sdtEndPr>
                <w:rPr>
                  <w:rStyle w:val="19"/>
                  <w:rFonts w:cs="Arial"/>
                  <w:b w:val="0"/>
                </w:rPr>
              </w:sdtEndPr>
              <w:sdtContent>
                <w:r>
                  <w:rPr>
                    <w:rStyle w:val="14"/>
                    <w:rFonts w:ascii="Arial" w:hAnsi="Arial" w:eastAsia="宋体" w:cs="Arial"/>
                  </w:rPr>
                  <w:t>Click to input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exact"/>
        </w:trPr>
        <w:tc>
          <w:tcPr>
            <w:tcW w:w="2825" w:type="dxa"/>
            <w:tcBorders>
              <w:top w:val="single" w:color="80C588" w:themeColor="background1" w:themeShade="BF" w:sz="6" w:space="0"/>
              <w:left w:val="single" w:color="auto" w:sz="8" w:space="0"/>
              <w:bottom w:val="single" w:color="auto" w:sz="8" w:space="0"/>
            </w:tcBorders>
            <w:vAlign w:val="center"/>
          </w:tcPr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eastAsia="宋体" w:cs="Arial"/>
                <w:b/>
                <w:sz w:val="22"/>
              </w:rPr>
            </w:pPr>
            <w:r>
              <w:rPr>
                <w:rFonts w:ascii="Arial" w:hAnsi="Arial" w:eastAsia="宋体" w:cs="Arial"/>
                <w:b/>
                <w:sz w:val="22"/>
              </w:rPr>
              <w:t>Subcultivation Ratio</w:t>
            </w:r>
          </w:p>
          <w:p>
            <w:pPr>
              <w:tabs>
                <w:tab w:val="left" w:pos="3440"/>
              </w:tabs>
              <w:snapToGrid w:val="0"/>
              <w:ind w:left="264"/>
              <w:jc w:val="left"/>
              <w:rPr>
                <w:rFonts w:ascii="Arial" w:hAnsi="Arial" w:eastAsia="宋体" w:cs="Arial"/>
                <w:b/>
                <w:sz w:val="22"/>
              </w:rPr>
            </w:pPr>
            <w:r>
              <w:rPr>
                <w:rFonts w:hint="eastAsia" w:ascii="Arial" w:hAnsi="Arial" w:eastAsia="宋体" w:cs="Arial"/>
                <w:b/>
                <w:sz w:val="22"/>
              </w:rPr>
              <w:t>分瓶率</w:t>
            </w:r>
          </w:p>
        </w:tc>
        <w:tc>
          <w:tcPr>
            <w:tcW w:w="5461" w:type="dxa"/>
            <w:gridSpan w:val="3"/>
            <w:tcBorders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Fonts w:ascii="Arial" w:hAnsi="Arial" w:eastAsia="宋体" w:cs="Arial"/>
                <w:sz w:val="24"/>
              </w:rPr>
            </w:pPr>
            <w:sdt>
              <w:sdtPr>
                <w:rPr>
                  <w:rStyle w:val="19"/>
                  <w:rFonts w:cs="Arial"/>
                  <w:b/>
                </w:rPr>
                <w:alias w:val="1:? to 1:? weekly or every ? to ? days"/>
                <w:tag w:val="1:? to 1:? weekly or every ? to ? days"/>
                <w:id w:val="-1686906745"/>
                <w:placeholder>
                  <w:docPart w:val="0BABE44823CF41219BDB3C1FECDF59C9"/>
                </w:placeholder>
              </w:sdtPr>
              <w:sdtEndPr>
                <w:rPr>
                  <w:rStyle w:val="19"/>
                  <w:rFonts w:cs="Arial"/>
                  <w:b w:val="0"/>
                </w:rPr>
              </w:sdtEndPr>
              <w:sdtContent>
                <w:r>
                  <w:rPr>
                    <w:rStyle w:val="14"/>
                    <w:rFonts w:ascii="Arial" w:hAnsi="Arial" w:eastAsia="宋体" w:cs="Arial"/>
                  </w:rPr>
                  <w:t>Click to input</w:t>
                </w:r>
              </w:sdtContent>
            </w:sdt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3" w:hRule="exact"/>
        </w:trPr>
        <w:tc>
          <w:tcPr>
            <w:tcW w:w="8286" w:type="dxa"/>
            <w:gridSpan w:val="4"/>
            <w:tcBorders>
              <w:top w:val="single" w:color="auto" w:sz="8" w:space="0"/>
              <w:bottom w:val="single" w:color="auto" w:sz="8" w:space="0"/>
            </w:tcBorders>
            <w:shd w:val="clear" w:color="auto" w:fill="auto"/>
            <w:vAlign w:val="center"/>
          </w:tcPr>
          <w:p>
            <w:pPr>
              <w:tabs>
                <w:tab w:val="left" w:pos="3440"/>
              </w:tabs>
              <w:jc w:val="center"/>
              <w:rPr>
                <w:rFonts w:ascii="Arial" w:hAnsi="Arial" w:eastAsia="宋体" w:cs="Arial"/>
              </w:rPr>
            </w:pPr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exact"/>
        </w:trPr>
        <w:tc>
          <w:tcPr>
            <w:tcW w:w="8286" w:type="dxa"/>
            <w:gridSpan w:val="4"/>
            <w:tcBorders>
              <w:top w:val="single" w:color="auto" w:sz="8" w:space="0"/>
              <w:left w:val="single" w:color="auto" w:sz="8" w:space="0"/>
              <w:bottom w:val="single" w:color="000000" w:themeColor="text1" w:sz="8" w:space="0"/>
              <w:right w:val="single" w:color="auto" w:sz="8" w:space="0"/>
            </w:tcBorders>
            <w:shd w:val="clear" w:color="auto" w:fill="BCE1C0" w:themeFill="background1" w:themeFillShade="F2"/>
            <w:vAlign w:val="center"/>
          </w:tcPr>
          <w:p>
            <w:pPr>
              <w:tabs>
                <w:tab w:val="left" w:pos="3440"/>
              </w:tabs>
              <w:ind w:left="264"/>
              <w:jc w:val="left"/>
              <w:rPr>
                <w:rFonts w:ascii="Arial" w:hAnsi="Arial" w:eastAsia="宋体" w:cs="Arial"/>
                <w:b/>
                <w:sz w:val="18"/>
              </w:rPr>
            </w:pPr>
            <w:r>
              <w:rPr>
                <w:rFonts w:ascii="Arial" w:hAnsi="Arial" w:eastAsia="宋体" w:cs="Arial"/>
                <w:b/>
                <w:sz w:val="24"/>
              </w:rPr>
              <w:t xml:space="preserve">Additional information </w:t>
            </w:r>
            <w:r>
              <w:rPr>
                <w:rFonts w:hint="eastAsia" w:ascii="Arial" w:hAnsi="Arial" w:eastAsia="宋体" w:cs="Arial"/>
                <w:b/>
                <w:sz w:val="24"/>
              </w:rPr>
              <w:t>其它信息</w:t>
            </w:r>
          </w:p>
        </w:tc>
      </w:tr>
      <w:tr>
        <w:tblPrEx>
          <w:tblBorders>
            <w:top w:val="single" w:color="80C588" w:themeColor="background1" w:themeShade="BF" w:sz="4" w:space="0"/>
            <w:left w:val="single" w:color="80C588" w:themeColor="background1" w:themeShade="BF" w:sz="4" w:space="0"/>
            <w:bottom w:val="single" w:color="80C588" w:themeColor="background1" w:themeShade="BF" w:sz="4" w:space="0"/>
            <w:right w:val="single" w:color="80C588" w:themeColor="background1" w:themeShade="BF" w:sz="4" w:space="0"/>
            <w:insideH w:val="single" w:color="80C588" w:themeColor="background1" w:themeShade="BF" w:sz="4" w:space="0"/>
            <w:insideV w:val="single" w:color="80C588" w:themeColor="background1" w:themeShade="BF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24" w:hRule="exact"/>
        </w:trPr>
        <w:tc>
          <w:tcPr>
            <w:tcW w:w="8286" w:type="dxa"/>
            <w:gridSpan w:val="4"/>
            <w:tcBorders>
              <w:top w:val="single" w:color="000000" w:themeColor="text1" w:sz="8" w:space="0"/>
              <w:left w:val="single" w:color="auto" w:sz="8" w:space="0"/>
              <w:bottom w:val="single" w:color="000000" w:themeColor="text1" w:sz="8" w:space="0"/>
              <w:right w:val="single" w:color="auto" w:sz="8" w:space="0"/>
            </w:tcBorders>
          </w:tcPr>
          <w:p>
            <w:pPr>
              <w:tabs>
                <w:tab w:val="left" w:pos="559"/>
              </w:tabs>
              <w:snapToGrid w:val="0"/>
              <w:ind w:left="138"/>
              <w:jc w:val="left"/>
              <w:rPr>
                <w:rStyle w:val="19"/>
                <w:rFonts w:cs="Arial"/>
                <w:b/>
              </w:rPr>
            </w:pPr>
            <w:r>
              <w:rPr>
                <w:rStyle w:val="14"/>
                <w:rFonts w:ascii="Arial" w:hAnsi="Arial" w:eastAsia="宋体" w:cs="Arial"/>
              </w:rPr>
              <w:t>Input other important information, such as the uncommon culture condition, different cryopreservation medium, or other necessary notes.</w:t>
            </w:r>
          </w:p>
        </w:tc>
      </w:tr>
    </w:tbl>
    <w:p>
      <w:pPr>
        <w:jc w:val="center"/>
        <w:rPr>
          <w:rFonts w:ascii="Arial" w:hAnsi="Arial" w:eastAsia="宋体" w:cs="Arial"/>
          <w:b/>
          <w:sz w:val="32"/>
        </w:rPr>
      </w:pPr>
      <w:r>
        <w:rPr>
          <w:rFonts w:ascii="Arial" w:hAnsi="Arial" w:eastAsia="宋体" w:cs="Arial"/>
          <w:b/>
          <w:sz w:val="32"/>
        </w:rPr>
        <w:t>Cell line information sheet  细胞系信息</w:t>
      </w:r>
      <w:r>
        <w:rPr>
          <w:rFonts w:hint="eastAsia" w:ascii="Arial" w:hAnsi="Arial" w:eastAsia="宋体" w:cs="Arial"/>
          <w:b/>
          <w:sz w:val="32"/>
        </w:rPr>
        <w:t>表</w:t>
      </w: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1906" w:h="16838"/>
      <w:pgMar w:top="2591" w:right="1800" w:bottom="1440" w:left="1800" w:header="709" w:footer="623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tabs>
        <w:tab w:val="clear" w:pos="4153"/>
        <w:tab w:val="clear" w:pos="8306"/>
      </w:tabs>
      <w:ind w:left="851" w:hanging="426"/>
      <w:rPr>
        <w:rFonts w:ascii="Times New Roman" w:hAnsi="Times New Roman" w:cs="Times New Roman"/>
        <w:color w:val="63B96C" w:themeColor="background1" w:themeShade="A6"/>
      </w:rPr>
    </w:pPr>
    <w:r>
      <w:rPr>
        <w:rFonts w:ascii="Times New Roman" w:hAnsi="Times New Roman" w:cs="Times New Roman"/>
        <w:color w:val="63B96C" w:themeColor="background1" w:themeShade="A6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6510</wp:posOffset>
              </wp:positionH>
              <wp:positionV relativeFrom="paragraph">
                <wp:posOffset>-26035</wp:posOffset>
              </wp:positionV>
              <wp:extent cx="5292090" cy="0"/>
              <wp:effectExtent l="0" t="0" r="0" b="0"/>
              <wp:wrapNone/>
              <wp:docPr id="11" name="直接连接符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2920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-1.3pt;margin-top:-2.05pt;height:0pt;width:416.7pt;z-index:251659264;mso-width-relative:page;mso-height-relative:page;" filled="f" stroked="t" coordsize="21600,21600" o:gfxdata="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">
              <v:fill on="f" focussize="0,0"/>
              <v:stroke weight="0.5pt" color="#44964D [1612]" miterlimit="8" joinstyle="miter"/>
              <v:imagedata o:title=""/>
              <o:lock v:ext="edit" aspectratio="f"/>
            </v:line>
          </w:pict>
        </mc:Fallback>
      </mc:AlternateContent>
    </w:r>
    <w:r>
      <w:rPr>
        <w:rFonts w:ascii="Times New Roman" w:hAnsi="Times New Roman" w:cs="Times New Roman"/>
        <w:color w:val="63B96C" w:themeColor="background1" w:themeShade="A6"/>
      </w:rPr>
      <w:t xml:space="preserve">Head of Vector Core: Fei Zhao (PhD), </w:t>
    </w:r>
    <w:r>
      <w:rPr>
        <w:rFonts w:ascii="Times New Roman" w:hAnsi="Times New Roman" w:cs="Times New Roman"/>
        <w:color w:val="63B96C" w:themeColor="background1" w:themeShade="A6"/>
      </w:rPr>
      <w:sym w:font="Wingdings" w:char="F02A"/>
    </w:r>
    <w:r>
      <w:fldChar w:fldCharType="begin"/>
    </w:r>
    <w:r>
      <w:instrText xml:space="preserve"> HYPERLINK "mailto:zhaofei@cibr.ac.cn" </w:instrText>
    </w:r>
    <w:r>
      <w:fldChar w:fldCharType="separate"/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t>zhaofei@cibr.ac.cn</w:t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fldChar w:fldCharType="end"/>
    </w:r>
    <w:r>
      <w:rPr>
        <w:rFonts w:ascii="Times New Roman" w:hAnsi="Times New Roman" w:cs="Times New Roman"/>
        <w:color w:val="63B96C" w:themeColor="background1" w:themeShade="A6"/>
      </w:rPr>
      <w:t xml:space="preserve">, </w:t>
    </w:r>
    <w:r>
      <w:rPr>
        <w:rFonts w:ascii="Times New Roman" w:hAnsi="Times New Roman" w:cs="Times New Roman"/>
        <w:color w:val="63B96C" w:themeColor="background1" w:themeShade="A6"/>
      </w:rPr>
      <w:sym w:font="Wingdings 2" w:char="F027"/>
    </w:r>
    <w:r>
      <w:rPr>
        <w:rFonts w:ascii="Times New Roman" w:hAnsi="Times New Roman" w:cs="Times New Roman"/>
        <w:color w:val="63B96C" w:themeColor="background1" w:themeShade="A6"/>
      </w:rPr>
      <w:t>010-8191 2695, Office RM-1003</w:t>
    </w:r>
  </w:p>
  <w:p>
    <w:pPr>
      <w:pStyle w:val="3"/>
      <w:tabs>
        <w:tab w:val="clear" w:pos="4153"/>
        <w:tab w:val="clear" w:pos="8306"/>
      </w:tabs>
      <w:ind w:left="851" w:hanging="426"/>
      <w:rPr>
        <w:rFonts w:ascii="Times New Roman" w:hAnsi="Times New Roman" w:cs="Times New Roman"/>
        <w:color w:val="63B96C" w:themeColor="background1" w:themeShade="A6"/>
      </w:rPr>
    </w:pPr>
    <w:r>
      <w:rPr>
        <w:rFonts w:ascii="Times New Roman" w:hAnsi="Times New Roman" w:cs="Times New Roman"/>
        <w:color w:val="63B96C" w:themeColor="background1" w:themeShade="A6"/>
      </w:rPr>
      <w:t>Staffs: Y</w:t>
    </w:r>
    <w:r>
      <w:rPr>
        <w:rFonts w:hint="eastAsia" w:ascii="Times New Roman" w:hAnsi="Times New Roman" w:cs="Times New Roman"/>
        <w:color w:val="63B96C" w:themeColor="background1" w:themeShade="A6"/>
        <w:lang w:val="en-US" w:eastAsia="zh-CN"/>
      </w:rPr>
      <w:t>uan Ma</w:t>
    </w:r>
    <w:r>
      <w:rPr>
        <w:rFonts w:ascii="Times New Roman" w:hAnsi="Times New Roman" w:cs="Times New Roman"/>
        <w:color w:val="63B96C" w:themeColor="background1" w:themeShade="A6"/>
      </w:rPr>
      <w:t xml:space="preserve"> </w:t>
    </w:r>
    <w:r>
      <w:rPr>
        <w:rFonts w:ascii="Times New Roman" w:hAnsi="Times New Roman" w:cs="Times New Roman"/>
        <w:color w:val="63B96C" w:themeColor="background1" w:themeShade="A6"/>
      </w:rPr>
      <w:sym w:font="Wingdings" w:char="F02A"/>
    </w:r>
    <w:r>
      <w:fldChar w:fldCharType="begin"/>
    </w:r>
    <w:r>
      <w:instrText xml:space="preserve"> HYPERLINK "mailto:juyingzi@cibr.ac.cn" </w:instrText>
    </w:r>
    <w:r>
      <w:fldChar w:fldCharType="separate"/>
    </w:r>
    <w:r>
      <w:rPr>
        <w:rStyle w:val="9"/>
        <w:rFonts w:hint="eastAsia" w:ascii="Times New Roman" w:hAnsi="Times New Roman" w:cs="Times New Roman"/>
        <w:i/>
        <w:color w:val="63B96C" w:themeColor="background1" w:themeShade="A6"/>
        <w:lang w:val="en-US" w:eastAsia="zh-CN"/>
      </w:rPr>
      <w:t>mayuan</w:t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t>@cibr.ac.cn</w:t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fldChar w:fldCharType="end"/>
    </w:r>
    <w:r>
      <w:rPr>
        <w:rFonts w:ascii="Times New Roman" w:hAnsi="Times New Roman" w:cs="Times New Roman"/>
        <w:color w:val="63B96C" w:themeColor="background1" w:themeShade="A6"/>
      </w:rPr>
      <w:t xml:space="preserve">, YouTong Zhou </w:t>
    </w:r>
    <w:r>
      <w:rPr>
        <w:rFonts w:ascii="Times New Roman" w:hAnsi="Times New Roman" w:cs="Times New Roman"/>
        <w:color w:val="63B96C" w:themeColor="background1" w:themeShade="A6"/>
      </w:rPr>
      <w:sym w:font="Wingdings" w:char="F02A"/>
    </w:r>
    <w:r>
      <w:fldChar w:fldCharType="begin"/>
    </w:r>
    <w:r>
      <w:instrText xml:space="preserve"> HYPERLINK "mailto:zhouyoutong@cibr.ac.cn" </w:instrText>
    </w:r>
    <w:r>
      <w:fldChar w:fldCharType="separate"/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t>zhouyoutong@cibr.ac.cn</w:t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fldChar w:fldCharType="end"/>
    </w:r>
    <w:r>
      <w:rPr>
        <w:rFonts w:ascii="Times New Roman" w:hAnsi="Times New Roman" w:cs="Times New Roman"/>
        <w:color w:val="63B96C" w:themeColor="background1" w:themeShade="A6"/>
      </w:rPr>
      <w:t xml:space="preserve">, YaLing Song </w:t>
    </w:r>
    <w:r>
      <w:rPr>
        <w:rFonts w:ascii="Times New Roman" w:hAnsi="Times New Roman" w:cs="Times New Roman"/>
        <w:color w:val="63B96C" w:themeColor="background1" w:themeShade="A6"/>
      </w:rPr>
      <w:sym w:font="Wingdings" w:char="F02A"/>
    </w:r>
    <w:r>
      <w:fldChar w:fldCharType="begin"/>
    </w:r>
    <w:r>
      <w:instrText xml:space="preserve"> HYPERLINK "mailto:songyaling@cibr.ac.cn" </w:instrText>
    </w:r>
    <w:r>
      <w:fldChar w:fldCharType="separate"/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t>songyaling@cibr.ac.cn</w:t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fldChar w:fldCharType="end"/>
    </w:r>
    <w:r>
      <w:rPr>
        <w:rFonts w:ascii="Times New Roman" w:hAnsi="Times New Roman" w:cs="Times New Roman"/>
        <w:color w:val="63B96C" w:themeColor="background1" w:themeShade="A6"/>
      </w:rPr>
      <w:t xml:space="preserve">, Yang Li </w:t>
    </w:r>
    <w:r>
      <w:rPr>
        <w:rFonts w:ascii="Times New Roman" w:hAnsi="Times New Roman" w:cs="Times New Roman"/>
        <w:color w:val="63B96C" w:themeColor="background1" w:themeShade="A6"/>
      </w:rPr>
      <w:sym w:font="Wingdings" w:char="F02A"/>
    </w:r>
    <w:r>
      <w:fldChar w:fldCharType="begin"/>
    </w:r>
    <w:r>
      <w:instrText xml:space="preserve"> HYPERLINK "mailto:liyang@cibr.ac.cn" </w:instrText>
    </w:r>
    <w:r>
      <w:fldChar w:fldCharType="separate"/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t>liyang@cibr.ac.cn</w:t>
    </w:r>
    <w:r>
      <w:rPr>
        <w:rStyle w:val="9"/>
        <w:rFonts w:ascii="Times New Roman" w:hAnsi="Times New Roman" w:cs="Times New Roman"/>
        <w:i/>
        <w:color w:val="63B96C" w:themeColor="background1" w:themeShade="A6"/>
      </w:rPr>
      <w:fldChar w:fldCharType="end"/>
    </w:r>
    <w:r>
      <w:rPr>
        <w:rFonts w:ascii="Times New Roman" w:hAnsi="Times New Roman" w:cs="Times New Roman"/>
        <w:color w:val="63B96C" w:themeColor="background1" w:themeShade="A6"/>
      </w:rPr>
      <w:t xml:space="preserve">, </w:t>
    </w:r>
    <w:r>
      <w:rPr>
        <w:rFonts w:ascii="Times New Roman" w:hAnsi="Times New Roman" w:cs="Times New Roman"/>
        <w:color w:val="63B96C" w:themeColor="background1" w:themeShade="A6"/>
      </w:rPr>
      <w:sym w:font="Wingdings 2" w:char="F027"/>
    </w:r>
    <w:r>
      <w:rPr>
        <w:rFonts w:ascii="Times New Roman" w:hAnsi="Times New Roman" w:cs="Times New Roman"/>
        <w:color w:val="63B96C" w:themeColor="background1" w:themeShade="A6"/>
      </w:rPr>
      <w:t>010-8191 2695, Office RM-1001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pBdr>
        <w:bottom w:val="none" w:color="auto" w:sz="0" w:space="0"/>
      </w:pBdr>
      <w:spacing w:line="312" w:lineRule="auto"/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</w:pPr>
    <w:r>
      <w:drawing>
        <wp:anchor distT="0" distB="0" distL="114300" distR="114300" simplePos="0" relativeHeight="251660288" behindDoc="0" locked="1" layoutInCell="1" allowOverlap="1">
          <wp:simplePos x="0" y="0"/>
          <wp:positionH relativeFrom="page">
            <wp:posOffset>53340</wp:posOffset>
          </wp:positionH>
          <wp:positionV relativeFrom="page">
            <wp:posOffset>68580</wp:posOffset>
          </wp:positionV>
          <wp:extent cx="1440180" cy="1440180"/>
          <wp:effectExtent l="0" t="0" r="8255" b="8255"/>
          <wp:wrapNone/>
          <wp:docPr id="236" name="图片 2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6" name="图片 236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1440000"/>
                  </a:xfrm>
                  <a:prstGeom prst="rect">
                    <a:avLst/>
                  </a:prstGeom>
                  <a:effectLst>
                    <a:glow>
                      <a:schemeClr val="accent1">
                        <a:alpha val="40000"/>
                      </a:schemeClr>
                    </a:glow>
                    <a:softEdge rad="0"/>
                  </a:effectLst>
                </pic:spPr>
              </pic:pic>
            </a:graphicData>
          </a:graphic>
        </wp:anchor>
      </w:drawing>
    </w:r>
    <w:r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mc:AlternateContent>
        <mc:Choice Requires="wps">
          <w:drawing>
            <wp:anchor distT="45720" distB="45720" distL="114300" distR="114300" simplePos="0" relativeHeight="251662336" behindDoc="1" locked="0" layoutInCell="1" allowOverlap="1">
              <wp:simplePos x="0" y="0"/>
              <wp:positionH relativeFrom="page">
                <wp:posOffset>6120765</wp:posOffset>
              </wp:positionH>
              <wp:positionV relativeFrom="page">
                <wp:posOffset>540385</wp:posOffset>
              </wp:positionV>
              <wp:extent cx="961390" cy="1404620"/>
              <wp:effectExtent l="38100" t="57150" r="123825" b="116205"/>
              <wp:wrapNone/>
              <wp:docPr id="234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12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</a:ln>
                      <a:effectLst>
                        <a:outerShdw blurRad="57785" dist="33020" dir="3180000" algn="ctr">
                          <a:srgbClr val="000000">
                            <a:alpha val="30000"/>
                          </a:srgbClr>
                        </a:outerShdw>
                      </a:effectLst>
                      <a:scene3d>
                        <a:camera prst="orthographicFront">
                          <a:rot lat="0" lon="0" rev="0"/>
                        </a:camera>
                        <a:lightRig rig="brightRoom" dir="t">
                          <a:rot lat="0" lon="0" rev="600000"/>
                        </a:lightRig>
                      </a:scene3d>
                      <a:sp3d prstMaterial="metal">
                        <a:bevelT w="38100" h="57150" prst="angle"/>
                      </a:sp3d>
                    </wps:spPr>
                    <wps:txbx>
                      <w:txbxContent>
                        <w:p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16"/>
                            </w:rPr>
                            <w:t>Form VC221</w:t>
                          </w:r>
                        </w:p>
                        <w:p>
                          <w:pPr>
                            <w:jc w:val="center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(updated 2019/12/31</w:t>
                          </w:r>
                        </w:p>
                      </w:txbxContent>
                    </wps:txbx>
                    <wps:bodyPr rot="0" vert="horz" wrap="none" lIns="54000" tIns="18000" rIns="54000" bIns="18000" anchor="t" anchorCtr="0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文本框 2" o:spid="_x0000_s1026" o:spt="202" type="#_x0000_t202" style="position:absolute;left:0pt;margin-left:481.95pt;margin-top:42.55pt;height:110.6pt;width:75.7pt;mso-position-horizontal-relative:page;mso-position-vertical-relative:page;mso-wrap-style:none;z-index:-251654144;mso-width-relative:page;mso-height-relative:margin;mso-height-percent:200;" fillcolor="#FFFFFF" filled="t" stroked="f" coordsize="21600,21600" o:gfxdata="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">
              <v:fill on="t" focussize="0,0"/>
              <v:stroke on="f" miterlimit="8" joinstyle="miter"/>
              <v:imagedata o:title=""/>
              <o:lock v:ext="edit" aspectratio="f"/>
              <v:shadow on="t" color="#000000" opacity="19660f" offset="1.56472440944882pt,2.07645669291339pt" origin="0f,0f" matrix="65536f,0f,0f,65536f"/>
              <v:textbox inset="1.5mm,0.5mm,1.5mm,0.5mm" style="mso-fit-shape-to-text:t;">
                <w:txbxContent>
                  <w:p>
                    <w:pPr>
                      <w:jc w:val="center"/>
                      <w:rPr>
                        <w:rFonts w:ascii="Arial" w:hAnsi="Arial" w:cs="Arial"/>
                        <w:b/>
                        <w:sz w:val="16"/>
                      </w:rPr>
                    </w:pPr>
                    <w:r>
                      <w:rPr>
                        <w:rFonts w:ascii="Arial" w:hAnsi="Arial" w:cs="Arial"/>
                        <w:b/>
                        <w:sz w:val="16"/>
                      </w:rPr>
                      <w:t>Form VC221</w:t>
                    </w:r>
                  </w:p>
                  <w:p>
                    <w:pPr>
                      <w:jc w:val="center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(updated 2019/12/31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V</w:t>
    </w:r>
    <w:r>
      <w:rPr>
        <w:rFonts w:hint="eastAsia"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e</w:t>
    </w:r>
    <w:r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ctor Core  </w:t>
    </w:r>
    <w:r>
      <w:rPr>
        <w:rFonts w:hint="eastAsia"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载体工程中心</w:t>
    </w:r>
  </w:p>
  <w:p>
    <w:pPr>
      <w:pStyle w:val="4"/>
      <w:pBdr>
        <w:bottom w:val="none" w:color="auto" w:sz="0" w:space="0"/>
      </w:pBdr>
      <w:spacing w:line="360" w:lineRule="auto"/>
    </w:pPr>
    <w:r>
      <w:rPr>
        <w:rFonts w:ascii="Arial" w:hAnsi="Arial" w:cs="Arial"/>
        <w:b/>
        <w:sz w:val="40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87325</wp:posOffset>
              </wp:positionH>
              <wp:positionV relativeFrom="paragraph">
                <wp:posOffset>461010</wp:posOffset>
              </wp:positionV>
              <wp:extent cx="5076190" cy="0"/>
              <wp:effectExtent l="0" t="0" r="0" b="0"/>
              <wp:wrapNone/>
              <wp:docPr id="235" name="直接连接符 2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0760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14.75pt;margin-top:36.3pt;height:0pt;width:399.7pt;z-index:251661312;mso-width-relative:page;mso-height-relative:page;" filled="f" stroked="t" coordsize="21600,21600" o:gfxdata="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">
              <v:fill on="f" focussize="0,0"/>
              <v:stroke weight="1pt" color="#000000 [3200]" miterlimit="8" joinstyle="miter"/>
              <v:imagedata o:title=""/>
              <o:lock v:ext="edit" aspectratio="f"/>
            </v:line>
          </w:pict>
        </mc:Fallback>
      </mc:AlternateContent>
    </w:r>
    <w:r>
      <w:rPr>
        <w:rFonts w:hint="eastAsia" w:ascii="Arial" w:hAnsi="Arial" w:cs="Arial"/>
        <w:b/>
        <w:sz w:val="40"/>
      </w:rPr>
      <w:t xml:space="preserve"> Datasheet</w:t>
    </w:r>
    <w:r>
      <w:rPr>
        <w:rFonts w:ascii="Arial" w:hAnsi="Arial" w:cs="Arial"/>
        <w:b/>
        <w:sz w:val="40"/>
      </w:rPr>
      <w:t xml:space="preserve">  </w:t>
    </w:r>
    <w:r>
      <w:rPr>
        <w:rFonts w:hint="eastAsia" w:ascii="Arial" w:hAnsi="Arial" w:cs="Arial"/>
        <w:b/>
        <w:sz w:val="40"/>
      </w:rPr>
      <w:t>信息表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dit="forms" w:formatting="1" w:enforcement="1" w:cryptProviderType="rsaFull" w:cryptAlgorithmClass="hash" w:cryptAlgorithmType="typeAny" w:cryptAlgorithmSid="4" w:cryptSpinCount="0" w:hash="+veA3vKutCV34Gqmyem7JvXT5Dc=" w:salt="nYgylP5iz9cUA/oGamoI0w=="/>
  <w:defaultTabStop w:val="567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2MTUwNDY2MbA0MbFU0lEKTi0uzszPAykwrAUABuFEriwAAAA="/>
  </w:docVars>
  <w:rsids>
    <w:rsidRoot w:val="00445462"/>
    <w:rsid w:val="00003B2D"/>
    <w:rsid w:val="00004DE9"/>
    <w:rsid w:val="00005BCD"/>
    <w:rsid w:val="000235B1"/>
    <w:rsid w:val="00023866"/>
    <w:rsid w:val="00031211"/>
    <w:rsid w:val="000314E7"/>
    <w:rsid w:val="00034314"/>
    <w:rsid w:val="0004286C"/>
    <w:rsid w:val="00090258"/>
    <w:rsid w:val="00092FA1"/>
    <w:rsid w:val="000B73FC"/>
    <w:rsid w:val="000C0CFA"/>
    <w:rsid w:val="000C12D2"/>
    <w:rsid w:val="000C3909"/>
    <w:rsid w:val="000D5C54"/>
    <w:rsid w:val="000E4B6C"/>
    <w:rsid w:val="000F075E"/>
    <w:rsid w:val="00112FF1"/>
    <w:rsid w:val="00121D39"/>
    <w:rsid w:val="00141232"/>
    <w:rsid w:val="00153EF9"/>
    <w:rsid w:val="00163DB4"/>
    <w:rsid w:val="001714C7"/>
    <w:rsid w:val="0017357F"/>
    <w:rsid w:val="0018243A"/>
    <w:rsid w:val="001847E8"/>
    <w:rsid w:val="001B468B"/>
    <w:rsid w:val="001C096F"/>
    <w:rsid w:val="001D4674"/>
    <w:rsid w:val="001E2813"/>
    <w:rsid w:val="00212926"/>
    <w:rsid w:val="00213E51"/>
    <w:rsid w:val="00215D21"/>
    <w:rsid w:val="002275CE"/>
    <w:rsid w:val="00230D1C"/>
    <w:rsid w:val="0024589D"/>
    <w:rsid w:val="002469FB"/>
    <w:rsid w:val="00256458"/>
    <w:rsid w:val="0025774F"/>
    <w:rsid w:val="00270CF3"/>
    <w:rsid w:val="002962C2"/>
    <w:rsid w:val="002A5FE5"/>
    <w:rsid w:val="002C2AC0"/>
    <w:rsid w:val="002C5976"/>
    <w:rsid w:val="002D188D"/>
    <w:rsid w:val="002D3905"/>
    <w:rsid w:val="002D51DF"/>
    <w:rsid w:val="002F69D7"/>
    <w:rsid w:val="00300621"/>
    <w:rsid w:val="00304696"/>
    <w:rsid w:val="003059D7"/>
    <w:rsid w:val="00312618"/>
    <w:rsid w:val="003272E1"/>
    <w:rsid w:val="00330A53"/>
    <w:rsid w:val="003315C8"/>
    <w:rsid w:val="00336984"/>
    <w:rsid w:val="00337AB9"/>
    <w:rsid w:val="00340B99"/>
    <w:rsid w:val="0034308C"/>
    <w:rsid w:val="003477B9"/>
    <w:rsid w:val="00363000"/>
    <w:rsid w:val="00363F31"/>
    <w:rsid w:val="00365F13"/>
    <w:rsid w:val="0037496F"/>
    <w:rsid w:val="00386748"/>
    <w:rsid w:val="003A5FB0"/>
    <w:rsid w:val="003B547D"/>
    <w:rsid w:val="003C4FFC"/>
    <w:rsid w:val="003F3A9C"/>
    <w:rsid w:val="00401770"/>
    <w:rsid w:val="0042656F"/>
    <w:rsid w:val="00427FB5"/>
    <w:rsid w:val="00437B98"/>
    <w:rsid w:val="00442697"/>
    <w:rsid w:val="00445462"/>
    <w:rsid w:val="00450C01"/>
    <w:rsid w:val="004617F3"/>
    <w:rsid w:val="0046729C"/>
    <w:rsid w:val="00476934"/>
    <w:rsid w:val="00483BE1"/>
    <w:rsid w:val="0048552E"/>
    <w:rsid w:val="004903DB"/>
    <w:rsid w:val="004A0499"/>
    <w:rsid w:val="004A161E"/>
    <w:rsid w:val="004A2358"/>
    <w:rsid w:val="004B2998"/>
    <w:rsid w:val="004E6883"/>
    <w:rsid w:val="004F0DAD"/>
    <w:rsid w:val="00516865"/>
    <w:rsid w:val="00527B3C"/>
    <w:rsid w:val="00530A27"/>
    <w:rsid w:val="00533ACA"/>
    <w:rsid w:val="00561199"/>
    <w:rsid w:val="00565060"/>
    <w:rsid w:val="005715C2"/>
    <w:rsid w:val="005757E3"/>
    <w:rsid w:val="00581AC2"/>
    <w:rsid w:val="00582ACD"/>
    <w:rsid w:val="005C3D1A"/>
    <w:rsid w:val="005D3AD2"/>
    <w:rsid w:val="005F18AF"/>
    <w:rsid w:val="005F72B8"/>
    <w:rsid w:val="00601A98"/>
    <w:rsid w:val="006225BD"/>
    <w:rsid w:val="00623F21"/>
    <w:rsid w:val="0063072C"/>
    <w:rsid w:val="00650F5C"/>
    <w:rsid w:val="00661933"/>
    <w:rsid w:val="00671D77"/>
    <w:rsid w:val="00681EC7"/>
    <w:rsid w:val="0068238F"/>
    <w:rsid w:val="00687096"/>
    <w:rsid w:val="006B00BD"/>
    <w:rsid w:val="006C2A19"/>
    <w:rsid w:val="006C65B9"/>
    <w:rsid w:val="006D30B7"/>
    <w:rsid w:val="006D36F4"/>
    <w:rsid w:val="006D4006"/>
    <w:rsid w:val="006D57ED"/>
    <w:rsid w:val="006E0555"/>
    <w:rsid w:val="006E7630"/>
    <w:rsid w:val="006E7794"/>
    <w:rsid w:val="00705DA6"/>
    <w:rsid w:val="00714789"/>
    <w:rsid w:val="007269CD"/>
    <w:rsid w:val="00731257"/>
    <w:rsid w:val="007652D3"/>
    <w:rsid w:val="007759B7"/>
    <w:rsid w:val="00780C5F"/>
    <w:rsid w:val="007B02AC"/>
    <w:rsid w:val="007B204C"/>
    <w:rsid w:val="007B49A7"/>
    <w:rsid w:val="007C3286"/>
    <w:rsid w:val="007E14AD"/>
    <w:rsid w:val="008172CA"/>
    <w:rsid w:val="008255D4"/>
    <w:rsid w:val="00831E16"/>
    <w:rsid w:val="00841C20"/>
    <w:rsid w:val="00845EC2"/>
    <w:rsid w:val="00851830"/>
    <w:rsid w:val="008A6E0B"/>
    <w:rsid w:val="008A7DA6"/>
    <w:rsid w:val="008B4911"/>
    <w:rsid w:val="008C7A78"/>
    <w:rsid w:val="008D6101"/>
    <w:rsid w:val="00906290"/>
    <w:rsid w:val="00910DDD"/>
    <w:rsid w:val="0091194C"/>
    <w:rsid w:val="00962572"/>
    <w:rsid w:val="009671A6"/>
    <w:rsid w:val="009907A1"/>
    <w:rsid w:val="0099119C"/>
    <w:rsid w:val="00994BC0"/>
    <w:rsid w:val="00996303"/>
    <w:rsid w:val="009A02BE"/>
    <w:rsid w:val="009C509E"/>
    <w:rsid w:val="009D3CF1"/>
    <w:rsid w:val="009D72F9"/>
    <w:rsid w:val="009F0591"/>
    <w:rsid w:val="00A17322"/>
    <w:rsid w:val="00A40D3A"/>
    <w:rsid w:val="00A47807"/>
    <w:rsid w:val="00A479BE"/>
    <w:rsid w:val="00A7429D"/>
    <w:rsid w:val="00A858D6"/>
    <w:rsid w:val="00A86B4B"/>
    <w:rsid w:val="00A933CF"/>
    <w:rsid w:val="00A95C93"/>
    <w:rsid w:val="00AC3C7F"/>
    <w:rsid w:val="00AC49F5"/>
    <w:rsid w:val="00AD5D8E"/>
    <w:rsid w:val="00AD7E75"/>
    <w:rsid w:val="00AE0CAE"/>
    <w:rsid w:val="00AE3DD5"/>
    <w:rsid w:val="00AE5385"/>
    <w:rsid w:val="00B04D9D"/>
    <w:rsid w:val="00B137B5"/>
    <w:rsid w:val="00B21F13"/>
    <w:rsid w:val="00B35DEE"/>
    <w:rsid w:val="00B4156B"/>
    <w:rsid w:val="00B55CD8"/>
    <w:rsid w:val="00B60881"/>
    <w:rsid w:val="00B8565A"/>
    <w:rsid w:val="00B904E1"/>
    <w:rsid w:val="00B94A0B"/>
    <w:rsid w:val="00B95855"/>
    <w:rsid w:val="00BA2D09"/>
    <w:rsid w:val="00BC2D42"/>
    <w:rsid w:val="00BE40E7"/>
    <w:rsid w:val="00C006B2"/>
    <w:rsid w:val="00C01FD2"/>
    <w:rsid w:val="00C03A15"/>
    <w:rsid w:val="00C115A8"/>
    <w:rsid w:val="00C400D7"/>
    <w:rsid w:val="00C40217"/>
    <w:rsid w:val="00C5641A"/>
    <w:rsid w:val="00C63606"/>
    <w:rsid w:val="00C65D21"/>
    <w:rsid w:val="00C66534"/>
    <w:rsid w:val="00C77CCC"/>
    <w:rsid w:val="00C90AB8"/>
    <w:rsid w:val="00CA00E7"/>
    <w:rsid w:val="00CB7061"/>
    <w:rsid w:val="00CC2BE0"/>
    <w:rsid w:val="00CC6D6B"/>
    <w:rsid w:val="00CD2940"/>
    <w:rsid w:val="00CE714F"/>
    <w:rsid w:val="00CF0F64"/>
    <w:rsid w:val="00D001C4"/>
    <w:rsid w:val="00D06CD0"/>
    <w:rsid w:val="00D156D8"/>
    <w:rsid w:val="00D20A11"/>
    <w:rsid w:val="00D62850"/>
    <w:rsid w:val="00D67928"/>
    <w:rsid w:val="00D728DA"/>
    <w:rsid w:val="00D7724B"/>
    <w:rsid w:val="00D81DD1"/>
    <w:rsid w:val="00DC4277"/>
    <w:rsid w:val="00DC5210"/>
    <w:rsid w:val="00DD1228"/>
    <w:rsid w:val="00DF1FB9"/>
    <w:rsid w:val="00DF58CD"/>
    <w:rsid w:val="00E0221F"/>
    <w:rsid w:val="00E11BFF"/>
    <w:rsid w:val="00E137B0"/>
    <w:rsid w:val="00E403DF"/>
    <w:rsid w:val="00E44F1C"/>
    <w:rsid w:val="00E518E1"/>
    <w:rsid w:val="00E548D4"/>
    <w:rsid w:val="00E7645C"/>
    <w:rsid w:val="00E92ECB"/>
    <w:rsid w:val="00EA3374"/>
    <w:rsid w:val="00EA3B17"/>
    <w:rsid w:val="00EB042F"/>
    <w:rsid w:val="00EF1F48"/>
    <w:rsid w:val="00EF256F"/>
    <w:rsid w:val="00EF67FF"/>
    <w:rsid w:val="00F02E70"/>
    <w:rsid w:val="00F06BF0"/>
    <w:rsid w:val="00F326FA"/>
    <w:rsid w:val="00F41087"/>
    <w:rsid w:val="00F55569"/>
    <w:rsid w:val="00F73CBB"/>
    <w:rsid w:val="00F81796"/>
    <w:rsid w:val="00F83586"/>
    <w:rsid w:val="00F87A48"/>
    <w:rsid w:val="00F932A1"/>
    <w:rsid w:val="00F936A7"/>
    <w:rsid w:val="00F94CF6"/>
    <w:rsid w:val="00FB0102"/>
    <w:rsid w:val="00FB2CB9"/>
    <w:rsid w:val="00FB4662"/>
    <w:rsid w:val="00FB7951"/>
    <w:rsid w:val="00FE6B7E"/>
    <w:rsid w:val="00FF5B54"/>
    <w:rsid w:val="10BF4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6"/>
    <w:qFormat/>
    <w:uiPriority w:val="9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1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Title"/>
    <w:basedOn w:val="1"/>
    <w:next w:val="1"/>
    <w:link w:val="18"/>
    <w:qFormat/>
    <w:uiPriority w:val="10"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8">
    <w:name w:val="Emphasis"/>
    <w:basedOn w:val="7"/>
    <w:qFormat/>
    <w:uiPriority w:val="20"/>
    <w:rPr>
      <w:i/>
      <w:iCs/>
    </w:rPr>
  </w:style>
  <w:style w:type="character" w:styleId="9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0">
    <w:name w:val="页眉 字符"/>
    <w:basedOn w:val="7"/>
    <w:link w:val="4"/>
    <w:uiPriority w:val="99"/>
    <w:rPr>
      <w:sz w:val="18"/>
      <w:szCs w:val="18"/>
    </w:rPr>
  </w:style>
  <w:style w:type="character" w:customStyle="1" w:styleId="11">
    <w:name w:val="页脚 字符"/>
    <w:basedOn w:val="7"/>
    <w:link w:val="3"/>
    <w:qFormat/>
    <w:uiPriority w:val="99"/>
    <w:rPr>
      <w:sz w:val="18"/>
      <w:szCs w:val="18"/>
    </w:rPr>
  </w:style>
  <w:style w:type="paragraph" w:styleId="12">
    <w:name w:val="List Paragraph"/>
    <w:basedOn w:val="1"/>
    <w:qFormat/>
    <w:uiPriority w:val="34"/>
    <w:pPr>
      <w:ind w:firstLine="420" w:firstLineChars="200"/>
    </w:pPr>
  </w:style>
  <w:style w:type="character" w:customStyle="1" w:styleId="13">
    <w:name w:val="Unresolved Mention"/>
    <w:basedOn w:val="7"/>
    <w:semiHidden/>
    <w:unhideWhenUsed/>
    <w:uiPriority w:val="99"/>
    <w:rPr>
      <w:color w:val="605E5C"/>
      <w:shd w:val="clear" w:color="auto" w:fill="E1DFDD"/>
    </w:rPr>
  </w:style>
  <w:style w:type="character" w:styleId="14">
    <w:name w:val="Placeholder Text"/>
    <w:basedOn w:val="7"/>
    <w:semiHidden/>
    <w:qFormat/>
    <w:uiPriority w:val="99"/>
    <w:rPr>
      <w:color w:val="808080"/>
    </w:rPr>
  </w:style>
  <w:style w:type="table" w:customStyle="1" w:styleId="15">
    <w:name w:val="Grid Table Light"/>
    <w:basedOn w:val="6"/>
    <w:qFormat/>
    <w:uiPriority w:val="40"/>
    <w:tblPr>
      <w:tblBorders>
        <w:top w:val="single" w:color="80C588" w:themeColor="background1" w:themeShade="BF" w:sz="4" w:space="0"/>
        <w:left w:val="single" w:color="80C588" w:themeColor="background1" w:themeShade="BF" w:sz="4" w:space="0"/>
        <w:bottom w:val="single" w:color="80C588" w:themeColor="background1" w:themeShade="BF" w:sz="4" w:space="0"/>
        <w:right w:val="single" w:color="80C588" w:themeColor="background1" w:themeShade="BF" w:sz="4" w:space="0"/>
        <w:insideH w:val="single" w:color="80C588" w:themeColor="background1" w:themeShade="BF" w:sz="4" w:space="0"/>
        <w:insideV w:val="single" w:color="80C588" w:themeColor="background1" w:themeShade="BF" w:sz="4" w:space="0"/>
      </w:tblBorders>
    </w:tblPr>
  </w:style>
  <w:style w:type="character" w:customStyle="1" w:styleId="16">
    <w:name w:val="标题 1 字符"/>
    <w:basedOn w:val="7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17">
    <w:name w:val="Intense Emphasis"/>
    <w:basedOn w:val="7"/>
    <w:qFormat/>
    <w:uiPriority w:val="21"/>
    <w:rPr>
      <w:i/>
      <w:iCs/>
      <w:color w:val="4472C4" w:themeColor="accent1"/>
      <w14:textFill>
        <w14:solidFill>
          <w14:schemeClr w14:val="accent1"/>
        </w14:solidFill>
      </w14:textFill>
    </w:rPr>
  </w:style>
  <w:style w:type="character" w:customStyle="1" w:styleId="18">
    <w:name w:val="标题 字符"/>
    <w:basedOn w:val="7"/>
    <w:link w:val="5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19">
    <w:name w:val="12-arial-宋体"/>
    <w:basedOn w:val="7"/>
    <w:qFormat/>
    <w:uiPriority w:val="1"/>
    <w:rPr>
      <w:rFonts w:ascii="Arial" w:hAnsi="Arial" w:eastAsia="宋体"/>
      <w:color w:val="000000" w:themeColor="text1"/>
      <w:sz w:val="24"/>
      <w14:textFill>
        <w14:solidFill>
          <w14:schemeClr w14:val="tx1"/>
        </w14:solidFill>
      </w14:textFill>
    </w:rPr>
  </w:style>
  <w:style w:type="character" w:customStyle="1" w:styleId="20">
    <w:name w:val="12-arial-宋体-B"/>
    <w:basedOn w:val="7"/>
    <w:uiPriority w:val="1"/>
    <w:rPr>
      <w:rFonts w:ascii="Arial" w:hAnsi="Arial" w:eastAsia="宋体"/>
      <w:b/>
      <w:sz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glossaryDocument" Target="glossary/document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image2.wdp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docParts>
    <w:docPart>
      <w:docPartPr>
        <w:name w:val="D67A170AC6A24D18BAE088FF517C7D78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64C46AAA-428E-4D49-BD3A-C398BADAFA91}"/>
      </w:docPartPr>
      <w:docPartBody>
        <w:p>
          <w:r>
            <w:rPr>
              <w:rStyle w:val="4"/>
            </w:rPr>
            <w:t>Click to input cell line name</w:t>
          </w:r>
        </w:p>
      </w:docPartBody>
    </w:docPart>
    <w:docPart>
      <w:docPartPr>
        <w:name w:val="5863F1F2ED0F4C5FB98230BC215C6DEF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0F493A19-AF50-48D8-B47C-E3BFA1CF4EC8}"/>
      </w:docPartPr>
      <w:docPartBody>
        <w:p>
          <w:r>
            <w:rPr>
              <w:rStyle w:val="4"/>
            </w:rPr>
            <w:t>Click to input Cat. # in VC Cell Bank</w:t>
          </w:r>
        </w:p>
      </w:docPartBody>
    </w:docPart>
    <w:docPart>
      <w:docPartPr>
        <w:name w:val="F8E32B4A65D045969A8FF0D7783880E6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30E51033-1EA3-4214-821A-2B772B5F078C}"/>
      </w:docPartPr>
      <w:docPartBody>
        <w:p>
          <w:r>
            <w:rPr>
              <w:rStyle w:val="4"/>
            </w:rPr>
            <w:t>Source of the cell line</w:t>
          </w:r>
        </w:p>
      </w:docPartBody>
    </w:docPart>
    <w:docPart>
      <w:docPartPr>
        <w:name w:val="D69CA9E382AF48C28737D3835B7B7B47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BD2B6CA9-EF15-4BE3-B305-5B38FBA774E8}"/>
      </w:docPartPr>
      <w:docPartBody>
        <w:p>
          <w:r>
            <w:rPr>
              <w:rStyle w:val="4"/>
            </w:rPr>
            <w:t>Cat.# in source cell bank</w:t>
          </w:r>
        </w:p>
      </w:docPartBody>
    </w:docPart>
    <w:docPart>
      <w:docPartPr>
        <w:name w:val="114240D2B9B648B6B525239AA8156D7D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94534AE6-C839-4CD9-9982-177CA19F283B}"/>
      </w:docPartPr>
      <w:docPartBody>
        <w:p>
          <w:r>
            <w:rPr>
              <w:rStyle w:val="4"/>
            </w:rPr>
            <w:t>Click to input the date of obtaining the cell line</w:t>
          </w:r>
        </w:p>
      </w:docPartBody>
    </w:docPart>
    <w:docPart>
      <w:docPartPr>
        <w:name w:val="C024A87C096B45F4A316B4714D6F6955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DFEA66C1-C18C-4804-95F0-E265A306DDF0}"/>
      </w:docPartPr>
      <w:docPartBody>
        <w:p>
          <w:r>
            <w:rPr>
              <w:rStyle w:val="4"/>
            </w:rPr>
            <w:t>C</w:t>
          </w:r>
          <w:r>
            <w:rPr>
              <w:rStyle w:val="4"/>
              <w:rFonts w:hint="eastAsia"/>
            </w:rPr>
            <w:t>lick</w:t>
          </w:r>
          <w:r>
            <w:rPr>
              <w:rStyle w:val="4"/>
            </w:rPr>
            <w:t xml:space="preserve"> </w:t>
          </w:r>
          <w:r>
            <w:rPr>
              <w:rStyle w:val="4"/>
              <w:rFonts w:hint="eastAsia"/>
            </w:rPr>
            <w:t>to</w:t>
          </w:r>
          <w:r>
            <w:rPr>
              <w:rStyle w:val="4"/>
            </w:rPr>
            <w:t xml:space="preserve"> </w:t>
          </w:r>
          <w:r>
            <w:rPr>
              <w:rStyle w:val="4"/>
              <w:rFonts w:hint="eastAsia"/>
            </w:rPr>
            <w:t>input</w:t>
          </w:r>
        </w:p>
      </w:docPartBody>
    </w:docPart>
    <w:docPart>
      <w:docPartPr>
        <w:name w:val="92317A6567E8415587430C3B037107D7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4876FEBF-0210-4DA4-8391-BECF41FA8CB0}"/>
      </w:docPartPr>
      <w:docPartBody>
        <w:p>
          <w:r>
            <w:rPr>
              <w:rStyle w:val="4"/>
            </w:rPr>
            <w:t>C</w:t>
          </w:r>
          <w:r>
            <w:rPr>
              <w:rStyle w:val="4"/>
              <w:rFonts w:hint="eastAsia"/>
            </w:rPr>
            <w:t>lick</w:t>
          </w:r>
          <w:r>
            <w:rPr>
              <w:rStyle w:val="4"/>
            </w:rPr>
            <w:t xml:space="preserve"> </w:t>
          </w:r>
          <w:r>
            <w:rPr>
              <w:rStyle w:val="4"/>
              <w:rFonts w:hint="eastAsia"/>
            </w:rPr>
            <w:t>to</w:t>
          </w:r>
          <w:r>
            <w:rPr>
              <w:rStyle w:val="4"/>
            </w:rPr>
            <w:t xml:space="preserve"> </w:t>
          </w:r>
          <w:r>
            <w:rPr>
              <w:rStyle w:val="4"/>
              <w:rFonts w:hint="eastAsia"/>
            </w:rPr>
            <w:t>input</w:t>
          </w:r>
        </w:p>
      </w:docPartBody>
    </w:docPart>
    <w:docPart>
      <w:docPartPr>
        <w:name w:val="29508FF5326D4E049425EBFA6A6A4EE0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F2805569-4A47-4C87-8936-2841E583BC9F}"/>
      </w:docPartPr>
      <w:docPartBody>
        <w:p>
          <w:r>
            <w:rPr>
              <w:rStyle w:val="4"/>
            </w:rPr>
            <w:t>C</w:t>
          </w:r>
          <w:r>
            <w:rPr>
              <w:rStyle w:val="4"/>
              <w:rFonts w:hint="eastAsia"/>
            </w:rPr>
            <w:t>lick</w:t>
          </w:r>
          <w:r>
            <w:rPr>
              <w:rStyle w:val="4"/>
            </w:rPr>
            <w:t xml:space="preserve"> </w:t>
          </w:r>
          <w:r>
            <w:rPr>
              <w:rStyle w:val="4"/>
              <w:rFonts w:hint="eastAsia"/>
            </w:rPr>
            <w:t>to</w:t>
          </w:r>
          <w:r>
            <w:rPr>
              <w:rStyle w:val="4"/>
            </w:rPr>
            <w:t xml:space="preserve"> </w:t>
          </w:r>
          <w:r>
            <w:rPr>
              <w:rStyle w:val="4"/>
              <w:rFonts w:hint="eastAsia"/>
            </w:rPr>
            <w:t>input</w:t>
          </w:r>
        </w:p>
      </w:docPartBody>
    </w:docPart>
    <w:docPart>
      <w:docPartPr>
        <w:name w:val="B78AC2C5D8E446CD9151E707074D7A3E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404DFF0B-96C6-4128-9515-7936E7F6F5E8}"/>
      </w:docPartPr>
      <w:docPartBody>
        <w:p>
          <w:r>
            <w:rPr>
              <w:rStyle w:val="4"/>
            </w:rPr>
            <w:t>C</w:t>
          </w:r>
          <w:r>
            <w:rPr>
              <w:rStyle w:val="4"/>
              <w:rFonts w:hint="eastAsia"/>
            </w:rPr>
            <w:t>lick</w:t>
          </w:r>
          <w:r>
            <w:rPr>
              <w:rStyle w:val="4"/>
            </w:rPr>
            <w:t xml:space="preserve"> </w:t>
          </w:r>
          <w:r>
            <w:rPr>
              <w:rStyle w:val="4"/>
              <w:rFonts w:hint="eastAsia"/>
            </w:rPr>
            <w:t>to</w:t>
          </w:r>
          <w:r>
            <w:rPr>
              <w:rStyle w:val="4"/>
            </w:rPr>
            <w:t xml:space="preserve"> </w:t>
          </w:r>
          <w:r>
            <w:rPr>
              <w:rStyle w:val="4"/>
              <w:rFonts w:hint="eastAsia"/>
            </w:rPr>
            <w:t>input</w:t>
          </w:r>
        </w:p>
      </w:docPartBody>
    </w:docPart>
    <w:docPart>
      <w:docPartPr>
        <w:name w:val="CA764A7F94A746B7B1E4655F0F3436B0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62882BCA-3528-48DF-9A00-454EEA40A405}"/>
      </w:docPartPr>
      <w:docPartBody>
        <w:p>
          <w:r>
            <w:rPr>
              <w:rStyle w:val="4"/>
              <w:rFonts w:hint="eastAsia"/>
            </w:rPr>
            <w:t>Level</w:t>
          </w:r>
        </w:p>
      </w:docPartBody>
    </w:docPart>
    <w:docPart>
      <w:docPartPr>
        <w:name w:val="633DD710E1524E2185E4F88A12C8546A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F41F05C5-FA83-4CD6-A500-9E1903300F64}"/>
      </w:docPartPr>
      <w:docPartBody>
        <w:p>
          <w:r>
            <w:rPr>
              <w:rStyle w:val="4"/>
            </w:rPr>
            <w:t>C</w:t>
          </w:r>
          <w:r>
            <w:rPr>
              <w:rStyle w:val="4"/>
              <w:rFonts w:hint="eastAsia"/>
            </w:rPr>
            <w:t>lick</w:t>
          </w:r>
          <w:r>
            <w:rPr>
              <w:rStyle w:val="4"/>
            </w:rPr>
            <w:t xml:space="preserve"> </w:t>
          </w:r>
          <w:r>
            <w:rPr>
              <w:rStyle w:val="4"/>
              <w:rFonts w:hint="eastAsia"/>
            </w:rPr>
            <w:t>to</w:t>
          </w:r>
          <w:r>
            <w:rPr>
              <w:rStyle w:val="4"/>
            </w:rPr>
            <w:t xml:space="preserve"> </w:t>
          </w:r>
          <w:r>
            <w:rPr>
              <w:rStyle w:val="4"/>
              <w:rFonts w:hint="eastAsia"/>
            </w:rPr>
            <w:t>input</w:t>
          </w:r>
        </w:p>
      </w:docPartBody>
    </w:docPart>
    <w:docPart>
      <w:docPartPr>
        <w:name w:val="0BABE44823CF41219BDB3C1FECDF59C9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D6615C26-F7A7-4557-AEA2-A5BAFF0BBEF3}"/>
      </w:docPartPr>
      <w:docPartBody>
        <w:p>
          <w:r>
            <w:rPr>
              <w:rStyle w:val="4"/>
            </w:rPr>
            <w:t>C</w:t>
          </w:r>
          <w:r>
            <w:rPr>
              <w:rStyle w:val="4"/>
              <w:rFonts w:hint="eastAsia"/>
            </w:rPr>
            <w:t>lick</w:t>
          </w:r>
          <w:r>
            <w:rPr>
              <w:rStyle w:val="4"/>
            </w:rPr>
            <w:t xml:space="preserve"> </w:t>
          </w:r>
          <w:r>
            <w:rPr>
              <w:rStyle w:val="4"/>
              <w:rFonts w:hint="eastAsia"/>
            </w:rPr>
            <w:t>to</w:t>
          </w:r>
          <w:r>
            <w:rPr>
              <w:rStyle w:val="4"/>
            </w:rPr>
            <w:t xml:space="preserve"> </w:t>
          </w:r>
          <w:r>
            <w:rPr>
              <w:rStyle w:val="4"/>
              <w:rFonts w:hint="eastAsia"/>
            </w:rPr>
            <w:t>inpu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bordersDoNotSurroundHeader w:val="1"/>
  <w:bordersDoNotSurroundFooter w:val="1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31083"/>
    <w:rsid w:val="00033F2B"/>
    <w:rsid w:val="001475A1"/>
    <w:rsid w:val="001515A1"/>
    <w:rsid w:val="00174C7A"/>
    <w:rsid w:val="0021086A"/>
    <w:rsid w:val="00212D3C"/>
    <w:rsid w:val="002172C8"/>
    <w:rsid w:val="00267688"/>
    <w:rsid w:val="003976A3"/>
    <w:rsid w:val="00427DCA"/>
    <w:rsid w:val="004F7262"/>
    <w:rsid w:val="005C382E"/>
    <w:rsid w:val="005D496B"/>
    <w:rsid w:val="006C4B3E"/>
    <w:rsid w:val="007201FA"/>
    <w:rsid w:val="00733575"/>
    <w:rsid w:val="007C13BF"/>
    <w:rsid w:val="00831083"/>
    <w:rsid w:val="0089103E"/>
    <w:rsid w:val="00995A30"/>
    <w:rsid w:val="00A1732F"/>
    <w:rsid w:val="00A4688D"/>
    <w:rsid w:val="00A8502C"/>
    <w:rsid w:val="00A9442B"/>
    <w:rsid w:val="00A95D10"/>
    <w:rsid w:val="00AD56B5"/>
    <w:rsid w:val="00B52F69"/>
    <w:rsid w:val="00C86AAD"/>
    <w:rsid w:val="00DB6D4E"/>
    <w:rsid w:val="00DD05A8"/>
    <w:rsid w:val="00DE5F43"/>
    <w:rsid w:val="00E1565D"/>
    <w:rsid w:val="00E162F3"/>
    <w:rsid w:val="00F84838"/>
    <w:rsid w:val="00F85A33"/>
    <w:rsid w:val="00FB4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glossary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uiPriority="1" w:name="Default Paragraph Font"/>
    <w:lsdException w:uiPriority="99" w:name="Normal Table"/>
    <w:lsdException w:unhideWhenUsed="0" w:uiPriority="99" w:name="Placeholder Text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Placeholder Text"/>
    <w:basedOn w:val="2"/>
    <w:semiHidden/>
    <w:uiPriority w:val="99"/>
    <w:rPr>
      <w:color w:val="808080"/>
    </w:rPr>
  </w:style>
  <w:style w:type="paragraph" w:customStyle="1" w:styleId="5">
    <w:name w:val="C55081F05E1B4A7685C15CE504119A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">
    <w:name w:val="C55081F05E1B4A7685C15CE504119A1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">
    <w:name w:val="CFB3137BA3D343EEA7C8D9ED4B44114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">
    <w:name w:val="C55081F05E1B4A7685C15CE504119A17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">
    <w:name w:val="CFB3137BA3D343EEA7C8D9ED4B441149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">
    <w:name w:val="A34EF120AA0E4AF3BFCFCFA28B2A545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">
    <w:name w:val="1FA739725E5B44DBB9783E61DFA60F0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">
    <w:name w:val="B0E7A182CA0C4E3F89B4FE6AE8C786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">
    <w:name w:val="17101139A10F4D5A96D2B011C72130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">
    <w:name w:val="067FD2F029F74CDF956926FF09170DD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">
    <w:name w:val="3CEC9DB9A68246F0A1BA37869D1AD65F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">
    <w:name w:val="4D6757E63BCF482F9D409A928A825EF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">
    <w:name w:val="BFBB0EBDAB5448D2B3CE5282A3B3041A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">
    <w:name w:val="D0F6639CF51A4D7CAB4D4C441B9DA8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">
    <w:name w:val="DEC43EB728A046AAB67B56E07B82457F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">
    <w:name w:val="83ECA8AE95A04210934A4E31F902430E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">
    <w:name w:val="701A7821F6594B52850F2C066FFAAF8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">
    <w:name w:val="CD703F262EDF4B8F8800088831198B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">
    <w:name w:val="0DE35F639E424322B4E16FAD26278A8F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">
    <w:name w:val="68299551AEFF4193BA50AEF345B07F4D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">
    <w:name w:val="9B25046A5BBB4F28AE58A7D30130AEB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">
    <w:name w:val="C30AF63E2C3843E19D049E76B9D36A9C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">
    <w:name w:val="C0B8DB3523B44A4BA56E3545C2706F1C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">
    <w:name w:val="72685B754A174B25B7BDA12DDBAA95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">
    <w:name w:val="FAD2705271E24BCE83BC2AA70D0CD40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">
    <w:name w:val="4480F805FA27429DA43B22EEC3E4BF5C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">
    <w:name w:val="14C53F1E2B66481AA30FA73C4941DCDB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">
    <w:name w:val="0CFF858A919C4BAEB5F953358EBDDF4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">
    <w:name w:val="AB5782F4CA184B588FAA1B143F3F02D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">
    <w:name w:val="C55081F05E1B4A7685C15CE504119A17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">
    <w:name w:val="72685B754A174B25B7BDA12DDBAA958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">
    <w:name w:val="FAD2705271E24BCE83BC2AA70D0CD40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">
    <w:name w:val="4480F805FA27429DA43B22EEC3E4BF5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">
    <w:name w:val="14C53F1E2B66481AA30FA73C4941DCD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">
    <w:name w:val="0CFF858A919C4BAEB5F953358EBDDF40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">
    <w:name w:val="AB5782F4CA184B588FAA1B143F3F02D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">
    <w:name w:val="4E0C5A314CDF4B208C99F27A6415A7F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">
    <w:name w:val="C55081F05E1B4A7685C15CE504119A17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">
    <w:name w:val="72685B754A174B25B7BDA12DDBAA958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">
    <w:name w:val="FAD2705271E24BCE83BC2AA70D0CD40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">
    <w:name w:val="4480F805FA27429DA43B22EEC3E4BF5C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">
    <w:name w:val="14C53F1E2B66481AA30FA73C4941DCDB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7">
    <w:name w:val="0CFF858A919C4BAEB5F953358EBDDF40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8">
    <w:name w:val="AB5782F4CA184B588FAA1B143F3F02D6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9">
    <w:name w:val="4E0C5A314CDF4B208C99F27A6415A7F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0">
    <w:name w:val="C55081F05E1B4A7685C15CE504119A17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">
    <w:name w:val="72685B754A174B25B7BDA12DDBAA958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2">
    <w:name w:val="FAD2705271E24BCE83BC2AA70D0CD40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3">
    <w:name w:val="4480F805FA27429DA43B22EEC3E4BF5C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4">
    <w:name w:val="14C53F1E2B66481AA30FA73C4941DCDB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5">
    <w:name w:val="0CFF858A919C4BAEB5F953358EBDDF40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">
    <w:name w:val="AB5782F4CA184B588FAA1B143F3F02D6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">
    <w:name w:val="C55081F05E1B4A7685C15CE504119A17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8">
    <w:name w:val="72685B754A174B25B7BDA12DDBAA958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">
    <w:name w:val="FAD2705271E24BCE83BC2AA70D0CD40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">
    <w:name w:val="4480F805FA27429DA43B22EEC3E4BF5C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">
    <w:name w:val="14C53F1E2B66481AA30FA73C4941DCDB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">
    <w:name w:val="0CFF858A919C4BAEB5F953358EBDDF40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">
    <w:name w:val="AB5782F4CA184B588FAA1B143F3F02D6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">
    <w:name w:val="4E0C5A314CDF4B208C99F27A6415A7F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">
    <w:name w:val="C55081F05E1B4A7685C15CE504119A17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">
    <w:name w:val="72685B754A174B25B7BDA12DDBAA958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">
    <w:name w:val="FAD2705271E24BCE83BC2AA70D0CD40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">
    <w:name w:val="4480F805FA27429DA43B22EEC3E4BF5C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">
    <w:name w:val="14C53F1E2B66481AA30FA73C4941DCD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">
    <w:name w:val="0CFF858A919C4BAEB5F953358EBDDF40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">
    <w:name w:val="AB5782F4CA184B588FAA1B143F3F02D6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">
    <w:name w:val="4E0C5A314CDF4B208C99F27A6415A7F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">
    <w:name w:val="D9BACC9D87184D1DA3DEB94A252947F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">
    <w:name w:val="C55081F05E1B4A7685C15CE504119A17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">
    <w:name w:val="72685B754A174B25B7BDA12DDBAA958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">
    <w:name w:val="FAD2705271E24BCE83BC2AA70D0CD40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">
    <w:name w:val="4480F805FA27429DA43B22EEC3E4BF5C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">
    <w:name w:val="14C53F1E2B66481AA30FA73C4941DCDB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">
    <w:name w:val="0CFF858A919C4BAEB5F953358EBDDF40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">
    <w:name w:val="AB5782F4CA184B588FAA1B143F3F02D6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">
    <w:name w:val="4E0C5A314CDF4B208C99F27A6415A7F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">
    <w:name w:val="C55081F05E1B4A7685C15CE504119A17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">
    <w:name w:val="72685B754A174B25B7BDA12DDBAA958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">
    <w:name w:val="FAD2705271E24BCE83BC2AA70D0CD40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">
    <w:name w:val="4480F805FA27429DA43B22EEC3E4BF5C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">
    <w:name w:val="14C53F1E2B66481AA30FA73C4941DCDB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">
    <w:name w:val="0CFF858A919C4BAEB5F953358EBDDF40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">
    <w:name w:val="AB5782F4CA184B588FAA1B143F3F02D6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">
    <w:name w:val="C55081F05E1B4A7685C15CE504119A17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">
    <w:name w:val="72685B754A174B25B7BDA12DDBAA958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">
    <w:name w:val="FAD2705271E24BCE83BC2AA70D0CD40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">
    <w:name w:val="4480F805FA27429DA43B22EEC3E4BF5C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">
    <w:name w:val="14C53F1E2B66481AA30FA73C4941DCDB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4">
    <w:name w:val="0CFF858A919C4BAEB5F953358EBDDF40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5">
    <w:name w:val="AB5782F4CA184B588FAA1B143F3F02D6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6">
    <w:name w:val="4E0C5A314CDF4B208C99F27A6415A7F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7">
    <w:name w:val="C55081F05E1B4A7685C15CE504119A17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">
    <w:name w:val="FAD2705271E24BCE83BC2AA70D0CD40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9">
    <w:name w:val="4480F805FA27429DA43B22EEC3E4BF5C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0">
    <w:name w:val="14C53F1E2B66481AA30FA73C4941DCDB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1">
    <w:name w:val="0CFF858A919C4BAEB5F953358EBDDF40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2">
    <w:name w:val="AB5782F4CA184B588FAA1B143F3F02D6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">
    <w:name w:val="4E0C5A314CDF4B208C99F27A6415A7F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">
    <w:name w:val="C55081F05E1B4A7685C15CE504119A17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">
    <w:name w:val="FAD2705271E24BCE83BC2AA70D0CD402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">
    <w:name w:val="4480F805FA27429DA43B22EEC3E4BF5C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7">
    <w:name w:val="14C53F1E2B66481AA30FA73C4941DCDB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8">
    <w:name w:val="0CFF858A919C4BAEB5F953358EBDDF40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9">
    <w:name w:val="AB5782F4CA184B588FAA1B143F3F02D6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0">
    <w:name w:val="C55081F05E1B4A7685C15CE504119A17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">
    <w:name w:val="FAD2705271E24BCE83BC2AA70D0CD402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">
    <w:name w:val="4480F805FA27429DA43B22EEC3E4BF5C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3">
    <w:name w:val="14C53F1E2B66481AA30FA73C4941DCDB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4">
    <w:name w:val="0CFF858A919C4BAEB5F953358EBDDF40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5">
    <w:name w:val="AB5782F4CA184B588FAA1B143F3F02D6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6">
    <w:name w:val="C55081F05E1B4A7685C15CE504119A17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">
    <w:name w:val="FAD2705271E24BCE83BC2AA70D0CD402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">
    <w:name w:val="4480F805FA27429DA43B22EEC3E4BF5C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9">
    <w:name w:val="14C53F1E2B66481AA30FA73C4941DCDB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0">
    <w:name w:val="0CFF858A919C4BAEB5F953358EBDDF40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1">
    <w:name w:val="AB5782F4CA184B588FAA1B143F3F02D6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2">
    <w:name w:val="C55081F05E1B4A7685C15CE504119A17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">
    <w:name w:val="FAD2705271E24BCE83BC2AA70D0CD402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">
    <w:name w:val="4480F805FA27429DA43B22EEC3E4BF5C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">
    <w:name w:val="14C53F1E2B66481AA30FA73C4941DCDB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6">
    <w:name w:val="0CFF858A919C4BAEB5F953358EBDDF40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7">
    <w:name w:val="AB5782F4CA184B588FAA1B143F3F02D6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8">
    <w:name w:val="C55081F05E1B4A7685C15CE504119A17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9">
    <w:name w:val="FAD2705271E24BCE83BC2AA70D0CD402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">
    <w:name w:val="4480F805FA27429DA43B22EEC3E4BF5C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">
    <w:name w:val="14C53F1E2B66481AA30FA73C4941DCDB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">
    <w:name w:val="0CFF858A919C4BAEB5F953358EBDDF40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">
    <w:name w:val="AB5782F4CA184B588FAA1B143F3F02D6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">
    <w:name w:val="C55081F05E1B4A7685C15CE504119A17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">
    <w:name w:val="FAD2705271E24BCE83BC2AA70D0CD402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">
    <w:name w:val="4480F805FA27429DA43B22EEC3E4BF5C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">
    <w:name w:val="14C53F1E2B66481AA30FA73C4941DCDB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">
    <w:name w:val="0CFF858A919C4BAEB5F953358EBDDF40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">
    <w:name w:val="AB5782F4CA184B588FAA1B143F3F02D6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">
    <w:name w:val="C55081F05E1B4A7685C15CE504119A17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">
    <w:name w:val="FAD2705271E24BCE83BC2AA70D0CD402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">
    <w:name w:val="4480F805FA27429DA43B22EEC3E4BF5C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">
    <w:name w:val="14C53F1E2B66481AA30FA73C4941DCDB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">
    <w:name w:val="0CFF858A919C4BAEB5F953358EBDDF40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">
    <w:name w:val="AB5782F4CA184B588FAA1B143F3F02D6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">
    <w:name w:val="C55081F05E1B4A7685C15CE504119A17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">
    <w:name w:val="FAD2705271E24BCE83BC2AA70D0CD402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">
    <w:name w:val="4480F805FA27429DA43B22EEC3E4BF5C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">
    <w:name w:val="14C53F1E2B66481AA30FA73C4941DCDB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">
    <w:name w:val="0CFF858A919C4BAEB5F953358EBDDF40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">
    <w:name w:val="AB5782F4CA184B588FAA1B143F3F02D6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">
    <w:name w:val="C55081F05E1B4A7685C15CE504119A17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">
    <w:name w:val="FAD2705271E24BCE83BC2AA70D0CD402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">
    <w:name w:val="4480F805FA27429DA43B22EEC3E4BF5C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">
    <w:name w:val="14C53F1E2B66481AA30FA73C4941DCDB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">
    <w:name w:val="0CFF858A919C4BAEB5F953358EBDDF40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">
    <w:name w:val="AB5782F4CA184B588FAA1B143F3F02D6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8">
    <w:name w:val="83AE0C21BEC4488C98704E9CE2DACF5D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">
    <w:name w:val="C55081F05E1B4A7685C15CE504119A17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">
    <w:name w:val="FAD2705271E24BCE83BC2AA70D0CD402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">
    <w:name w:val="4480F805FA27429DA43B22EEC3E4BF5C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">
    <w:name w:val="14C53F1E2B66481AA30FA73C4941DCDB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">
    <w:name w:val="0CFF858A919C4BAEB5F953358EBDDF40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">
    <w:name w:val="AB5782F4CA184B588FAA1B143F3F02D6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5">
    <w:name w:val="83AE0C21BEC4488C98704E9CE2DACF5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6">
    <w:name w:val="CA1EBAF8E075496C967312E67B6D968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7">
    <w:name w:val="52A975CC92F74F2FB7EE8027BD18D4CB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8">
    <w:name w:val="839F98CD4D9D4CA8A7E372DDBC3B3A5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">
    <w:name w:val="C55081F05E1B4A7685C15CE504119A17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">
    <w:name w:val="FAD2705271E24BCE83BC2AA70D0CD402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">
    <w:name w:val="4480F805FA27429DA43B22EEC3E4BF5C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2">
    <w:name w:val="14C53F1E2B66481AA30FA73C4941DCDB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3">
    <w:name w:val="0CFF858A919C4BAEB5F953358EBDDF40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4">
    <w:name w:val="AB5782F4CA184B588FAA1B143F3F02D6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">
    <w:name w:val="83AE0C21BEC4488C98704E9CE2DACF5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">
    <w:name w:val="6719D9AFF5264B3DB6A0BC480230D95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7">
    <w:name w:val="13B103679CF349E2956C39D2ACC6EC7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8">
    <w:name w:val="C55081F05E1B4A7685C15CE504119A17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">
    <w:name w:val="6810730814A347C2A78822BEFD4D57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">
    <w:name w:val="FAD2705271E24BCE83BC2AA70D0CD402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1">
    <w:name w:val="4480F805FA27429DA43B22EEC3E4BF5C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2">
    <w:name w:val="14C53F1E2B66481AA30FA73C4941DCDB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">
    <w:name w:val="0CFF858A919C4BAEB5F953358EBDDF40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">
    <w:name w:val="AB5782F4CA184B588FAA1B143F3F02D6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">
    <w:name w:val="83AE0C21BEC4488C98704E9CE2DACF5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">
    <w:name w:val="C55081F05E1B4A7685C15CE504119A17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">
    <w:name w:val="6810730814A347C2A78822BEFD4D573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8">
    <w:name w:val="C55081F05E1B4A7685C15CE504119A17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9">
    <w:name w:val="6810730814A347C2A78822BEFD4D573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0">
    <w:name w:val="80614C94C20C4A59BA57E7005B1085F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1">
    <w:name w:val="4480F805FA27429DA43B22EEC3E4BF5C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2">
    <w:name w:val="14C53F1E2B66481AA30FA73C4941DCDB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">
    <w:name w:val="0CFF858A919C4BAEB5F953358EBDDF40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">
    <w:name w:val="AB5782F4CA184B588FAA1B143F3F02D6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">
    <w:name w:val="83AE0C21BEC4488C98704E9CE2DACF5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6">
    <w:name w:val="C55081F05E1B4A7685C15CE504119A17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7">
    <w:name w:val="6810730814A347C2A78822BEFD4D573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">
    <w:name w:val="80614C94C20C4A59BA57E7005B1085F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">
    <w:name w:val="4480F805FA27429DA43B22EEC3E4BF5C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">
    <w:name w:val="14C53F1E2B66481AA30FA73C4941DCDB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">
    <w:name w:val="0CFF858A919C4BAEB5F953358EBDDF40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">
    <w:name w:val="AB5782F4CA184B588FAA1B143F3F02D6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">
    <w:name w:val="83AE0C21BEC4488C98704E9CE2DACF5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">
    <w:name w:val="C55081F05E1B4A7685C15CE504119A17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5">
    <w:name w:val="6810730814A347C2A78822BEFD4D573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6">
    <w:name w:val="80614C94C20C4A59BA57E7005B1085F6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7">
    <w:name w:val="B6C306632A6A466B8191D59716F2939A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8">
    <w:name w:val="14C53F1E2B66481AA30FA73C4941DCDB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">
    <w:name w:val="0CFF858A919C4BAEB5F953358EBDDF40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">
    <w:name w:val="AB5782F4CA184B588FAA1B143F3F02D6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">
    <w:name w:val="83AE0C21BEC4488C98704E9CE2DACF5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">
    <w:name w:val="B51EDB4D87DC4DB1BC2ADD70EECCAAE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13">
    <w:name w:val="C55081F05E1B4A7685C15CE504119A17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">
    <w:name w:val="6810730814A347C2A78822BEFD4D573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">
    <w:name w:val="0CFF858A919C4BAEB5F953358EBDDF40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">
    <w:name w:val="AB5782F4CA184B588FAA1B143F3F02D6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">
    <w:name w:val="83AE0C21BEC4488C98704E9CE2DACF5D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">
    <w:name w:val="C55081F05E1B4A7685C15CE504119A17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">
    <w:name w:val="6810730814A347C2A78822BEFD4D573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">
    <w:name w:val="A7EB5516192449E885354763149325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">
    <w:name w:val="0CFF858A919C4BAEB5F953358EBDDF40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2">
    <w:name w:val="AB5782F4CA184B588FAA1B143F3F02D6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">
    <w:name w:val="83AE0C21BEC4488C98704E9CE2DACF5D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">
    <w:name w:val="4D755825374241D3AC121EF1CCF4F4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">
    <w:name w:val="77725427714E48879113ACAF23D4B10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26">
    <w:name w:val="93ACEB926D81478E8FAC2D6C6E072DC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27">
    <w:name w:val="4D755825374241D3AC121EF1CCF4F4A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">
    <w:name w:val="297CEC44126A49C69CBF3EB1D7184CC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">
    <w:name w:val="D0D97B5625644DE5A1906C756BFF546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">
    <w:name w:val="3EE0B762C8BF4DAD94F1F622427A318B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">
    <w:name w:val="A1ECC7596BD04823B5D50D5E63020F8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">
    <w:name w:val="93ACEB926D81478E8FAC2D6C6E072DC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3">
    <w:name w:val="77725427714E48879113ACAF23D4B10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">
    <w:name w:val="4D755825374241D3AC121EF1CCF4F4A7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">
    <w:name w:val="297CEC44126A49C69CBF3EB1D7184CC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6">
    <w:name w:val="D0D97B5625644DE5A1906C756BFF546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7">
    <w:name w:val="3EE0B762C8BF4DAD94F1F622427A318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">
    <w:name w:val="A1ECC7596BD04823B5D50D5E63020F8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">
    <w:name w:val="93ACEB926D81478E8FAC2D6C6E072DC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">
    <w:name w:val="77725427714E48879113ACAF23D4B10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">
    <w:name w:val="4D755825374241D3AC121EF1CCF4F4A7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">
    <w:name w:val="297CEC44126A49C69CBF3EB1D7184CC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">
    <w:name w:val="D0D97B5625644DE5A1906C756BFF546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">
    <w:name w:val="3EE0B762C8BF4DAD94F1F622427A318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">
    <w:name w:val="A1ECC7596BD04823B5D50D5E63020F87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">
    <w:name w:val="93ACEB926D81478E8FAC2D6C6E072DC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">
    <w:name w:val="77725427714E48879113ACAF23D4B10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">
    <w:name w:val="509F8B3417224C68BAF097BDD57AC3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">
    <w:name w:val="4D755825374241D3AC121EF1CCF4F4A7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">
    <w:name w:val="297CEC44126A49C69CBF3EB1D7184CC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">
    <w:name w:val="D0D97B5625644DE5A1906C756BFF546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">
    <w:name w:val="3EE0B762C8BF4DAD94F1F622427A318B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">
    <w:name w:val="A1ECC7596BD04823B5D50D5E63020F87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">
    <w:name w:val="93ACEB926D81478E8FAC2D6C6E072DC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">
    <w:name w:val="77725427714E48879113ACAF23D4B10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">
    <w:name w:val="509F8B3417224C68BAF097BDD57AC3E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">
    <w:name w:val="4D755825374241D3AC121EF1CCF4F4A7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">
    <w:name w:val="297CEC44126A49C69CBF3EB1D7184CC4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">
    <w:name w:val="D0D97B5625644DE5A1906C756BFF546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">
    <w:name w:val="3EE0B762C8BF4DAD94F1F622427A318B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">
    <w:name w:val="A1ECC7596BD04823B5D50D5E63020F87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">
    <w:name w:val="93ACEB926D81478E8FAC2D6C6E072DC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">
    <w:name w:val="77725427714E48879113ACAF23D4B10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">
    <w:name w:val="509F8B3417224C68BAF097BDD57AC3E6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">
    <w:name w:val="4D755825374241D3AC121EF1CCF4F4A7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">
    <w:name w:val="297CEC44126A49C69CBF3EB1D7184CC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">
    <w:name w:val="D0D97B5625644DE5A1906C756BFF546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">
    <w:name w:val="3EE0B762C8BF4DAD94F1F622427A318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">
    <w:name w:val="A1ECC7596BD04823B5D50D5E63020F87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">
    <w:name w:val="93ACEB926D81478E8FAC2D6C6E072DC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">
    <w:name w:val="77725427714E48879113ACAF23D4B10D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2">
    <w:name w:val="509F8B3417224C68BAF097BDD57AC3E6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">
    <w:name w:val="4D755825374241D3AC121EF1CCF4F4A7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">
    <w:name w:val="297CEC44126A49C69CBF3EB1D7184CC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">
    <w:name w:val="D0D97B5625644DE5A1906C756BFF546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">
    <w:name w:val="3EE0B762C8BF4DAD94F1F622427A318B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">
    <w:name w:val="A1ECC7596BD04823B5D50D5E63020F87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">
    <w:name w:val="93ACEB926D81478E8FAC2D6C6E072DC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">
    <w:name w:val="77725427714E48879113ACAF23D4B10D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">
    <w:name w:val="509F8B3417224C68BAF097BDD57AC3E6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">
    <w:name w:val="251CA061733446C99095BE7B1A9DF1B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2">
    <w:name w:val="4D755825374241D3AC121EF1CCF4F4A7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">
    <w:name w:val="297CEC44126A49C69CBF3EB1D7184CC4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">
    <w:name w:val="D0D97B5625644DE5A1906C756BFF5463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">
    <w:name w:val="3EE0B762C8BF4DAD94F1F622427A318B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">
    <w:name w:val="A1ECC7596BD04823B5D50D5E63020F87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">
    <w:name w:val="93ACEB926D81478E8FAC2D6C6E072DC2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">
    <w:name w:val="77725427714E48879113ACAF23D4B10D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9">
    <w:name w:val="509F8B3417224C68BAF097BDD57AC3E6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0">
    <w:name w:val="251CA061733446C99095BE7B1A9DF1B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1">
    <w:name w:val="2A4B5276A28846C2A659C90CFD565C5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">
    <w:name w:val="4D755825374241D3AC121EF1CCF4F4A7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">
    <w:name w:val="297CEC44126A49C69CBF3EB1D7184CC4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">
    <w:name w:val="D0D97B5625644DE5A1906C756BFF5463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">
    <w:name w:val="3EE0B762C8BF4DAD94F1F622427A318B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">
    <w:name w:val="A1ECC7596BD04823B5D50D5E63020F87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">
    <w:name w:val="93ACEB926D81478E8FAC2D6C6E072DC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">
    <w:name w:val="77725427714E48879113ACAF23D4B10D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">
    <w:name w:val="509F8B3417224C68BAF097BDD57AC3E6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0">
    <w:name w:val="251CA061733446C99095BE7B1A9DF1B4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">
    <w:name w:val="4D755825374241D3AC121EF1CCF4F4A7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">
    <w:name w:val="297CEC44126A49C69CBF3EB1D7184CC4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">
    <w:name w:val="D0D97B5625644DE5A1906C756BFF5463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">
    <w:name w:val="3EE0B762C8BF4DAD94F1F622427A318B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5">
    <w:name w:val="A1ECC7596BD04823B5D50D5E63020F87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6">
    <w:name w:val="93ACEB926D81478E8FAC2D6C6E072DC2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7">
    <w:name w:val="77725427714E48879113ACAF23D4B10D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">
    <w:name w:val="251CA061733446C99095BE7B1A9DF1B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">
    <w:name w:val="4D755825374241D3AC121EF1CCF4F4A7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">
    <w:name w:val="297CEC44126A49C69CBF3EB1D7184CC4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">
    <w:name w:val="D0D97B5625644DE5A1906C756BFF5463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">
    <w:name w:val="3EE0B762C8BF4DAD94F1F622427A318B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">
    <w:name w:val="A1ECC7596BD04823B5D50D5E63020F87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">
    <w:name w:val="93ACEB926D81478E8FAC2D6C6E072DC2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">
    <w:name w:val="77725427714E48879113ACAF23D4B10D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">
    <w:name w:val="251CA061733446C99095BE7B1A9DF1B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">
    <w:name w:val="4D755825374241D3AC121EF1CCF4F4A7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">
    <w:name w:val="297CEC44126A49C69CBF3EB1D7184CC4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">
    <w:name w:val="D0D97B5625644DE5A1906C756BFF5463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">
    <w:name w:val="3EE0B762C8BF4DAD94F1F622427A318B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1">
    <w:name w:val="A1ECC7596BD04823B5D50D5E63020F87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2">
    <w:name w:val="93ACEB926D81478E8FAC2D6C6E072DC2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3">
    <w:name w:val="77725427714E48879113ACAF23D4B10D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">
    <w:name w:val="251CA061733446C99095BE7B1A9DF1B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">
    <w:name w:val="4D755825374241D3AC121EF1CCF4F4A7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">
    <w:name w:val="297CEC44126A49C69CBF3EB1D7184CC4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">
    <w:name w:val="D0D97B5625644DE5A1906C756BFF5463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">
    <w:name w:val="3EE0B762C8BF4DAD94F1F622427A318B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">
    <w:name w:val="A1ECC7596BD04823B5D50D5E63020F87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">
    <w:name w:val="93ACEB926D81478E8FAC2D6C6E072DC2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">
    <w:name w:val="77725427714E48879113ACAF23D4B10D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">
    <w:name w:val="251CA061733446C99095BE7B1A9DF1B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">
    <w:name w:val="4D755825374241D3AC121EF1CCF4F4A7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">
    <w:name w:val="297CEC44126A49C69CBF3EB1D7184CC4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">
    <w:name w:val="D0D97B5625644DE5A1906C756BFF5463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">
    <w:name w:val="3EE0B762C8BF4DAD94F1F622427A318B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">
    <w:name w:val="A1ECC7596BD04823B5D50D5E63020F87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">
    <w:name w:val="93ACEB926D81478E8FAC2D6C6E072DC2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9">
    <w:name w:val="77725427714E48879113ACAF23D4B10D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0">
    <w:name w:val="251CA061733446C99095BE7B1A9DF1B4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1">
    <w:name w:val="4D755825374241D3AC121EF1CCF4F4A7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2">
    <w:name w:val="297CEC44126A49C69CBF3EB1D7184CC4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3">
    <w:name w:val="D0D97B5625644DE5A1906C756BFF5463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4">
    <w:name w:val="3EE0B762C8BF4DAD94F1F622427A318B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5">
    <w:name w:val="A1ECC7596BD04823B5D50D5E63020F87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6">
    <w:name w:val="93ACEB926D81478E8FAC2D6C6E072DC2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7">
    <w:name w:val="77725427714E48879113ACAF23D4B10D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8">
    <w:name w:val="251CA061733446C99095BE7B1A9DF1B4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49">
    <w:name w:val="4D755825374241D3AC121EF1CCF4F4A7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0">
    <w:name w:val="297CEC44126A49C69CBF3EB1D7184CC4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1">
    <w:name w:val="D0D97B5625644DE5A1906C756BFF5463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2">
    <w:name w:val="3EE0B762C8BF4DAD94F1F622427A318B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3">
    <w:name w:val="A1ECC7596BD04823B5D50D5E63020F87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4">
    <w:name w:val="93ACEB926D81478E8FAC2D6C6E072DC2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5">
    <w:name w:val="77725427714E48879113ACAF23D4B10D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6">
    <w:name w:val="251CA061733446C99095BE7B1A9DF1B4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7">
    <w:name w:val="4D755825374241D3AC121EF1CCF4F4A7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8">
    <w:name w:val="297CEC44126A49C69CBF3EB1D7184CC4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59">
    <w:name w:val="D0D97B5625644DE5A1906C756BFF5463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0">
    <w:name w:val="3EE0B762C8BF4DAD94F1F622427A318B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">
    <w:name w:val="A1ECC7596BD04823B5D50D5E63020F87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">
    <w:name w:val="93ACEB926D81478E8FAC2D6C6E072DC2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">
    <w:name w:val="77725427714E48879113ACAF23D4B10D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">
    <w:name w:val="251CA061733446C99095BE7B1A9DF1B4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5">
    <w:name w:val="4D755825374241D3AC121EF1CCF4F4A7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6">
    <w:name w:val="297CEC44126A49C69CBF3EB1D7184CC4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7">
    <w:name w:val="D0D97B5625644DE5A1906C756BFF5463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8">
    <w:name w:val="3EE0B762C8BF4DAD94F1F622427A318B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9">
    <w:name w:val="A1ECC7596BD04823B5D50D5E63020F87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0">
    <w:name w:val="93ACEB926D81478E8FAC2D6C6E072DC2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">
    <w:name w:val="77725427714E48879113ACAF23D4B10D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">
    <w:name w:val="251CA061733446C99095BE7B1A9DF1B4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">
    <w:name w:val="4D755825374241D3AC121EF1CCF4F4A7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">
    <w:name w:val="297CEC44126A49C69CBF3EB1D7184CC4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">
    <w:name w:val="D0D97B5625644DE5A1906C756BFF5463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">
    <w:name w:val="3EE0B762C8BF4DAD94F1F622427A318B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">
    <w:name w:val="A1ECC7596BD04823B5D50D5E63020F87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">
    <w:name w:val="93ACEB926D81478E8FAC2D6C6E072DC2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">
    <w:name w:val="77725427714E48879113ACAF23D4B10D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">
    <w:name w:val="251CA061733446C99095BE7B1A9DF1B4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">
    <w:name w:val="4D755825374241D3AC121EF1CCF4F4A7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">
    <w:name w:val="297CEC44126A49C69CBF3EB1D7184CC4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">
    <w:name w:val="D0D97B5625644DE5A1906C756BFF5463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">
    <w:name w:val="3EE0B762C8BF4DAD94F1F622427A318B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">
    <w:name w:val="A1ECC7596BD04823B5D50D5E63020F87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">
    <w:name w:val="93ACEB926D81478E8FAC2D6C6E072DC2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">
    <w:name w:val="77725427714E48879113ACAF23D4B10D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">
    <w:name w:val="251CA061733446C99095BE7B1A9DF1B4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">
    <w:name w:val="4D755825374241D3AC121EF1CCF4F4A7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">
    <w:name w:val="297CEC44126A49C69CBF3EB1D7184CC4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">
    <w:name w:val="D0D97B5625644DE5A1906C756BFF5463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">
    <w:name w:val="3EE0B762C8BF4DAD94F1F622427A318B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">
    <w:name w:val="A1ECC7596BD04823B5D50D5E63020F87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">
    <w:name w:val="93ACEB926D81478E8FAC2D6C6E072DC2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">
    <w:name w:val="77725427714E48879113ACAF23D4B10D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">
    <w:name w:val="251CA061733446C99095BE7B1A9DF1B4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">
    <w:name w:val="4D755825374241D3AC121EF1CCF4F4A7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">
    <w:name w:val="297CEC44126A49C69CBF3EB1D7184CC4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">
    <w:name w:val="D0D97B5625644DE5A1906C756BFF5463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">
    <w:name w:val="3EE0B762C8BF4DAD94F1F622427A318B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1">
    <w:name w:val="A1ECC7596BD04823B5D50D5E63020F87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2">
    <w:name w:val="93ACEB926D81478E8FAC2D6C6E072DC2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3">
    <w:name w:val="77725427714E48879113ACAF23D4B10D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4">
    <w:name w:val="251CA061733446C99095BE7B1A9DF1B4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5">
    <w:name w:val="4D755825374241D3AC121EF1CCF4F4A7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">
    <w:name w:val="297CEC44126A49C69CBF3EB1D7184CC4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">
    <w:name w:val="D0D97B5625644DE5A1906C756BFF5463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8">
    <w:name w:val="3EE0B762C8BF4DAD94F1F622427A318B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9">
    <w:name w:val="A1ECC7596BD04823B5D50D5E63020F87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0">
    <w:name w:val="93ACEB926D81478E8FAC2D6C6E072DC2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1">
    <w:name w:val="77725427714E48879113ACAF23D4B10D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2">
    <w:name w:val="251CA061733446C99095BE7B1A9DF1B4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3">
    <w:name w:val="4D755825374241D3AC121EF1CCF4F4A7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4">
    <w:name w:val="297CEC44126A49C69CBF3EB1D7184CC4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5">
    <w:name w:val="D0D97B5625644DE5A1906C756BFF5463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6">
    <w:name w:val="3EE0B762C8BF4DAD94F1F622427A318B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7">
    <w:name w:val="A1ECC7596BD04823B5D50D5E63020F87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8">
    <w:name w:val="93ACEB926D81478E8FAC2D6C6E072DC2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19">
    <w:name w:val="77725427714E48879113ACAF23D4B10D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0">
    <w:name w:val="251CA061733446C99095BE7B1A9DF1B4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1">
    <w:name w:val="4D755825374241D3AC121EF1CCF4F4A7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2">
    <w:name w:val="297CEC44126A49C69CBF3EB1D7184CC4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3">
    <w:name w:val="D0D97B5625644DE5A1906C756BFF5463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4">
    <w:name w:val="3EE0B762C8BF4DAD94F1F622427A318B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5">
    <w:name w:val="A1ECC7596BD04823B5D50D5E63020F87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6">
    <w:name w:val="93ACEB926D81478E8FAC2D6C6E072DC2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7">
    <w:name w:val="77725427714E48879113ACAF23D4B10D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8">
    <w:name w:val="BA125801EC6F4C1497367DF623C2A2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29">
    <w:name w:val="251CA061733446C99095BE7B1A9DF1B4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0">
    <w:name w:val="4D755825374241D3AC121EF1CCF4F4A72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1">
    <w:name w:val="297CEC44126A49C69CBF3EB1D7184CC4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2">
    <w:name w:val="D0D97B5625644DE5A1906C756BFF5463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3">
    <w:name w:val="3EE0B762C8BF4DAD94F1F622427A318B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4">
    <w:name w:val="A1ECC7596BD04823B5D50D5E63020F87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5">
    <w:name w:val="93ACEB926D81478E8FAC2D6C6E072DC2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6">
    <w:name w:val="77725427714E48879113ACAF23D4B10D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7">
    <w:name w:val="BA125801EC6F4C1497367DF623C2A27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8">
    <w:name w:val="251CA061733446C99095BE7B1A9DF1B4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39">
    <w:name w:val="4D755825374241D3AC121EF1CCF4F4A7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0">
    <w:name w:val="297CEC44126A49C69CBF3EB1D7184CC4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1">
    <w:name w:val="D0D97B5625644DE5A1906C756BFF5463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2">
    <w:name w:val="3EE0B762C8BF4DAD94F1F622427A318B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3">
    <w:name w:val="A1ECC7596BD04823B5D50D5E63020F87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4">
    <w:name w:val="93ACEB926D81478E8FAC2D6C6E072DC2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5">
    <w:name w:val="77725427714E48879113ACAF23D4B10D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6">
    <w:name w:val="BA125801EC6F4C1497367DF623C2A27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7">
    <w:name w:val="251CA061733446C99095BE7B1A9DF1B4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8">
    <w:name w:val="390883F227854B19A2AE5E79A1D736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49">
    <w:name w:val="4D755825374241D3AC121EF1CCF4F4A7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0">
    <w:name w:val="297CEC44126A49C69CBF3EB1D7184CC4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1">
    <w:name w:val="D0D97B5625644DE5A1906C756BFF5463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2">
    <w:name w:val="3EE0B762C8BF4DAD94F1F622427A318B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3">
    <w:name w:val="A1ECC7596BD04823B5D50D5E63020F87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4">
    <w:name w:val="93ACEB926D81478E8FAC2D6C6E072DC2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5">
    <w:name w:val="77725427714E48879113ACAF23D4B10D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6">
    <w:name w:val="BA125801EC6F4C1497367DF623C2A27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7">
    <w:name w:val="251CA061733446C99095BE7B1A9DF1B4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8">
    <w:name w:val="390883F227854B19A2AE5E79A1D736B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59">
    <w:name w:val="4D755825374241D3AC121EF1CCF4F4A7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0">
    <w:name w:val="297CEC44126A49C69CBF3EB1D7184CC4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1">
    <w:name w:val="D0D97B5625644DE5A1906C756BFF5463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2">
    <w:name w:val="3EE0B762C8BF4DAD94F1F622427A318B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3">
    <w:name w:val="A1ECC7596BD04823B5D50D5E63020F87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4">
    <w:name w:val="93ACEB926D81478E8FAC2D6C6E072DC2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5">
    <w:name w:val="77725427714E48879113ACAF23D4B10D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6">
    <w:name w:val="BA125801EC6F4C1497367DF623C2A27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7">
    <w:name w:val="251CA061733446C99095BE7B1A9DF1B4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8">
    <w:name w:val="390883F227854B19A2AE5E79A1D736B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69">
    <w:name w:val="720E163DF7974AEDA21DF6C9964922A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0">
    <w:name w:val="C24DA71E2E024FE6A08F374681DA1F9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1">
    <w:name w:val="51BB0203B4F643A68B7D8EB6ECD1802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2">
    <w:name w:val="7B1A0DF632F4412099AE5EA809E470C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3">
    <w:name w:val="92B4287385094FB88DD91A2F48129A7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4">
    <w:name w:val="32FDF95D7C9A474B9A4DA3CB12443C8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5">
    <w:name w:val="5AFDE8CFE20A4BC69713ABBE434962F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6">
    <w:name w:val="7126C96B44D240A7A8EB3DA40010C00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7">
    <w:name w:val="00FF8E88E1EF481F9F44828B6951642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8">
    <w:name w:val="A8F9F7950B084A4A8724DCD5A83E6BE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79">
    <w:name w:val="F20FC3C001864877AEE0CAB5797F431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0">
    <w:name w:val="EE9B9A1DA9CB4321AE89F8C61B15382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1">
    <w:name w:val="DF3239443E35406AB39354839073C1E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2">
    <w:name w:val="A2D22DD3223A4A599E869BAF808B28A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3">
    <w:name w:val="9BCA2837E6CA44FFAC0EBD235CCA397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4">
    <w:name w:val="506291CAE4EC4C87B1F123A6B691DED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5">
    <w:name w:val="FEDE7D34570A47DFB81B678888D2DFB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6">
    <w:name w:val="D718868F1F9041349D419A8D9882103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7">
    <w:name w:val="73C5464E058E4731A682B946608F2C0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8">
    <w:name w:val="93B6EE8247FB4ECA83E8A0F25378109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89">
    <w:name w:val="FB141438DDE84E5994C5F2A1E7D2BDF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0">
    <w:name w:val="96093E38F059455A802D9A65C67B451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1">
    <w:name w:val="66DD974B76054B8BA751FDBB9A6BBFE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2">
    <w:name w:val="511107165FAA496DB25473A57CBCF7A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3">
    <w:name w:val="BB668EEA353C4387ACBCA86265322C9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4">
    <w:name w:val="D992178CD8624E098F17DFF381ABFCC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5">
    <w:name w:val="F62510FE7AC84368B8A0FB58A96B529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6">
    <w:name w:val="0CB03CC8D0F345DA9C157F9AC8CC655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7">
    <w:name w:val="2CA74D8F97F84710A2FC20378E8A197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8">
    <w:name w:val="B3889A1D6C6D49F6A5B3A64EA1D440E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99">
    <w:name w:val="3EB3B1A547B244D086215B467DEF700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00">
    <w:name w:val="3EB8E0E28FD04B56B6752D855184DBE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01">
    <w:name w:val="53DFECFFA1F242DBB447EC1D1A235DB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02">
    <w:name w:val="A2CA24BEF4A941BFA2D985D11B7F6E0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03">
    <w:name w:val="DF3239443E35406AB39354839073C1E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04">
    <w:name w:val="A2D22DD3223A4A599E869BAF808B28A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05">
    <w:name w:val="9BCA2837E6CA44FFAC0EBD235CCA397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06">
    <w:name w:val="506291CAE4EC4C87B1F123A6B691DED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07">
    <w:name w:val="FEDE7D34570A47DFB81B678888D2DFB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08">
    <w:name w:val="D718868F1F9041349D419A8D9882103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09">
    <w:name w:val="73C5464E058E4731A682B946608F2C0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0">
    <w:name w:val="93B6EE8247FB4ECA83E8A0F25378109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1">
    <w:name w:val="FB141438DDE84E5994C5F2A1E7D2BDF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2">
    <w:name w:val="96093E38F059455A802D9A65C67B451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3">
    <w:name w:val="66DD974B76054B8BA751FDBB9A6BBFE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4">
    <w:name w:val="511107165FAA496DB25473A57CBCF7A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5">
    <w:name w:val="BB668EEA353C4387ACBCA86265322C9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6">
    <w:name w:val="D992178CD8624E098F17DFF381ABFCC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7">
    <w:name w:val="F62510FE7AC84368B8A0FB58A96B529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8">
    <w:name w:val="0CB03CC8D0F345DA9C157F9AC8CC655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19">
    <w:name w:val="2CA74D8F97F84710A2FC20378E8A197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20">
    <w:name w:val="B3889A1D6C6D49F6A5B3A64EA1D440E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21">
    <w:name w:val="3EB3B1A547B244D086215B467DEF700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22">
    <w:name w:val="3EB8E0E28FD04B56B6752D855184DBE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23">
    <w:name w:val="53DFECFFA1F242DBB447EC1D1A235DB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24">
    <w:name w:val="A2CA24BEF4A941BFA2D985D11B7F6E0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25">
    <w:name w:val="BC0FC6EF243B4AE3970248BADEC9F86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26">
    <w:name w:val="83F79C437A534DB59725386C3566683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27">
    <w:name w:val="BBCDA534864B459ABAF0002560EEE99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28">
    <w:name w:val="4E4AE8B4D5234833ADD3D7D6A625476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29">
    <w:name w:val="6DB97D833E7342B78E6A2D912C0C1A0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0">
    <w:name w:val="F5009BBB4D79452DB4EC8D8E0C7AA78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1">
    <w:name w:val="542D2021572147DC817609A37EFF0F0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2">
    <w:name w:val="0ED5928D4F3F41F9858746D22823A36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3">
    <w:name w:val="0077081B68C64200BFCDC6C8EDEA01D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4">
    <w:name w:val="973BCB5FE2D2439F8F915703E6BEF99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5">
    <w:name w:val="352D3348F4984E338C4D3A6C4E7C099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6">
    <w:name w:val="FCE5233706E846968A6C4EBC6A0EBDF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7">
    <w:name w:val="9D5770255D17487B8F70899AFD6C328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8">
    <w:name w:val="A58703387E2B48CFBAB920B1DD67197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39">
    <w:name w:val="FD338F29773B46159EFBBD6E024957C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0">
    <w:name w:val="A5D5F217EC35457A8CF0FA7EFA0EE50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1">
    <w:name w:val="4A58333CA5BE4D34B29DB85E4E0F64A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2">
    <w:name w:val="B5F7DD0EE0A0458FAECB42C3BAE4CE8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3">
    <w:name w:val="FFD0B789CBAB4B4EB25C684617255CA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4">
    <w:name w:val="7D7C4BD0BAF04E69BAD0D0075880E22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5">
    <w:name w:val="56D71CCE10E440279560CC26A1E7568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6">
    <w:name w:val="AEB3CA591CE84354B5DBAD88AF8027C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7">
    <w:name w:val="393714838A35483E8DE08550093BB33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8">
    <w:name w:val="3816BA7A2E8645F8937B430AA477D43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49">
    <w:name w:val="32FB3F7C6ACE4F37930A55917D1C3A5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0">
    <w:name w:val="431BE7D69571407BBDDACA61A23A409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1">
    <w:name w:val="25D4EEC91D2A49538E9B72B3F948408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2">
    <w:name w:val="DB7F2C9107B44723A555AA9E78686EE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3">
    <w:name w:val="5D03AD0B32C4458AB8EE654AADB2833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4">
    <w:name w:val="3DD3DF92CD384553BF25C8450543D5C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5">
    <w:name w:val="0C3D75C66B9449F48A93094F88933E1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6">
    <w:name w:val="FAB2C581C460425B8C6993C929C75B9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7">
    <w:name w:val="7C7942928BCC49FD9571D742E06F603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8">
    <w:name w:val="C607FD152BD849BE95023F5BC0FFD52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59">
    <w:name w:val="AD325847B4554B95998EAEDED967D0B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60">
    <w:name w:val="393714838A35483E8DE08550093BB33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1">
    <w:name w:val="3DD3DF92CD384553BF25C8450543D5C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2">
    <w:name w:val="0C3D75C66B9449F48A93094F88933E1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3">
    <w:name w:val="FAB2C581C460425B8C6993C929C75B9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4">
    <w:name w:val="7C7942928BCC49FD9571D742E06F603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5">
    <w:name w:val="C607FD152BD849BE95023F5BC0FFD52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6">
    <w:name w:val="AD325847B4554B95998EAEDED967D0B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7">
    <w:name w:val="93B6EE8247FB4ECA83E8A0F25378109B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8">
    <w:name w:val="FB141438DDE84E5994C5F2A1E7D2BDF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69">
    <w:name w:val="96093E38F059455A802D9A65C67B4510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0">
    <w:name w:val="66DD974B76054B8BA751FDBB9A6BBFEB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1">
    <w:name w:val="511107165FAA496DB25473A57CBCF7AB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2">
    <w:name w:val="BB668EEA353C4387ACBCA86265322C9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3">
    <w:name w:val="D992178CD8624E098F17DFF381ABFCC8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4">
    <w:name w:val="F62510FE7AC84368B8A0FB58A96B529E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5">
    <w:name w:val="0CB03CC8D0F345DA9C157F9AC8CC655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6">
    <w:name w:val="2CA74D8F97F84710A2FC20378E8A1977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7">
    <w:name w:val="B3889A1D6C6D49F6A5B3A64EA1D440E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8">
    <w:name w:val="3EB3B1A547B244D086215B467DEF700E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79">
    <w:name w:val="3EB8E0E28FD04B56B6752D855184DBE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80">
    <w:name w:val="53DFECFFA1F242DBB447EC1D1A235DBE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81">
    <w:name w:val="A2CA24BEF4A941BFA2D985D11B7F6E06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82">
    <w:name w:val="A196E19F716E4EE8BC4FC4ED4DF4E59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83">
    <w:name w:val="FA0A3332EB4643399972A695AA12283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84">
    <w:name w:val="188BA22C8E954D7680AC3CDF834A976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585">
    <w:name w:val="393714838A35483E8DE08550093BB33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86">
    <w:name w:val="3DD3DF92CD384553BF25C8450543D5CA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87">
    <w:name w:val="0C3D75C66B9449F48A93094F88933E17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88">
    <w:name w:val="FAB2C581C460425B8C6993C929C75B9A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89">
    <w:name w:val="7C7942928BCC49FD9571D742E06F603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0">
    <w:name w:val="C607FD152BD849BE95023F5BC0FFD52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1">
    <w:name w:val="AD325847B4554B95998EAEDED967D0B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2">
    <w:name w:val="FB141438DDE84E5994C5F2A1E7D2BDF3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3">
    <w:name w:val="96093E38F059455A802D9A65C67B4510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4">
    <w:name w:val="66DD974B76054B8BA751FDBB9A6BBFEB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5">
    <w:name w:val="511107165FAA496DB25473A57CBCF7AB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6">
    <w:name w:val="BB668EEA353C4387ACBCA86265322C9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7">
    <w:name w:val="D992178CD8624E098F17DFF381ABFCC8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8">
    <w:name w:val="F62510FE7AC84368B8A0FB58A96B529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599">
    <w:name w:val="0CB03CC8D0F345DA9C157F9AC8CC655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0">
    <w:name w:val="2CA74D8F97F84710A2FC20378E8A1977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1">
    <w:name w:val="B3889A1D6C6D49F6A5B3A64EA1D440E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2">
    <w:name w:val="3EB3B1A547B244D086215B467DEF700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3">
    <w:name w:val="3EB8E0E28FD04B56B6752D855184DBE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4">
    <w:name w:val="53DFECFFA1F242DBB447EC1D1A235DBE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5">
    <w:name w:val="A2CA24BEF4A941BFA2D985D11B7F6E06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6">
    <w:name w:val="A196E19F716E4EE8BC4FC4ED4DF4E59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7">
    <w:name w:val="FA0A3332EB4643399972A695AA12283C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8">
    <w:name w:val="188BA22C8E954D7680AC3CDF834A976F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09">
    <w:name w:val="393714838A35483E8DE08550093BB33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0">
    <w:name w:val="3DD3DF92CD384553BF25C8450543D5CA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1">
    <w:name w:val="0C3D75C66B9449F48A93094F88933E17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2">
    <w:name w:val="FAB2C581C460425B8C6993C929C75B9A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3">
    <w:name w:val="7C7942928BCC49FD9571D742E06F603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4">
    <w:name w:val="C607FD152BD849BE95023F5BC0FFD524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5">
    <w:name w:val="AD325847B4554B95998EAEDED967D0BD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6">
    <w:name w:val="FB141438DDE84E5994C5F2A1E7D2BDF3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7">
    <w:name w:val="96093E38F059455A802D9A65C67B4510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8">
    <w:name w:val="66DD974B76054B8BA751FDBB9A6BBFEB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19">
    <w:name w:val="511107165FAA496DB25473A57CBCF7AB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0">
    <w:name w:val="BB668EEA353C4387ACBCA86265322C9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1">
    <w:name w:val="D992178CD8624E098F17DFF381ABFCC8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2">
    <w:name w:val="F62510FE7AC84368B8A0FB58A96B529E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3">
    <w:name w:val="0CB03CC8D0F345DA9C157F9AC8CC655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4">
    <w:name w:val="2CA74D8F97F84710A2FC20378E8A1977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5">
    <w:name w:val="B3889A1D6C6D49F6A5B3A64EA1D440E5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6">
    <w:name w:val="3EB3B1A547B244D086215B467DEF700E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7">
    <w:name w:val="3EB8E0E28FD04B56B6752D855184DBE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8">
    <w:name w:val="53DFECFFA1F242DBB447EC1D1A235DBE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29">
    <w:name w:val="A2CA24BEF4A941BFA2D985D11B7F6E06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0">
    <w:name w:val="A196E19F716E4EE8BC4FC4ED4DF4E59E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1">
    <w:name w:val="FA0A3332EB4643399972A695AA12283C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2">
    <w:name w:val="188BA22C8E954D7680AC3CDF834A976F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3">
    <w:name w:val="E796ACA336C64FCABA1871D2EC8997E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4">
    <w:name w:val="393714838A35483E8DE08550093BB33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5">
    <w:name w:val="3DD3DF92CD384553BF25C8450543D5CA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6">
    <w:name w:val="0C3D75C66B9449F48A93094F88933E17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7">
    <w:name w:val="FAB2C581C460425B8C6993C929C75B9A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8">
    <w:name w:val="7C7942928BCC49FD9571D742E06F603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39">
    <w:name w:val="C607FD152BD849BE95023F5BC0FFD524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0">
    <w:name w:val="AD325847B4554B95998EAEDED967D0BD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1">
    <w:name w:val="FB141438DDE84E5994C5F2A1E7D2BDF3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2">
    <w:name w:val="96093E38F059455A802D9A65C67B4510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3">
    <w:name w:val="66DD974B76054B8BA751FDBB9A6BBFEB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4">
    <w:name w:val="511107165FAA496DB25473A57CBCF7AB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5">
    <w:name w:val="BB668EEA353C4387ACBCA86265322C95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6">
    <w:name w:val="D992178CD8624E098F17DFF381ABFCC8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7">
    <w:name w:val="F62510FE7AC84368B8A0FB58A96B529E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8">
    <w:name w:val="0CB03CC8D0F345DA9C157F9AC8CC655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49">
    <w:name w:val="2CA74D8F97F84710A2FC20378E8A1977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0">
    <w:name w:val="B3889A1D6C6D49F6A5B3A64EA1D440E5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1">
    <w:name w:val="3EB3B1A547B244D086215B467DEF700E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2">
    <w:name w:val="3EB8E0E28FD04B56B6752D855184DBE5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3">
    <w:name w:val="53DFECFFA1F242DBB447EC1D1A235DBE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4">
    <w:name w:val="A2CA24BEF4A941BFA2D985D11B7F6E06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5">
    <w:name w:val="A196E19F716E4EE8BC4FC4ED4DF4E59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6">
    <w:name w:val="FA0A3332EB4643399972A695AA12283C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7">
    <w:name w:val="188BA22C8E954D7680AC3CDF834A976F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8">
    <w:name w:val="E796ACA336C64FCABA1871D2EC8997E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59">
    <w:name w:val="393714838A35483E8DE08550093BB33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0">
    <w:name w:val="3DD3DF92CD384553BF25C8450543D5C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1">
    <w:name w:val="0C3D75C66B9449F48A93094F88933E17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2">
    <w:name w:val="FAB2C581C460425B8C6993C929C75B9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3">
    <w:name w:val="7C7942928BCC49FD9571D742E06F603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4">
    <w:name w:val="C607FD152BD849BE95023F5BC0FFD52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5">
    <w:name w:val="AD325847B4554B95998EAEDED967D0BD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6">
    <w:name w:val="FB141438DDE84E5994C5F2A1E7D2BDF3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7">
    <w:name w:val="96093E38F059455A802D9A65C67B4510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8">
    <w:name w:val="66DD974B76054B8BA751FDBB9A6BBFEB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69">
    <w:name w:val="511107165FAA496DB25473A57CBCF7AB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0">
    <w:name w:val="BB668EEA353C4387ACBCA86265322C95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1">
    <w:name w:val="D992178CD8624E098F17DFF381ABFCC8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2">
    <w:name w:val="F62510FE7AC84368B8A0FB58A96B529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3">
    <w:name w:val="0CB03CC8D0F345DA9C157F9AC8CC655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4">
    <w:name w:val="2CA74D8F97F84710A2FC20378E8A1977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5">
    <w:name w:val="B3889A1D6C6D49F6A5B3A64EA1D440E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6">
    <w:name w:val="3EB3B1A547B244D086215B467DEF700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7">
    <w:name w:val="3EB8E0E28FD04B56B6752D855184DBE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8">
    <w:name w:val="53DFECFFA1F242DBB447EC1D1A235DB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79">
    <w:name w:val="A2CA24BEF4A941BFA2D985D11B7F6E06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0">
    <w:name w:val="A196E19F716E4EE8BC4FC4ED4DF4E59E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1">
    <w:name w:val="FA0A3332EB4643399972A695AA12283C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2">
    <w:name w:val="188BA22C8E954D7680AC3CDF834A976F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3">
    <w:name w:val="E796ACA336C64FCABA1871D2EC8997E9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4">
    <w:name w:val="393714838A35483E8DE08550093BB33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5">
    <w:name w:val="3DD3DF92CD384553BF25C8450543D5C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6">
    <w:name w:val="0C3D75C66B9449F48A93094F88933E17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7">
    <w:name w:val="FAB2C581C460425B8C6993C929C75B9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8">
    <w:name w:val="7C7942928BCC49FD9571D742E06F603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89">
    <w:name w:val="C607FD152BD849BE95023F5BC0FFD52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0">
    <w:name w:val="AD325847B4554B95998EAEDED967D0B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1">
    <w:name w:val="FB141438DDE84E5994C5F2A1E7D2BDF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2">
    <w:name w:val="96093E38F059455A802D9A65C67B4510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3">
    <w:name w:val="66DD974B76054B8BA751FDBB9A6BBFEB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4">
    <w:name w:val="511107165FAA496DB25473A57CBCF7AB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5">
    <w:name w:val="BB668EEA353C4387ACBCA86265322C9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6">
    <w:name w:val="D992178CD8624E098F17DFF381ABFCC8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7">
    <w:name w:val="F62510FE7AC84368B8A0FB58A96B529E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8">
    <w:name w:val="0CB03CC8D0F345DA9C157F9AC8CC655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699">
    <w:name w:val="2CA74D8F97F84710A2FC20378E8A1977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0">
    <w:name w:val="B3889A1D6C6D49F6A5B3A64EA1D440E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1">
    <w:name w:val="3EB3B1A547B244D086215B467DEF700E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2">
    <w:name w:val="3EB8E0E28FD04B56B6752D855184DBE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3">
    <w:name w:val="53DFECFFA1F242DBB447EC1D1A235DBE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4">
    <w:name w:val="A2CA24BEF4A941BFA2D985D11B7F6E06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5">
    <w:name w:val="A196E19F716E4EE8BC4FC4ED4DF4E59E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6">
    <w:name w:val="FA0A3332EB4643399972A695AA12283C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7">
    <w:name w:val="188BA22C8E954D7680AC3CDF834A976F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8">
    <w:name w:val="E796ACA336C64FCABA1871D2EC8997E9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09">
    <w:name w:val="393714838A35483E8DE08550093BB33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0">
    <w:name w:val="3DD3DF92CD384553BF25C8450543D5C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1">
    <w:name w:val="0C3D75C66B9449F48A93094F88933E17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2">
    <w:name w:val="FAB2C581C460425B8C6993C929C75B9A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3">
    <w:name w:val="7C7942928BCC49FD9571D742E06F603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4">
    <w:name w:val="C607FD152BD849BE95023F5BC0FFD524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5">
    <w:name w:val="AD325847B4554B95998EAEDED967D0BD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6">
    <w:name w:val="FB141438DDE84E5994C5F2A1E7D2BDF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7">
    <w:name w:val="96093E38F059455A802D9A65C67B4510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8">
    <w:name w:val="66DD974B76054B8BA751FDBB9A6BBFEB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19">
    <w:name w:val="511107165FAA496DB25473A57CBCF7AB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0">
    <w:name w:val="BB668EEA353C4387ACBCA86265322C95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1">
    <w:name w:val="D992178CD8624E098F17DFF381ABFCC8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2">
    <w:name w:val="F62510FE7AC84368B8A0FB58A96B529E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3">
    <w:name w:val="0CB03CC8D0F345DA9C157F9AC8CC655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4">
    <w:name w:val="2CA74D8F97F84710A2FC20378E8A1977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5">
    <w:name w:val="B3889A1D6C6D49F6A5B3A64EA1D440E5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6">
    <w:name w:val="3EB3B1A547B244D086215B467DEF700E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7">
    <w:name w:val="3EB8E0E28FD04B56B6752D855184DBE5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8">
    <w:name w:val="53DFECFFA1F242DBB447EC1D1A235DBE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29">
    <w:name w:val="A2CA24BEF4A941BFA2D985D11B7F6E06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0">
    <w:name w:val="A196E19F716E4EE8BC4FC4ED4DF4E59E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1">
    <w:name w:val="FA0A3332EB4643399972A695AA12283C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2">
    <w:name w:val="188BA22C8E954D7680AC3CDF834A976F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3">
    <w:name w:val="E796ACA336C64FCABA1871D2EC8997E9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4">
    <w:name w:val="1CB64E3F420A44A18C09D570B42F8CA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735">
    <w:name w:val="393714838A35483E8DE08550093BB33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6">
    <w:name w:val="3DD3DF92CD384553BF25C8450543D5CA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7">
    <w:name w:val="0C3D75C66B9449F48A93094F88933E17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8">
    <w:name w:val="FAB2C581C460425B8C6993C929C75B9A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39">
    <w:name w:val="7C7942928BCC49FD9571D742E06F603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0">
    <w:name w:val="C607FD152BD849BE95023F5BC0FFD524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1">
    <w:name w:val="AD325847B4554B95998EAEDED967D0BD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2">
    <w:name w:val="FB141438DDE84E5994C5F2A1E7D2BDF3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3">
    <w:name w:val="96093E38F059455A802D9A65C67B4510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4">
    <w:name w:val="66DD974B76054B8BA751FDBB9A6BBFEB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5">
    <w:name w:val="511107165FAA496DB25473A57CBCF7AB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6">
    <w:name w:val="BB668EEA353C4387ACBCA86265322C95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7">
    <w:name w:val="D992178CD8624E098F17DFF381ABFCC8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8">
    <w:name w:val="F62510FE7AC84368B8A0FB58A96B529E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49">
    <w:name w:val="0CB03CC8D0F345DA9C157F9AC8CC655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0">
    <w:name w:val="2CA74D8F97F84710A2FC20378E8A1977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1">
    <w:name w:val="B3889A1D6C6D49F6A5B3A64EA1D440E5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2">
    <w:name w:val="3EB3B1A547B244D086215B467DEF700E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3">
    <w:name w:val="3EB8E0E28FD04B56B6752D855184DBE5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4">
    <w:name w:val="53DFECFFA1F242DBB447EC1D1A235DBE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5">
    <w:name w:val="A2CA24BEF4A941BFA2D985D11B7F6E06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6">
    <w:name w:val="A196E19F716E4EE8BC4FC4ED4DF4E59E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7">
    <w:name w:val="FA0A3332EB4643399972A695AA12283C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8">
    <w:name w:val="188BA22C8E954D7680AC3CDF834A976F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59">
    <w:name w:val="E796ACA336C64FCABA1871D2EC8997E9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0">
    <w:name w:val="1CB64E3F420A44A18C09D570B42F8CA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1">
    <w:name w:val="393714838A35483E8DE08550093BB33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2">
    <w:name w:val="3DD3DF92CD384553BF25C8450543D5CA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3">
    <w:name w:val="0C3D75C66B9449F48A93094F88933E17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4">
    <w:name w:val="FAB2C581C460425B8C6993C929C75B9A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5">
    <w:name w:val="7C7942928BCC49FD9571D742E06F603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6">
    <w:name w:val="C607FD152BD849BE95023F5BC0FFD524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7">
    <w:name w:val="AD325847B4554B95998EAEDED967D0BD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8">
    <w:name w:val="FB141438DDE84E5994C5F2A1E7D2BDF3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69">
    <w:name w:val="96093E38F059455A802D9A65C67B4510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0">
    <w:name w:val="66DD974B76054B8BA751FDBB9A6BBFEB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1">
    <w:name w:val="511107165FAA496DB25473A57CBCF7AB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2">
    <w:name w:val="BB668EEA353C4387ACBCA86265322C95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3">
    <w:name w:val="D992178CD8624E098F17DFF381ABFCC8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4">
    <w:name w:val="F62510FE7AC84368B8A0FB58A96B529E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5">
    <w:name w:val="0CB03CC8D0F345DA9C157F9AC8CC6551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6">
    <w:name w:val="2CA74D8F97F84710A2FC20378E8A1977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7">
    <w:name w:val="B3889A1D6C6D49F6A5B3A64EA1D440E5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8">
    <w:name w:val="3EB3B1A547B244D086215B467DEF700E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79">
    <w:name w:val="3EB8E0E28FD04B56B6752D855184DBE5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0">
    <w:name w:val="53DFECFFA1F242DBB447EC1D1A235DBE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1">
    <w:name w:val="A2CA24BEF4A941BFA2D985D11B7F6E06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2">
    <w:name w:val="A196E19F716E4EE8BC4FC4ED4DF4E59E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3">
    <w:name w:val="FA0A3332EB4643399972A695AA12283C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4">
    <w:name w:val="188BA22C8E954D7680AC3CDF834A976F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5">
    <w:name w:val="E796ACA336C64FCABA1871D2EC8997E9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6">
    <w:name w:val="1CB64E3F420A44A18C09D570B42F8CA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7">
    <w:name w:val="393714838A35483E8DE08550093BB331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8">
    <w:name w:val="3DD3DF92CD384553BF25C8450543D5CA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89">
    <w:name w:val="0C3D75C66B9449F48A93094F88933E17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0">
    <w:name w:val="FAB2C581C460425B8C6993C929C75B9A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1">
    <w:name w:val="7C7942928BCC49FD9571D742E06F6031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2">
    <w:name w:val="C607FD152BD849BE95023F5BC0FFD524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3">
    <w:name w:val="AD325847B4554B95998EAEDED967D0BD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4">
    <w:name w:val="FB141438DDE84E5994C5F2A1E7D2BDF3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5">
    <w:name w:val="96093E38F059455A802D9A65C67B4510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6">
    <w:name w:val="66DD974B76054B8BA751FDBB9A6BBFEB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7">
    <w:name w:val="511107165FAA496DB25473A57CBCF7AB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8">
    <w:name w:val="BB668EEA353C4387ACBCA86265322C95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799">
    <w:name w:val="D992178CD8624E098F17DFF381ABFCC8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0">
    <w:name w:val="F62510FE7AC84368B8A0FB58A96B529E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1">
    <w:name w:val="0CB03CC8D0F345DA9C157F9AC8CC6551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2">
    <w:name w:val="2CA74D8F97F84710A2FC20378E8A1977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3">
    <w:name w:val="B3889A1D6C6D49F6A5B3A64EA1D440E5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4">
    <w:name w:val="3EB3B1A547B244D086215B467DEF700E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5">
    <w:name w:val="3EB8E0E28FD04B56B6752D855184DBE5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6">
    <w:name w:val="53DFECFFA1F242DBB447EC1D1A235DBE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7">
    <w:name w:val="A2CA24BEF4A941BFA2D985D11B7F6E06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8">
    <w:name w:val="A196E19F716E4EE8BC4FC4ED4DF4E59E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09">
    <w:name w:val="FA0A3332EB4643399972A695AA12283C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0">
    <w:name w:val="188BA22C8E954D7680AC3CDF834A976F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1">
    <w:name w:val="E796ACA336C64FCABA1871D2EC8997E9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2">
    <w:name w:val="1CB64E3F420A44A18C09D570B42F8CA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3">
    <w:name w:val="393714838A35483E8DE08550093BB331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4">
    <w:name w:val="3DD3DF92CD384553BF25C8450543D5CA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5">
    <w:name w:val="0C3D75C66B9449F48A93094F88933E17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6">
    <w:name w:val="FAB2C581C460425B8C6993C929C75B9A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7">
    <w:name w:val="7C7942928BCC49FD9571D742E06F6031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8">
    <w:name w:val="C607FD152BD849BE95023F5BC0FFD524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19">
    <w:name w:val="AD325847B4554B95998EAEDED967D0BD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0">
    <w:name w:val="FB141438DDE84E5994C5F2A1E7D2BDF3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1">
    <w:name w:val="96093E38F059455A802D9A65C67B4510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2">
    <w:name w:val="66DD974B76054B8BA751FDBB9A6BBFEB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3">
    <w:name w:val="511107165FAA496DB25473A57CBCF7AB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4">
    <w:name w:val="BB668EEA353C4387ACBCA86265322C95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5">
    <w:name w:val="D992178CD8624E098F17DFF381ABFCC8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6">
    <w:name w:val="F62510FE7AC84368B8A0FB58A96B529E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7">
    <w:name w:val="0CB03CC8D0F345DA9C157F9AC8CC6551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8">
    <w:name w:val="2CA74D8F97F84710A2FC20378E8A1977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29">
    <w:name w:val="B3889A1D6C6D49F6A5B3A64EA1D440E5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0">
    <w:name w:val="3EB3B1A547B244D086215B467DEF700E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1">
    <w:name w:val="3EB8E0E28FD04B56B6752D855184DBE5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2">
    <w:name w:val="53DFECFFA1F242DBB447EC1D1A235DBE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3">
    <w:name w:val="A2CA24BEF4A941BFA2D985D11B7F6E06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4">
    <w:name w:val="A196E19F716E4EE8BC4FC4ED4DF4E59E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5">
    <w:name w:val="FA0A3332EB4643399972A695AA12283C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6">
    <w:name w:val="188BA22C8E954D7680AC3CDF834A976F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7">
    <w:name w:val="E796ACA336C64FCABA1871D2EC8997E9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8">
    <w:name w:val="1CB64E3F420A44A18C09D570B42F8CA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39">
    <w:name w:val="393714838A35483E8DE08550093BB331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0">
    <w:name w:val="3DD3DF92CD384553BF25C8450543D5CA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1">
    <w:name w:val="0C3D75C66B9449F48A93094F88933E17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2">
    <w:name w:val="FAB2C581C460425B8C6993C929C75B9A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3">
    <w:name w:val="7C7942928BCC49FD9571D742E06F6031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4">
    <w:name w:val="C607FD152BD849BE95023F5BC0FFD524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5">
    <w:name w:val="AD325847B4554B95998EAEDED967D0BD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6">
    <w:name w:val="FB141438DDE84E5994C5F2A1E7D2BDF3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7">
    <w:name w:val="96093E38F059455A802D9A65C67B4510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8">
    <w:name w:val="66DD974B76054B8BA751FDBB9A6BBFEB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49">
    <w:name w:val="511107165FAA496DB25473A57CBCF7AB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0">
    <w:name w:val="BB668EEA353C4387ACBCA86265322C95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1">
    <w:name w:val="D992178CD8624E098F17DFF381ABFCC8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2">
    <w:name w:val="F62510FE7AC84368B8A0FB58A96B529E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3">
    <w:name w:val="0CB03CC8D0F345DA9C157F9AC8CC6551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4">
    <w:name w:val="2CA74D8F97F84710A2FC20378E8A1977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5">
    <w:name w:val="B3889A1D6C6D49F6A5B3A64EA1D440E5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6">
    <w:name w:val="3EB3B1A547B244D086215B467DEF700E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7">
    <w:name w:val="3EB8E0E28FD04B56B6752D855184DBE5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8">
    <w:name w:val="53DFECFFA1F242DBB447EC1D1A235DBE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59">
    <w:name w:val="A2CA24BEF4A941BFA2D985D11B7F6E06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0">
    <w:name w:val="A196E19F716E4EE8BC4FC4ED4DF4E59E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1">
    <w:name w:val="FA0A3332EB4643399972A695AA12283C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2">
    <w:name w:val="188BA22C8E954D7680AC3CDF834A976F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3">
    <w:name w:val="E796ACA336C64FCABA1871D2EC8997E9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4">
    <w:name w:val="1CB64E3F420A44A18C09D570B42F8CA3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5">
    <w:name w:val="C0B6F704588C4FC8B32C7FD97DC5CF7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866">
    <w:name w:val="3DD3DF92CD384553BF25C8450543D5CA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7">
    <w:name w:val="0C3D75C66B9449F48A93094F88933E17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8">
    <w:name w:val="FAB2C581C460425B8C6993C929C75B9A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69">
    <w:name w:val="7C7942928BCC49FD9571D742E06F6031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0">
    <w:name w:val="C607FD152BD849BE95023F5BC0FFD524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1">
    <w:name w:val="AD325847B4554B95998EAEDED967D0BD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2">
    <w:name w:val="FB141438DDE84E5994C5F2A1E7D2BDF3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3">
    <w:name w:val="96093E38F059455A802D9A65C67B4510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4">
    <w:name w:val="66DD974B76054B8BA751FDBB9A6BBFEB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5">
    <w:name w:val="511107165FAA496DB25473A57CBCF7AB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6">
    <w:name w:val="BB668EEA353C4387ACBCA86265322C95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7">
    <w:name w:val="D992178CD8624E098F17DFF381ABFCC8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8">
    <w:name w:val="F62510FE7AC84368B8A0FB58A96B529E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79">
    <w:name w:val="0CB03CC8D0F345DA9C157F9AC8CC6551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0">
    <w:name w:val="2CA74D8F97F84710A2FC20378E8A1977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1">
    <w:name w:val="B3889A1D6C6D49F6A5B3A64EA1D440E5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2">
    <w:name w:val="3EB3B1A547B244D086215B467DEF700E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3">
    <w:name w:val="3EB8E0E28FD04B56B6752D855184DBE5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4">
    <w:name w:val="53DFECFFA1F242DBB447EC1D1A235DBE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5">
    <w:name w:val="A2CA24BEF4A941BFA2D985D11B7F6E06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6">
    <w:name w:val="A196E19F716E4EE8BC4FC4ED4DF4E59E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7">
    <w:name w:val="FA0A3332EB4643399972A695AA12283C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8">
    <w:name w:val="188BA22C8E954D7680AC3CDF834A976F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89">
    <w:name w:val="E796ACA336C64FCABA1871D2EC8997E9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0">
    <w:name w:val="1CB64E3F420A44A18C09D570B42F8CA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1">
    <w:name w:val="C0B6F704588C4FC8B32C7FD97DC5CF7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2">
    <w:name w:val="3DD3DF92CD384553BF25C8450543D5CA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3">
    <w:name w:val="0C3D75C66B9449F48A93094F88933E17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4">
    <w:name w:val="FAB2C581C460425B8C6993C929C75B9A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5">
    <w:name w:val="7C7942928BCC49FD9571D742E06F6031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6">
    <w:name w:val="C607FD152BD849BE95023F5BC0FFD524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7">
    <w:name w:val="AD325847B4554B95998EAEDED967D0BD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8">
    <w:name w:val="FB141438DDE84E5994C5F2A1E7D2BDF3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899">
    <w:name w:val="96093E38F059455A802D9A65C67B4510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0">
    <w:name w:val="66DD974B76054B8BA751FDBB9A6BBFEB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1">
    <w:name w:val="511107165FAA496DB25473A57CBCF7AB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2">
    <w:name w:val="BB668EEA353C4387ACBCA86265322C95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3">
    <w:name w:val="D992178CD8624E098F17DFF381ABFCC8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4">
    <w:name w:val="F62510FE7AC84368B8A0FB58A96B529E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5">
    <w:name w:val="0CB03CC8D0F345DA9C157F9AC8CC6551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6">
    <w:name w:val="2CA74D8F97F84710A2FC20378E8A1977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7">
    <w:name w:val="B3889A1D6C6D49F6A5B3A64EA1D440E5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8">
    <w:name w:val="3EB3B1A547B244D086215B467DEF700E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09">
    <w:name w:val="3EB8E0E28FD04B56B6752D855184DBE5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0">
    <w:name w:val="53DFECFFA1F242DBB447EC1D1A235DBE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1">
    <w:name w:val="A2CA24BEF4A941BFA2D985D11B7F6E06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2">
    <w:name w:val="A196E19F716E4EE8BC4FC4ED4DF4E59E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3">
    <w:name w:val="FA0A3332EB4643399972A695AA12283C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4">
    <w:name w:val="188BA22C8E954D7680AC3CDF834A976F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5">
    <w:name w:val="E796ACA336C64FCABA1871D2EC8997E9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6">
    <w:name w:val="1CB64E3F420A44A18C09D570B42F8CA3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7">
    <w:name w:val="C0B6F704588C4FC8B32C7FD97DC5CF7C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8">
    <w:name w:val="3DD3DF92CD384553BF25C8450543D5CA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19">
    <w:name w:val="0C3D75C66B9449F48A93094F88933E17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0">
    <w:name w:val="FAB2C581C460425B8C6993C929C75B9A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1">
    <w:name w:val="7C7942928BCC49FD9571D742E06F6031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2">
    <w:name w:val="C607FD152BD849BE95023F5BC0FFD524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3">
    <w:name w:val="AD325847B4554B95998EAEDED967D0BD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4">
    <w:name w:val="FB141438DDE84E5994C5F2A1E7D2BDF3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5">
    <w:name w:val="96093E38F059455A802D9A65C67B4510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6">
    <w:name w:val="66DD974B76054B8BA751FDBB9A6BBFEB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7">
    <w:name w:val="511107165FAA496DB25473A57CBCF7AB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8">
    <w:name w:val="BB668EEA353C4387ACBCA86265322C95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29">
    <w:name w:val="D992178CD8624E098F17DFF381ABFCC8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0">
    <w:name w:val="F62510FE7AC84368B8A0FB58A96B529E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1">
    <w:name w:val="0CB03CC8D0F345DA9C157F9AC8CC6551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2">
    <w:name w:val="2CA74D8F97F84710A2FC20378E8A1977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3">
    <w:name w:val="B3889A1D6C6D49F6A5B3A64EA1D440E5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4">
    <w:name w:val="3EB3B1A547B244D086215B467DEF700E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5">
    <w:name w:val="3EB8E0E28FD04B56B6752D855184DBE5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6">
    <w:name w:val="53DFECFFA1F242DBB447EC1D1A235DBE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7">
    <w:name w:val="A2CA24BEF4A941BFA2D985D11B7F6E06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8">
    <w:name w:val="A196E19F716E4EE8BC4FC4ED4DF4E59E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39">
    <w:name w:val="FA0A3332EB4643399972A695AA12283C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40">
    <w:name w:val="188BA22C8E954D7680AC3CDF834A976F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41">
    <w:name w:val="E796ACA336C64FCABA1871D2EC8997E9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42">
    <w:name w:val="1CB64E3F420A44A18C09D570B42F8CA3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43">
    <w:name w:val="C0B6F704588C4FC8B32C7FD97DC5CF7C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44">
    <w:name w:val="C67B808E8FC943EEAED48D9C504E0CA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45">
    <w:name w:val="75F138310EE84358BC9AA583CE21EE5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46">
    <w:name w:val="BF505DCAFD17449280E54D73ADD26F7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47">
    <w:name w:val="E3014F6433AC45A79CEF608BABE49AB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48">
    <w:name w:val="6F590FC4C5CB4CDEB61DDCF9BBBBC6D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49">
    <w:name w:val="A7CCC780925E4BF3910DA74153FE2A7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0">
    <w:name w:val="B4E7A413930148AEA17BA4CB5D979A7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1">
    <w:name w:val="F31719DE49254205B7040DD092E7C6F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2">
    <w:name w:val="31C82FED9F17436C975CBADF5AB8C56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3">
    <w:name w:val="DEEF647F09494BC482B451CADA76B4D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4">
    <w:name w:val="BE0319F5B437456B94AB7AB975F733B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5">
    <w:name w:val="1CF9A4ED95D4445BA4FB492298556F3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6">
    <w:name w:val="ADCD34F0DFB74482BE8200370EC142F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7">
    <w:name w:val="11ECFA6B31404FDCB83213D21BAFBF1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8">
    <w:name w:val="F00A47A9606141FE982E400A73EC9B4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59">
    <w:name w:val="515CE24A737141619DEA6396047B25D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0">
    <w:name w:val="F56F73DA23A74E5DA73310C3A7EE2A1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1">
    <w:name w:val="6B34CBF5FC474A07B4E126CCD2D0880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2">
    <w:name w:val="FE7DD8BE606A4BF6A04AE468C76382D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3">
    <w:name w:val="BF20CB42F135482F88F3EEEF437AB8B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4">
    <w:name w:val="7B6DF555BAB5426C83E2F01F911ACE3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5">
    <w:name w:val="98B53CF1DAF94D35852352B7888A490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6">
    <w:name w:val="52B367FBE73F45D2A78ED08B271258C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7">
    <w:name w:val="05DCC34DB7A0497ABC29701F14CEBD5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8">
    <w:name w:val="0EA9DEE9592C4ECF974AC9F355F650F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69">
    <w:name w:val="670D45F0CE1C471FB5D11997EDB25E0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70">
    <w:name w:val="1FC8C9E09B8F4630A1E7FB7CC380D29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71">
    <w:name w:val="3DD3DF92CD384553BF25C8450543D5CA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72">
    <w:name w:val="0C3D75C66B9449F48A93094F88933E17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73">
    <w:name w:val="FAB2C581C460425B8C6993C929C75B9A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74">
    <w:name w:val="7C7942928BCC49FD9571D742E06F6031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75">
    <w:name w:val="C607FD152BD849BE95023F5BC0FFD524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76">
    <w:name w:val="AD325847B4554B95998EAEDED967D0BD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77">
    <w:name w:val="FB141438DDE84E5994C5F2A1E7D2BDF3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78">
    <w:name w:val="96093E38F059455A802D9A65C67B4510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79">
    <w:name w:val="66DD974B76054B8BA751FDBB9A6BBFEB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0">
    <w:name w:val="511107165FAA496DB25473A57CBCF7AB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1">
    <w:name w:val="BB668EEA353C4387ACBCA86265322C95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2">
    <w:name w:val="D992178CD8624E098F17DFF381ABFCC8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3">
    <w:name w:val="F62510FE7AC84368B8A0FB58A96B529E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4">
    <w:name w:val="0CB03CC8D0F345DA9C157F9AC8CC6551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5">
    <w:name w:val="2CA74D8F97F84710A2FC20378E8A1977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6">
    <w:name w:val="B3889A1D6C6D49F6A5B3A64EA1D440E5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7">
    <w:name w:val="3EB3B1A547B244D086215B467DEF700E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8">
    <w:name w:val="3EB8E0E28FD04B56B6752D855184DBE5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89">
    <w:name w:val="53DFECFFA1F242DBB447EC1D1A235DBE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90">
    <w:name w:val="A2CA24BEF4A941BFA2D985D11B7F6E06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91">
    <w:name w:val="A196E19F716E4EE8BC4FC4ED4DF4E59E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92">
    <w:name w:val="FA0A3332EB4643399972A695AA12283C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93">
    <w:name w:val="188BA22C8E954D7680AC3CDF834A976F1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94">
    <w:name w:val="E796ACA336C64FCABA1871D2EC8997E9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95">
    <w:name w:val="1CB64E3F420A44A18C09D570B42F8CA3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96">
    <w:name w:val="C0B6F704588C4FC8B32C7FD97DC5CF7C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997">
    <w:name w:val="FE96E787C04D429F8957AF0F203534F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98">
    <w:name w:val="F0E3AEC128294C8E8DABF40BC7423CA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999">
    <w:name w:val="7D4FBAB168A14E9E88C5AC63B7E2A3E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0">
    <w:name w:val="6C83595A78B147BFB18C6AE798E859F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1">
    <w:name w:val="BC214E1C53924CD9AFED6F96DAECFC7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2">
    <w:name w:val="A19B8A37A91240949280C6E919C3C70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3">
    <w:name w:val="F99CE8A804C44F18A82A3ED450C7005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4">
    <w:name w:val="40EBE055B0B14F72926C4288578C2A1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5">
    <w:name w:val="198FC574BBCA49398BDC7C510975363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6">
    <w:name w:val="3EE396A83E874B01A40E8CAE505E125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7">
    <w:name w:val="8031FE24E6CB4227A10D2ABF864957C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8">
    <w:name w:val="182381C751A6439DA43C18E70BF7E00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09">
    <w:name w:val="377D472ED8D54ADA8BBEAA54305D04C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0">
    <w:name w:val="80DA02986B04489E9CAE3DEAFD98416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1">
    <w:name w:val="C8290580B7DB40EAB6EEC90B57D64D6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2">
    <w:name w:val="B9D166D727884460B4CFC5B96BE2258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3">
    <w:name w:val="6E9DC92893FF4F8BA66EBB7C5552006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4">
    <w:name w:val="1A13D1BF7D3D4A8D99605AF5C1D7997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5">
    <w:name w:val="FE91401435284B9A8E67FF7398CB140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6">
    <w:name w:val="0242DFFDDE93454BBCE6087057EE3A2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7">
    <w:name w:val="DF5DC9D723C0448AB11FE55BA2D34D5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8">
    <w:name w:val="202E1DFE3A1845C2837956FF9D813D9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19">
    <w:name w:val="10453BD781FF464194808E4D892BC64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20">
    <w:name w:val="C31C79F71D9249A79987B399CF2E693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21">
    <w:name w:val="1276E79F3FF94879A90CA399E02933B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22">
    <w:name w:val="86247F853ECA42B9AEADAFCFDC35C80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23">
    <w:name w:val="138C5F7F609D4978B50C164D1F6D9A3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24">
    <w:name w:val="FE96E787C04D429F8957AF0F203534F6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25">
    <w:name w:val="F0E3AEC128294C8E8DABF40BC7423CAA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26">
    <w:name w:val="7D4FBAB168A14E9E88C5AC63B7E2A3E9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27">
    <w:name w:val="6C83595A78B147BFB18C6AE798E859F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28">
    <w:name w:val="BC214E1C53924CD9AFED6F96DAECFC7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29">
    <w:name w:val="A19B8A37A91240949280C6E919C3C70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0">
    <w:name w:val="40EBE055B0B14F72926C4288578C2A1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1">
    <w:name w:val="198FC574BBCA49398BDC7C510975363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2">
    <w:name w:val="3EE396A83E874B01A40E8CAE505E125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3">
    <w:name w:val="8031FE24E6CB4227A10D2ABF864957C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4">
    <w:name w:val="182381C751A6439DA43C18E70BF7E00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5">
    <w:name w:val="377D472ED8D54ADA8BBEAA54305D04C8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6">
    <w:name w:val="80DA02986B04489E9CAE3DEAFD98416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7">
    <w:name w:val="C8290580B7DB40EAB6EEC90B57D64D6A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8">
    <w:name w:val="B9D166D727884460B4CFC5B96BE2258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39">
    <w:name w:val="6E9DC92893FF4F8BA66EBB7C5552006E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0">
    <w:name w:val="1A13D1BF7D3D4A8D99605AF5C1D7997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1">
    <w:name w:val="FE91401435284B9A8E67FF7398CB140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2">
    <w:name w:val="0242DFFDDE93454BBCE6087057EE3A2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3">
    <w:name w:val="DF5DC9D723C0448AB11FE55BA2D34D5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4">
    <w:name w:val="202E1DFE3A1845C2837956FF9D813D9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5">
    <w:name w:val="10453BD781FF464194808E4D892BC64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6">
    <w:name w:val="C31C79F71D9249A79987B399CF2E693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7">
    <w:name w:val="1276E79F3FF94879A90CA399E02933B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8">
    <w:name w:val="86247F853ECA42B9AEADAFCFDC35C80B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49">
    <w:name w:val="138C5F7F609D4978B50C164D1F6D9A3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0">
    <w:name w:val="FE96E787C04D429F8957AF0F203534F6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1">
    <w:name w:val="F0E3AEC128294C8E8DABF40BC7423CAA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2">
    <w:name w:val="7D4FBAB168A14E9E88C5AC63B7E2A3E9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3">
    <w:name w:val="6C83595A78B147BFB18C6AE798E859F0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4">
    <w:name w:val="BC214E1C53924CD9AFED6F96DAECFC7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5">
    <w:name w:val="A19B8A37A91240949280C6E919C3C70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6">
    <w:name w:val="40EBE055B0B14F72926C4288578C2A1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7">
    <w:name w:val="198FC574BBCA49398BDC7C510975363C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8">
    <w:name w:val="3EE396A83E874B01A40E8CAE505E1257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59">
    <w:name w:val="8031FE24E6CB4227A10D2ABF864957CD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0">
    <w:name w:val="182381C751A6439DA43C18E70BF7E00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1">
    <w:name w:val="377D472ED8D54ADA8BBEAA54305D04C8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2">
    <w:name w:val="80DA02986B04489E9CAE3DEAFD98416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3">
    <w:name w:val="C8290580B7DB40EAB6EEC90B57D64D6A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4">
    <w:name w:val="B9D166D727884460B4CFC5B96BE2258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5">
    <w:name w:val="6E9DC92893FF4F8BA66EBB7C5552006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6">
    <w:name w:val="1A13D1BF7D3D4A8D99605AF5C1D79976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7">
    <w:name w:val="FE91401435284B9A8E67FF7398CB1407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8">
    <w:name w:val="0242DFFDDE93454BBCE6087057EE3A2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69">
    <w:name w:val="DF5DC9D723C0448AB11FE55BA2D34D5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70">
    <w:name w:val="202E1DFE3A1845C2837956FF9D813D9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71">
    <w:name w:val="10453BD781FF464194808E4D892BC64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72">
    <w:name w:val="C31C79F71D9249A79987B399CF2E693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73">
    <w:name w:val="1276E79F3FF94879A90CA399E02933B9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74">
    <w:name w:val="86247F853ECA42B9AEADAFCFDC35C80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75">
    <w:name w:val="138C5F7F609D4978B50C164D1F6D9A3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076">
    <w:name w:val="5B562C2598DB431180F141A7012FB54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77">
    <w:name w:val="FBCF2113DD5A4969ADAD941B63F89B4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78">
    <w:name w:val="0676D3ADD67E4AC1BB3BFA90DF96946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79">
    <w:name w:val="13E54D2D36C14BE39BF6DB5A98202A5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0">
    <w:name w:val="1174382A96614FE6A19B2AB75594137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1">
    <w:name w:val="803FC1E692444B42BCE4E75B7151F7C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2">
    <w:name w:val="2CC690080FB349A6B90251266C01518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3">
    <w:name w:val="C8854EA239614FAD8A85C4FC4521E9B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4">
    <w:name w:val="8377760D86324C47B788A0E4E8D6880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5">
    <w:name w:val="649418AB0F1D4A38AEE2F2D602A2BC8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6">
    <w:name w:val="65E10C6FBDD844DBA9BA3062BF85812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7">
    <w:name w:val="4564CE62A3864187966CCA7E38E4355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8">
    <w:name w:val="93EC1C091E8E49B487D151BF3EC2B58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89">
    <w:name w:val="21EAFE74181D4773ADA93B6474AB09E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0">
    <w:name w:val="159F2A45C3B74984998F6E300183474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1">
    <w:name w:val="F6335A4533714F49874745B814F980B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2">
    <w:name w:val="925FA122DB1B43F99DE200F49E75838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3">
    <w:name w:val="503C9DB2C6A14352B5B9C56DFC7F02C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4">
    <w:name w:val="A908C9ED87A64F1F913E863DD8B1AA5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5">
    <w:name w:val="3C0E762FBD3545B7A6CAB3B5AE63B64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6">
    <w:name w:val="407FC4A25D134EF3A50203E58678F09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7">
    <w:name w:val="3A81C71599CB4DD080A405D13D85450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8">
    <w:name w:val="42269FA5D46C44EC81E8D38D07793DE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099">
    <w:name w:val="5D8F67C998F44391B024BF5C6C3E17B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00">
    <w:name w:val="47A0475E4745481788D4CA7F2F20653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01">
    <w:name w:val="30FFDF3F6A404FE49D349366A06C005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02">
    <w:name w:val="5F85BE2E563444FEA87C0344F0813DF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03">
    <w:name w:val="5B562C2598DB431180F141A7012FB549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04">
    <w:name w:val="FBCF2113DD5A4969ADAD941B63F89B4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05">
    <w:name w:val="0676D3ADD67E4AC1BB3BFA90DF96946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06">
    <w:name w:val="13E54D2D36C14BE39BF6DB5A98202A5F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07">
    <w:name w:val="1174382A96614FE6A19B2AB755941379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08">
    <w:name w:val="803FC1E692444B42BCE4E75B7151F7C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09">
    <w:name w:val="C8854EA239614FAD8A85C4FC4521E9B9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0">
    <w:name w:val="8377760D86324C47B788A0E4E8D6880F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1">
    <w:name w:val="649418AB0F1D4A38AEE2F2D602A2BC8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2">
    <w:name w:val="65E10C6FBDD844DBA9BA3062BF85812C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3">
    <w:name w:val="4564CE62A3864187966CCA7E38E4355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4">
    <w:name w:val="93EC1C091E8E49B487D151BF3EC2B58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5">
    <w:name w:val="21EAFE74181D4773ADA93B6474AB09E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6">
    <w:name w:val="159F2A45C3B74984998F6E300183474B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7">
    <w:name w:val="F6335A4533714F49874745B814F980B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8">
    <w:name w:val="925FA122DB1B43F99DE200F49E75838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19">
    <w:name w:val="503C9DB2C6A14352B5B9C56DFC7F02C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0">
    <w:name w:val="A908C9ED87A64F1F913E863DD8B1AA5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1">
    <w:name w:val="3C0E762FBD3545B7A6CAB3B5AE63B64D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2">
    <w:name w:val="407FC4A25D134EF3A50203E58678F09E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3">
    <w:name w:val="3A81C71599CB4DD080A405D13D85450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4">
    <w:name w:val="42269FA5D46C44EC81E8D38D07793DE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5">
    <w:name w:val="5D8F67C998F44391B024BF5C6C3E17B0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6">
    <w:name w:val="47A0475E4745481788D4CA7F2F206539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7">
    <w:name w:val="30FFDF3F6A404FE49D349366A06C005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8">
    <w:name w:val="5F85BE2E563444FEA87C0344F0813DF0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29">
    <w:name w:val="E1C2485B90FE4EF48A76B616380DD8B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0">
    <w:name w:val="C4CE15D37FBE4DDBA1C0BCC6F0A5B4C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1">
    <w:name w:val="F574EB5B1AEC4185A9BF2D2617FD813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2">
    <w:name w:val="ED289B1CE92A46568E7649AA6646E1C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3">
    <w:name w:val="50CC75AFB8B3416793F2B430C346E2C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4">
    <w:name w:val="78CAFA3A423F42658D289A24139EC16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5">
    <w:name w:val="629AA42155E048BCB771660481FBF81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6">
    <w:name w:val="5D6588B2C11340C1A7F6CB830CD8849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7">
    <w:name w:val="F404B151AADA4ACB830ACC08174721C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8">
    <w:name w:val="C4C7E49B00474122853F02E25A2CD7E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39">
    <w:name w:val="3090A3CAFDFC4BED9DA5806570B2567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0">
    <w:name w:val="2D21B5FD282F4A278B7D2DDB68C0F29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1">
    <w:name w:val="E89A858CF30341C3A784E31BBD2907C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2">
    <w:name w:val="1D3C2D88FE72443B96A2EB8BCE56297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3">
    <w:name w:val="AFBBC6CB00164325A68D2AE5FABC55A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4">
    <w:name w:val="D20F8FEFB0C4406EB98A1B7DED081AC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5">
    <w:name w:val="71FECA8FA06B4CDF8578B102AF24E31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6">
    <w:name w:val="897B7F13D9FA402FAE4D0DB8556A1DF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7">
    <w:name w:val="9ECE0ACAA70A469AA3ADA927104FDF8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8">
    <w:name w:val="28FB117A46044074BC454318066D0A8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49">
    <w:name w:val="3B7E850F2B8E4B3B9C80F42C768C9B7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0">
    <w:name w:val="4016AAB2AC63437E9BFEB0DBD49896D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1">
    <w:name w:val="E57645501C8E49BC92BD9A4B451E860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2">
    <w:name w:val="EFF2521EF35C47A99146581501A0A51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3">
    <w:name w:val="DA7758893AA745539BEE85E94C590D3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4">
    <w:name w:val="C3B101F4149942DDAA06BE25DB8E2DD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5">
    <w:name w:val="F518F72C52034A7785A54B5CFB9501F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6">
    <w:name w:val="461F73DC12254412A5E9D739FFC723F4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7">
    <w:name w:val="0F07394BC7584242A702AAEF471F96D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8">
    <w:name w:val="D3DBF6B01D454CD9854E0F72AE54136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59">
    <w:name w:val="287919B2D88845D1AA21D0A461E64EA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60">
    <w:name w:val="8A375D67A1454E6B87CE2595B981A52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61">
    <w:name w:val="14A2A14A55F2479B9B037707D188CA2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62">
    <w:name w:val="E1C2485B90FE4EF48A76B616380DD8B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63">
    <w:name w:val="C4CE15D37FBE4DDBA1C0BCC6F0A5B4C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64">
    <w:name w:val="F574EB5B1AEC4185A9BF2D2617FD813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65">
    <w:name w:val="ED289B1CE92A46568E7649AA6646E1C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66">
    <w:name w:val="50CC75AFB8B3416793F2B430C346E2C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67">
    <w:name w:val="78CAFA3A423F42658D289A24139EC16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68">
    <w:name w:val="5D6588B2C11340C1A7F6CB830CD8849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69">
    <w:name w:val="F404B151AADA4ACB830ACC08174721C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0">
    <w:name w:val="C4C7E49B00474122853F02E25A2CD7E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1">
    <w:name w:val="3090A3CAFDFC4BED9DA5806570B2567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2">
    <w:name w:val="2D21B5FD282F4A278B7D2DDB68C0F29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3">
    <w:name w:val="E89A858CF30341C3A784E31BBD2907C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4">
    <w:name w:val="1D3C2D88FE72443B96A2EB8BCE56297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5">
    <w:name w:val="AFBBC6CB00164325A68D2AE5FABC55A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6">
    <w:name w:val="D20F8FEFB0C4406EB98A1B7DED081AC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7">
    <w:name w:val="71FECA8FA06B4CDF8578B102AF24E31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8">
    <w:name w:val="897B7F13D9FA402FAE4D0DB8556A1DF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79">
    <w:name w:val="9ECE0ACAA70A469AA3ADA927104FDF8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0">
    <w:name w:val="28FB117A46044074BC454318066D0A8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1">
    <w:name w:val="3B7E850F2B8E4B3B9C80F42C768C9B7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2">
    <w:name w:val="4016AAB2AC63437E9BFEB0DBD49896D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3">
    <w:name w:val="E57645501C8E49BC92BD9A4B451E860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4">
    <w:name w:val="EFF2521EF35C47A99146581501A0A51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5">
    <w:name w:val="461F73DC12254412A5E9D739FFC723F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6">
    <w:name w:val="0F07394BC7584242A702AAEF471F96D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7">
    <w:name w:val="D3DBF6B01D454CD9854E0F72AE54136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8">
    <w:name w:val="287919B2D88845D1AA21D0A461E64EA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89">
    <w:name w:val="8A375D67A1454E6B87CE2595B981A52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90">
    <w:name w:val="14A2A14A55F2479B9B037707D188CA2C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91">
    <w:name w:val="DA7758893AA745539BEE85E94C590D3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92">
    <w:name w:val="C3B101F4149942DDAA06BE25DB8E2DD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93">
    <w:name w:val="F518F72C52034A7785A54B5CFB9501F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194">
    <w:name w:val="A51C0842FE554E678761FF2CA6E06B5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95">
    <w:name w:val="14362CCBCCAC4410A2346DA42643E5C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96">
    <w:name w:val="A733D4073E154AEC865F0FBF454AC25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97">
    <w:name w:val="5DCD84F3D90B4C4985994C48E3D5182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98">
    <w:name w:val="17D14747E37647A794A5B175F68D66CE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199">
    <w:name w:val="C8616C19EF3B4AB3A41ED99239B2C92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0">
    <w:name w:val="CF875CA24BED43A2BA83F75975D29FB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1">
    <w:name w:val="2CC98F365A944DCAA2AEF1054FE01DE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2">
    <w:name w:val="19415730C1B84DB1976C75EE7529121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3">
    <w:name w:val="7283A8EF263346BEB7B064703991743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4">
    <w:name w:val="EE8B588509B841A6BD144189B4C8984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5">
    <w:name w:val="DAE5C2E0CC984345861B0F94F71F161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6">
    <w:name w:val="BFA48FA91C2E43128E1D92C8558E579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7">
    <w:name w:val="BF3F524467E94BE5BB0AAFB1E55458E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8">
    <w:name w:val="C726CB5967EF4890ADD688884B24F301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09">
    <w:name w:val="9D1DD19DE58C47E8A34C7EC586B4AA8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0">
    <w:name w:val="F8CEB5B8A0674612B3CC40507F900B2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1">
    <w:name w:val="6207FEA6182C46A2AAFFFE13C51F6E7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2">
    <w:name w:val="BDBF7B58C7F64A41878FC5023DEDE66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3">
    <w:name w:val="2048B9F663FC434CB9FEB1A6F2A7FBA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4">
    <w:name w:val="D5902122190341E58840F3CEEA108C3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5">
    <w:name w:val="3766C0A9F93945E3B1B3EBE9F1BF610C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6">
    <w:name w:val="9350560EFE5D46BB817E3A4C2C0EA39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7">
    <w:name w:val="108527B1C23F449EAC44A056DCAD75E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8">
    <w:name w:val="D5FACC9E3FEF4A9C9FB96BC827061DD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19">
    <w:name w:val="E65305D30CDA467BBEF28B661FBBCB6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20">
    <w:name w:val="BC9A5ACB274F432CB66994413514C76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21">
    <w:name w:val="5C9D075EB62E4039B9414D413B84315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22">
    <w:name w:val="126576562BB945D9B0A4DE920997E53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23">
    <w:name w:val="DCD6CE60F7564760807564C7D70AFD5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24">
    <w:name w:val="2D2CB608966B4BAF97E9497374913BF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25">
    <w:name w:val="93FB6BC92CC5486A919AD8CF64BCA86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26">
    <w:name w:val="7F1F82C3C8D242B6BF5B3AEAF1499EF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27">
    <w:name w:val="A51C0842FE554E678761FF2CA6E06B5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28">
    <w:name w:val="14362CCBCCAC4410A2346DA42643E5C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29">
    <w:name w:val="A733D4073E154AEC865F0FBF454AC25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0">
    <w:name w:val="5DCD84F3D90B4C4985994C48E3D5182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1">
    <w:name w:val="17D14747E37647A794A5B175F68D66C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2">
    <w:name w:val="C8616C19EF3B4AB3A41ED99239B2C92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3">
    <w:name w:val="2CC98F365A944DCAA2AEF1054FE01DE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4">
    <w:name w:val="19415730C1B84DB1976C75EE7529121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5">
    <w:name w:val="7283A8EF263346BEB7B064703991743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6">
    <w:name w:val="EE8B588509B841A6BD144189B4C8984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7">
    <w:name w:val="DAE5C2E0CC984345861B0F94F71F161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8">
    <w:name w:val="BFA48FA91C2E43128E1D92C8558E579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39">
    <w:name w:val="BF3F524467E94BE5BB0AAFB1E55458E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0">
    <w:name w:val="C726CB5967EF4890ADD688884B24F30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1">
    <w:name w:val="9D1DD19DE58C47E8A34C7EC586B4AA8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2">
    <w:name w:val="F8CEB5B8A0674612B3CC40507F900B2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3">
    <w:name w:val="6207FEA6182C46A2AAFFFE13C51F6E7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4">
    <w:name w:val="BDBF7B58C7F64A41878FC5023DEDE66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5">
    <w:name w:val="2048B9F663FC434CB9FEB1A6F2A7FBA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6">
    <w:name w:val="D5902122190341E58840F3CEEA108C3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7">
    <w:name w:val="3766C0A9F93945E3B1B3EBE9F1BF610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8">
    <w:name w:val="9350560EFE5D46BB817E3A4C2C0EA39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49">
    <w:name w:val="108527B1C23F449EAC44A056DCAD75E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0">
    <w:name w:val="D5FACC9E3FEF4A9C9FB96BC827061DD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1">
    <w:name w:val="E65305D30CDA467BBEF28B661FBBCB6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2">
    <w:name w:val="BC9A5ACB274F432CB66994413514C76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3">
    <w:name w:val="5C9D075EB62E4039B9414D413B843157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4">
    <w:name w:val="126576562BB945D9B0A4DE920997E53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5">
    <w:name w:val="DCD6CE60F7564760807564C7D70AFD54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6">
    <w:name w:val="2D2CB608966B4BAF97E9497374913BF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7">
    <w:name w:val="93FB6BC92CC5486A919AD8CF64BCA86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8">
    <w:name w:val="7F1F82C3C8D242B6BF5B3AEAF1499EF6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59">
    <w:name w:val="0D8B0218A0174A9A928E7932860D03E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0">
    <w:name w:val="342FB118C64C48389C5C9242040CA55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1">
    <w:name w:val="FC3D4A591923459FA9025915E6DA589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2">
    <w:name w:val="51ED1FDE6F5542AB820DE5AA3921223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3">
    <w:name w:val="9C05BC2E340D46149585A569A09A247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4">
    <w:name w:val="615F023E13A04DBD998856B329965E3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5">
    <w:name w:val="7EB7CFDD374D4698AAB0B968E4BCF09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6">
    <w:name w:val="0FAA93C714084375A6A9BBE36782C5D3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7">
    <w:name w:val="3A15F6B3C76E453BA4C915A36A10A057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8">
    <w:name w:val="359F0508D5B3451294E45B848E998F8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69">
    <w:name w:val="26FD8F88C6E8417C8BF3291E8BC2E89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0">
    <w:name w:val="DDF7392886BF4FAEA30A1E9C43C0F63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1">
    <w:name w:val="E56507B7EA554B4AB971C61AE175874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2">
    <w:name w:val="3DD04ACAB9444A85A3CF63D7EB98746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3">
    <w:name w:val="89950A0201FE433CA251A7E7747E37A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4">
    <w:name w:val="62A5E9900D554698985943C68177E969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5">
    <w:name w:val="A56B4EF37DDA4F31BA833F4852AD54E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6">
    <w:name w:val="8FF1BFA83E204E519D6C7DF8D4089DE6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7">
    <w:name w:val="245878E0F5CC4A04B196E3082B60380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8">
    <w:name w:val="359A6AC63D104B82A0ACB53EC272C1A8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79">
    <w:name w:val="D4D74DB4714D4792AAA904167DC8358A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0">
    <w:name w:val="94619AC6D33A4D3F9F3631CC496F3022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1">
    <w:name w:val="1BCFD06EA6734207A366B8A0F64BE6ED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2">
    <w:name w:val="92FF8BD4EE8A44C19A40D40A455DEDB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3">
    <w:name w:val="87FE0202A37D4EC580B18EFA2EC00DA0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4">
    <w:name w:val="06604C6D2F424E03B535E86FFFE1B78B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5">
    <w:name w:val="99AD65E4F4E147C3A7BEB18E681ED6A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6">
    <w:name w:val="8759B940B1BE4E43B8376602AD81C20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7">
    <w:name w:val="DDA1CD850D944B05860D49DC8E25755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8">
    <w:name w:val="6471114CD8A74565928845AA6E15E16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89">
    <w:name w:val="189A54C852F14B60A78D0E79288AB32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90">
    <w:name w:val="1BE05EAE64E54ECCB049B9B6B176C8AF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91">
    <w:name w:val="42E87DA323F14BACB53B86EFC5D1F44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92">
    <w:name w:val="4B6E0BA495B04C85B7AE750214DBE90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93">
    <w:name w:val="6A1AE42FA83C421896DE64262A6484D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94">
    <w:name w:val="BF9D81626A134E73818633A77037A4F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95">
    <w:name w:val="F77A650820AB47BAA79D85F1BC0F056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96">
    <w:name w:val="1BF520DF61534EB3BC54C9CE107E26E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97">
    <w:name w:val="DC09ED26908F4050B813AFBC84D7364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298">
    <w:name w:val="51ED1FDE6F5542AB820DE5AA3921223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299">
    <w:name w:val="9C05BC2E340D46149585A569A09A247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0">
    <w:name w:val="615F023E13A04DBD998856B329965E3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1">
    <w:name w:val="7EB7CFDD374D4698AAB0B968E4BCF09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2">
    <w:name w:val="0FAA93C714084375A6A9BBE36782C5D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3">
    <w:name w:val="3A15F6B3C76E453BA4C915A36A10A05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4">
    <w:name w:val="26FD8F88C6E8417C8BF3291E8BC2E89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5">
    <w:name w:val="DDF7392886BF4FAEA30A1E9C43C0F63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6">
    <w:name w:val="E56507B7EA554B4AB971C61AE175874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7">
    <w:name w:val="3DD04ACAB9444A85A3CF63D7EB98746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8">
    <w:name w:val="89950A0201FE433CA251A7E7747E37A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09">
    <w:name w:val="62A5E9900D554698985943C68177E96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0">
    <w:name w:val="A56B4EF37DDA4F31BA833F4852AD54E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1">
    <w:name w:val="8FF1BFA83E204E519D6C7DF8D4089DE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2">
    <w:name w:val="245878E0F5CC4A04B196E3082B60380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3">
    <w:name w:val="359A6AC63D104B82A0ACB53EC272C1A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4">
    <w:name w:val="D4D74DB4714D4792AAA904167DC8358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5">
    <w:name w:val="94619AC6D33A4D3F9F3631CC496F302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6">
    <w:name w:val="1BCFD06EA6734207A366B8A0F64BE6E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7">
    <w:name w:val="92FF8BD4EE8A44C19A40D40A455DEDB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8">
    <w:name w:val="87FE0202A37D4EC580B18EFA2EC00DA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19">
    <w:name w:val="06604C6D2F424E03B535E86FFFE1B78B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0">
    <w:name w:val="99AD65E4F4E147C3A7BEB18E681ED6A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1">
    <w:name w:val="8759B940B1BE4E43B8376602AD81C20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2">
    <w:name w:val="DDA1CD850D944B05860D49DC8E25755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3">
    <w:name w:val="6471114CD8A74565928845AA6E15E16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4">
    <w:name w:val="189A54C852F14B60A78D0E79288AB32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5">
    <w:name w:val="1BE05EAE64E54ECCB049B9B6B176C8A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6">
    <w:name w:val="42E87DA323F14BACB53B86EFC5D1F44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7">
    <w:name w:val="4B6E0BA495B04C85B7AE750214DBE90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8">
    <w:name w:val="6A1AE42FA83C421896DE64262A6484D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29">
    <w:name w:val="BF9D81626A134E73818633A77037A4F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0">
    <w:name w:val="F77A650820AB47BAA79D85F1BC0F056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1">
    <w:name w:val="1BF520DF61534EB3BC54C9CE107E26E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2">
    <w:name w:val="DC09ED26908F4050B813AFBC84D7364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3">
    <w:name w:val="51ED1FDE6F5542AB820DE5AA3921223A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4">
    <w:name w:val="9C05BC2E340D46149585A569A09A247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5">
    <w:name w:val="615F023E13A04DBD998856B329965E3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6">
    <w:name w:val="7EB7CFDD374D4698AAB0B968E4BCF09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7">
    <w:name w:val="0FAA93C714084375A6A9BBE36782C5D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8">
    <w:name w:val="3A15F6B3C76E453BA4C915A36A10A057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39">
    <w:name w:val="26FD8F88C6E8417C8BF3291E8BC2E890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0">
    <w:name w:val="DDF7392886BF4FAEA30A1E9C43C0F63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1">
    <w:name w:val="E56507B7EA554B4AB971C61AE175874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2">
    <w:name w:val="3DD04ACAB9444A85A3CF63D7EB987465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3">
    <w:name w:val="89950A0201FE433CA251A7E7747E37A0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4">
    <w:name w:val="62A5E9900D554698985943C68177E969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5">
    <w:name w:val="A56B4EF37DDA4F31BA833F4852AD54E0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6">
    <w:name w:val="8FF1BFA83E204E519D6C7DF8D4089DE6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7">
    <w:name w:val="245878E0F5CC4A04B196E3082B60380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8">
    <w:name w:val="359A6AC63D104B82A0ACB53EC272C1A8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9">
    <w:name w:val="D4D74DB4714D4792AAA904167DC8358A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0">
    <w:name w:val="94619AC6D33A4D3F9F3631CC496F302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1">
    <w:name w:val="1BCFD06EA6734207A366B8A0F64BE6E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2">
    <w:name w:val="92FF8BD4EE8A44C19A40D40A455DEDB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3">
    <w:name w:val="87FE0202A37D4EC580B18EFA2EC00DA0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4">
    <w:name w:val="06604C6D2F424E03B535E86FFFE1B78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5">
    <w:name w:val="99AD65E4F4E147C3A7BEB18E681ED6A9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6">
    <w:name w:val="8759B940B1BE4E43B8376602AD81C20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7">
    <w:name w:val="DDA1CD850D944B05860D49DC8E25755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8">
    <w:name w:val="6471114CD8A74565928845AA6E15E16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59">
    <w:name w:val="189A54C852F14B60A78D0E79288AB328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0">
    <w:name w:val="1BE05EAE64E54ECCB049B9B6B176C8AF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1">
    <w:name w:val="42E87DA323F14BACB53B86EFC5D1F447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2">
    <w:name w:val="4B6E0BA495B04C85B7AE750214DBE906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3">
    <w:name w:val="6A1AE42FA83C421896DE64262A6484D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4">
    <w:name w:val="BF9D81626A134E73818633A77037A4F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5">
    <w:name w:val="F77A650820AB47BAA79D85F1BC0F056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6">
    <w:name w:val="1BF520DF61534EB3BC54C9CE107E26EF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7">
    <w:name w:val="DC09ED26908F4050B813AFBC84D73649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8">
    <w:name w:val="51ED1FDE6F5542AB820DE5AA3921223A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69">
    <w:name w:val="9C05BC2E340D46149585A569A09A247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0">
    <w:name w:val="615F023E13A04DBD998856B329965E3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1">
    <w:name w:val="7EB7CFDD374D4698AAB0B968E4BCF09B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2">
    <w:name w:val="0FAA93C714084375A6A9BBE36782C5D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3">
    <w:name w:val="3A15F6B3C76E453BA4C915A36A10A057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4">
    <w:name w:val="26FD8F88C6E8417C8BF3291E8BC2E890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5">
    <w:name w:val="DDF7392886BF4FAEA30A1E9C43C0F63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6">
    <w:name w:val="E56507B7EA554B4AB971C61AE175874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7">
    <w:name w:val="3DD04ACAB9444A85A3CF63D7EB98746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8">
    <w:name w:val="89950A0201FE433CA251A7E7747E37A0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79">
    <w:name w:val="62A5E9900D554698985943C68177E969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0">
    <w:name w:val="A56B4EF37DDA4F31BA833F4852AD54E0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1">
    <w:name w:val="8FF1BFA83E204E519D6C7DF8D4089DE6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2">
    <w:name w:val="245878E0F5CC4A04B196E3082B60380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3">
    <w:name w:val="359A6AC63D104B82A0ACB53EC272C1A8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4">
    <w:name w:val="D4D74DB4714D4792AAA904167DC8358A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5">
    <w:name w:val="94619AC6D33A4D3F9F3631CC496F302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6">
    <w:name w:val="1BCFD06EA6734207A366B8A0F64BE6ED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7">
    <w:name w:val="92FF8BD4EE8A44C19A40D40A455DEDBB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8">
    <w:name w:val="87FE0202A37D4EC580B18EFA2EC00DA0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89">
    <w:name w:val="06604C6D2F424E03B535E86FFFE1B78B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0">
    <w:name w:val="99AD65E4F4E147C3A7BEB18E681ED6A9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1">
    <w:name w:val="8759B940B1BE4E43B8376602AD81C20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2">
    <w:name w:val="DDA1CD850D944B05860D49DC8E25755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3">
    <w:name w:val="6471114CD8A74565928845AA6E15E16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4">
    <w:name w:val="189A54C852F14B60A78D0E79288AB328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5">
    <w:name w:val="1BE05EAE64E54ECCB049B9B6B176C8AF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6">
    <w:name w:val="42E87DA323F14BACB53B86EFC5D1F447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7">
    <w:name w:val="4B6E0BA495B04C85B7AE750214DBE906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8">
    <w:name w:val="6A1AE42FA83C421896DE64262A6484D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99">
    <w:name w:val="BF9D81626A134E73818633A77037A4F4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0">
    <w:name w:val="F77A650820AB47BAA79D85F1BC0F056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1">
    <w:name w:val="1BF520DF61534EB3BC54C9CE107E26EF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2">
    <w:name w:val="436EEDDAAABF49E3989679B26C9BAD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3">
    <w:name w:val="51ED1FDE6F5542AB820DE5AA3921223A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4">
    <w:name w:val="9C05BC2E340D46149585A569A09A247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5">
    <w:name w:val="615F023E13A04DBD998856B329965E3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6">
    <w:name w:val="7EB7CFDD374D4698AAB0B968E4BCF09B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7">
    <w:name w:val="0FAA93C714084375A6A9BBE36782C5D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8">
    <w:name w:val="3A15F6B3C76E453BA4C915A36A10A057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09">
    <w:name w:val="26FD8F88C6E8417C8BF3291E8BC2E890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0">
    <w:name w:val="DDF7392886BF4FAEA30A1E9C43C0F63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1">
    <w:name w:val="E56507B7EA554B4AB971C61AE175874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2">
    <w:name w:val="3DD04ACAB9444A85A3CF63D7EB98746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3">
    <w:name w:val="89950A0201FE433CA251A7E7747E37A0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4">
    <w:name w:val="62A5E9900D554698985943C68177E969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5">
    <w:name w:val="A56B4EF37DDA4F31BA833F4852AD54E0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6">
    <w:name w:val="8FF1BFA83E204E519D6C7DF8D4089DE6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7">
    <w:name w:val="245878E0F5CC4A04B196E3082B60380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8">
    <w:name w:val="359A6AC63D104B82A0ACB53EC272C1A8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19">
    <w:name w:val="D4D74DB4714D4792AAA904167DC8358A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0">
    <w:name w:val="94619AC6D33A4D3F9F3631CC496F302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1">
    <w:name w:val="1BCFD06EA6734207A366B8A0F64BE6E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2">
    <w:name w:val="92FF8BD4EE8A44C19A40D40A455DEDBB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3">
    <w:name w:val="87FE0202A37D4EC580B18EFA2EC00DA0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4">
    <w:name w:val="06604C6D2F424E03B535E86FFFE1B78B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5">
    <w:name w:val="99AD65E4F4E147C3A7BEB18E681ED6A9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6">
    <w:name w:val="8759B940B1BE4E43B8376602AD81C20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7">
    <w:name w:val="DDA1CD850D944B05860D49DC8E25755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8">
    <w:name w:val="6471114CD8A74565928845AA6E15E16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29">
    <w:name w:val="189A54C852F14B60A78D0E79288AB328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0">
    <w:name w:val="1BE05EAE64E54ECCB049B9B6B176C8AF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1">
    <w:name w:val="42E87DA323F14BACB53B86EFC5D1F447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2">
    <w:name w:val="4B6E0BA495B04C85B7AE750214DBE906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3">
    <w:name w:val="6A1AE42FA83C421896DE64262A6484D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4">
    <w:name w:val="BF9D81626A134E73818633A77037A4F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5">
    <w:name w:val="F77A650820AB47BAA79D85F1BC0F056E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6">
    <w:name w:val="1BF520DF61534EB3BC54C9CE107E26EF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7">
    <w:name w:val="436EEDDAAABF49E3989679B26C9BAD4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8">
    <w:name w:val="51ED1FDE6F5542AB820DE5AA3921223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39">
    <w:name w:val="9C05BC2E340D46149585A569A09A2475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0">
    <w:name w:val="615F023E13A04DBD998856B329965E3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1">
    <w:name w:val="7EB7CFDD374D4698AAB0B968E4BCF09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2">
    <w:name w:val="0FAA93C714084375A6A9BBE36782C5D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3">
    <w:name w:val="3A15F6B3C76E453BA4C915A36A10A057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4">
    <w:name w:val="26FD8F88C6E8417C8BF3291E8BC2E890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5">
    <w:name w:val="DDF7392886BF4FAEA30A1E9C43C0F63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6">
    <w:name w:val="E56507B7EA554B4AB971C61AE1758745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7">
    <w:name w:val="3DD04ACAB9444A85A3CF63D7EB987465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8">
    <w:name w:val="89950A0201FE433CA251A7E7747E37A0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49">
    <w:name w:val="62A5E9900D554698985943C68177E969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0">
    <w:name w:val="A56B4EF37DDA4F31BA833F4852AD54E0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1">
    <w:name w:val="8FF1BFA83E204E519D6C7DF8D4089DE6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2">
    <w:name w:val="245878E0F5CC4A04B196E3082B603805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3">
    <w:name w:val="359A6AC63D104B82A0ACB53EC272C1A8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4">
    <w:name w:val="D4D74DB4714D4792AAA904167DC8358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5">
    <w:name w:val="94619AC6D33A4D3F9F3631CC496F302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6">
    <w:name w:val="1BCFD06EA6734207A366B8A0F64BE6E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7">
    <w:name w:val="92FF8BD4EE8A44C19A40D40A455DEDB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8">
    <w:name w:val="87FE0202A37D4EC580B18EFA2EC00DA0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59">
    <w:name w:val="06604C6D2F424E03B535E86FFFE1B78B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0">
    <w:name w:val="99AD65E4F4E147C3A7BEB18E681ED6A9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1">
    <w:name w:val="8759B940B1BE4E43B8376602AD81C20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2">
    <w:name w:val="DDA1CD850D944B05860D49DC8E25755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3">
    <w:name w:val="6471114CD8A74565928845AA6E15E16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4">
    <w:name w:val="189A54C852F14B60A78D0E79288AB328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5">
    <w:name w:val="1BE05EAE64E54ECCB049B9B6B176C8AF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6">
    <w:name w:val="42E87DA323F14BACB53B86EFC5D1F447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7">
    <w:name w:val="4B6E0BA495B04C85B7AE750214DBE906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8">
    <w:name w:val="6A1AE42FA83C421896DE64262A6484D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69">
    <w:name w:val="BF9D81626A134E73818633A77037A4F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0">
    <w:name w:val="F77A650820AB47BAA79D85F1BC0F056E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1">
    <w:name w:val="1BF520DF61534EB3BC54C9CE107E26EF5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2">
    <w:name w:val="436EEDDAAABF49E3989679B26C9BAD42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3">
    <w:name w:val="51ED1FDE6F5542AB820DE5AA3921223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4">
    <w:name w:val="9C05BC2E340D46149585A569A09A247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5">
    <w:name w:val="615F023E13A04DBD998856B329965E3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6">
    <w:name w:val="7EB7CFDD374D4698AAB0B968E4BCF09B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7">
    <w:name w:val="0FAA93C714084375A6A9BBE36782C5D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8">
    <w:name w:val="3A15F6B3C76E453BA4C915A36A10A057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79">
    <w:name w:val="26FD8F88C6E8417C8BF3291E8BC2E890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0">
    <w:name w:val="DDF7392886BF4FAEA30A1E9C43C0F63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1">
    <w:name w:val="E56507B7EA554B4AB971C61AE175874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2">
    <w:name w:val="3DD04ACAB9444A85A3CF63D7EB98746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3">
    <w:name w:val="89950A0201FE433CA251A7E7747E37A0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4">
    <w:name w:val="62A5E9900D554698985943C68177E969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5">
    <w:name w:val="A56B4EF37DDA4F31BA833F4852AD54E0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6">
    <w:name w:val="8FF1BFA83E204E519D6C7DF8D4089DE6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7">
    <w:name w:val="245878E0F5CC4A04B196E3082B60380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8">
    <w:name w:val="359A6AC63D104B82A0ACB53EC272C1A8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89">
    <w:name w:val="D4D74DB4714D4792AAA904167DC8358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0">
    <w:name w:val="94619AC6D33A4D3F9F3631CC496F302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1">
    <w:name w:val="1BCFD06EA6734207A366B8A0F64BE6E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2">
    <w:name w:val="92FF8BD4EE8A44C19A40D40A455DEDBB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3">
    <w:name w:val="87FE0202A37D4EC580B18EFA2EC00DA0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4">
    <w:name w:val="06604C6D2F424E03B535E86FFFE1B78B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5">
    <w:name w:val="99AD65E4F4E147C3A7BEB18E681ED6A9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6">
    <w:name w:val="8759B940B1BE4E43B8376602AD81C20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7">
    <w:name w:val="DDA1CD850D944B05860D49DC8E25755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8">
    <w:name w:val="6471114CD8A74565928845AA6E15E16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499">
    <w:name w:val="189A54C852F14B60A78D0E79288AB328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0">
    <w:name w:val="1BE05EAE64E54ECCB049B9B6B176C8AF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1">
    <w:name w:val="42E87DA323F14BACB53B86EFC5D1F447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2">
    <w:name w:val="4B6E0BA495B04C85B7AE750214DBE906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3">
    <w:name w:val="6A1AE42FA83C421896DE64262A6484D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4">
    <w:name w:val="BF9D81626A134E73818633A77037A4F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5">
    <w:name w:val="F77A650820AB47BAA79D85F1BC0F056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6">
    <w:name w:val="1BF520DF61534EB3BC54C9CE107E26EF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7">
    <w:name w:val="436EEDDAAABF49E3989679B26C9BAD4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8">
    <w:name w:val="51ED1FDE6F5542AB820DE5AA3921223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09">
    <w:name w:val="9C05BC2E340D46149585A569A09A247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0">
    <w:name w:val="615F023E13A04DBD998856B329965E3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1">
    <w:name w:val="7EB7CFDD374D4698AAB0B968E4BCF09B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2">
    <w:name w:val="0FAA93C714084375A6A9BBE36782C5D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3">
    <w:name w:val="3A15F6B3C76E453BA4C915A36A10A057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4">
    <w:name w:val="26FD8F88C6E8417C8BF3291E8BC2E890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5">
    <w:name w:val="DDF7392886BF4FAEA30A1E9C43C0F632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6">
    <w:name w:val="E56507B7EA554B4AB971C61AE1758745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7">
    <w:name w:val="3DD04ACAB9444A85A3CF63D7EB98746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8">
    <w:name w:val="89950A0201FE433CA251A7E7747E37A0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19">
    <w:name w:val="62A5E9900D554698985943C68177E969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0">
    <w:name w:val="A56B4EF37DDA4F31BA833F4852AD54E0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1">
    <w:name w:val="8FF1BFA83E204E519D6C7DF8D4089DE6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2">
    <w:name w:val="245878E0F5CC4A04B196E3082B60380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3">
    <w:name w:val="359A6AC63D104B82A0ACB53EC272C1A8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4">
    <w:name w:val="D4D74DB4714D4792AAA904167DC8358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5">
    <w:name w:val="94619AC6D33A4D3F9F3631CC496F302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6">
    <w:name w:val="1BCFD06EA6734207A366B8A0F64BE6ED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7">
    <w:name w:val="92FF8BD4EE8A44C19A40D40A455DEDBB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8">
    <w:name w:val="87FE0202A37D4EC580B18EFA2EC00DA0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29">
    <w:name w:val="06604C6D2F424E03B535E86FFFE1B78B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0">
    <w:name w:val="99AD65E4F4E147C3A7BEB18E681ED6A9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1">
    <w:name w:val="8759B940B1BE4E43B8376602AD81C20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2">
    <w:name w:val="DDA1CD850D944B05860D49DC8E25755D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3">
    <w:name w:val="6471114CD8A74565928845AA6E15E16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4">
    <w:name w:val="189A54C852F14B60A78D0E79288AB328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5">
    <w:name w:val="1BE05EAE64E54ECCB049B9B6B176C8AF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6">
    <w:name w:val="42E87DA323F14BACB53B86EFC5D1F447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7">
    <w:name w:val="4B6E0BA495B04C85B7AE750214DBE906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8">
    <w:name w:val="6A1AE42FA83C421896DE64262A6484DD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39">
    <w:name w:val="BF9D81626A134E73818633A77037A4F4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0">
    <w:name w:val="F77A650820AB47BAA79D85F1BC0F056E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1">
    <w:name w:val="1BF520DF61534EB3BC54C9CE107E26EF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2">
    <w:name w:val="436EEDDAAABF49E3989679B26C9BAD4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3">
    <w:name w:val="51ED1FDE6F5542AB820DE5AA3921223A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4">
    <w:name w:val="9C05BC2E340D46149585A569A09A247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5">
    <w:name w:val="615F023E13A04DBD998856B329965E3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6">
    <w:name w:val="7EB7CFDD374D4698AAB0B968E4BCF09B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7">
    <w:name w:val="0FAA93C714084375A6A9BBE36782C5D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8">
    <w:name w:val="3A15F6B3C76E453BA4C915A36A10A057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49">
    <w:name w:val="26FD8F88C6E8417C8BF3291E8BC2E890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0">
    <w:name w:val="DDF7392886BF4FAEA30A1E9C43C0F63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1">
    <w:name w:val="E56507B7EA554B4AB971C61AE175874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2">
    <w:name w:val="3DD04ACAB9444A85A3CF63D7EB98746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3">
    <w:name w:val="89950A0201FE433CA251A7E7747E37A0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4">
    <w:name w:val="62A5E9900D554698985943C68177E969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5">
    <w:name w:val="A56B4EF37DDA4F31BA833F4852AD54E0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6">
    <w:name w:val="8FF1BFA83E204E519D6C7DF8D4089DE6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7">
    <w:name w:val="245878E0F5CC4A04B196E3082B60380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8">
    <w:name w:val="359A6AC63D104B82A0ACB53EC272C1A8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59">
    <w:name w:val="D4D74DB4714D4792AAA904167DC8358A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0">
    <w:name w:val="94619AC6D33A4D3F9F3631CC496F302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1">
    <w:name w:val="1BCFD06EA6734207A366B8A0F64BE6ED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2">
    <w:name w:val="92FF8BD4EE8A44C19A40D40A455DEDBB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3">
    <w:name w:val="87FE0202A37D4EC580B18EFA2EC00DA0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4">
    <w:name w:val="06604C6D2F424E03B535E86FFFE1B78B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5">
    <w:name w:val="99AD65E4F4E147C3A7BEB18E681ED6A9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6">
    <w:name w:val="8759B940B1BE4E43B8376602AD81C20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7">
    <w:name w:val="DDA1CD850D944B05860D49DC8E25755D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8">
    <w:name w:val="6471114CD8A74565928845AA6E15E16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69">
    <w:name w:val="189A54C852F14B60A78D0E79288AB328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0">
    <w:name w:val="1BE05EAE64E54ECCB049B9B6B176C8AF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1">
    <w:name w:val="42E87DA323F14BACB53B86EFC5D1F447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2">
    <w:name w:val="4B6E0BA495B04C85B7AE750214DBE906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3">
    <w:name w:val="6A1AE42FA83C421896DE64262A6484DD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4">
    <w:name w:val="BF9D81626A134E73818633A77037A4F4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5">
    <w:name w:val="F77A650820AB47BAA79D85F1BC0F056E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6">
    <w:name w:val="1BF520DF61534EB3BC54C9CE107E26EF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7">
    <w:name w:val="436EEDDAAABF49E3989679B26C9BAD4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78">
    <w:name w:val="1517BA55E073493DBD3F6F760018197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579">
    <w:name w:val="725F42C1FEE24F678D5629C9C9C828B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580">
    <w:name w:val="74D65BFF71654DB7A477582278DE5DA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581">
    <w:name w:val="51ED1FDE6F5542AB820DE5AA3921223A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82">
    <w:name w:val="9C05BC2E340D46149585A569A09A2475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83">
    <w:name w:val="615F023E13A04DBD998856B329965E33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84">
    <w:name w:val="7EB7CFDD374D4698AAB0B968E4BCF09B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85">
    <w:name w:val="0FAA93C714084375A6A9BBE36782C5D3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86">
    <w:name w:val="3A15F6B3C76E453BA4C915A36A10A057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87">
    <w:name w:val="1517BA55E073493DBD3F6F760018197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88">
    <w:name w:val="725F42C1FEE24F678D5629C9C9C828B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89">
    <w:name w:val="74D65BFF71654DB7A477582278DE5DA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0">
    <w:name w:val="E56507B7EA554B4AB971C61AE1758745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1">
    <w:name w:val="3DD04ACAB9444A85A3CF63D7EB987465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2">
    <w:name w:val="89950A0201FE433CA251A7E7747E37A0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3">
    <w:name w:val="62A5E9900D554698985943C68177E969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4">
    <w:name w:val="A56B4EF37DDA4F31BA833F4852AD54E0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5">
    <w:name w:val="8FF1BFA83E204E519D6C7DF8D4089DE6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6">
    <w:name w:val="245878E0F5CC4A04B196E3082B603805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7">
    <w:name w:val="359A6AC63D104B82A0ACB53EC272C1A8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8">
    <w:name w:val="D4D74DB4714D4792AAA904167DC8358A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599">
    <w:name w:val="94619AC6D33A4D3F9F3631CC496F3022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0">
    <w:name w:val="1BCFD06EA6734207A366B8A0F64BE6ED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1">
    <w:name w:val="92FF8BD4EE8A44C19A40D40A455DEDBB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2">
    <w:name w:val="87FE0202A37D4EC580B18EFA2EC00DA0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3">
    <w:name w:val="06604C6D2F424E03B535E86FFFE1B78B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4">
    <w:name w:val="99AD65E4F4E147C3A7BEB18E681ED6A9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5">
    <w:name w:val="8759B940B1BE4E43B8376602AD81C20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6">
    <w:name w:val="DDA1CD850D944B05860D49DC8E25755D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7">
    <w:name w:val="6471114CD8A74565928845AA6E15E16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8">
    <w:name w:val="189A54C852F14B60A78D0E79288AB328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09">
    <w:name w:val="1BE05EAE64E54ECCB049B9B6B176C8AF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0">
    <w:name w:val="42E87DA323F14BACB53B86EFC5D1F447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1">
    <w:name w:val="4B6E0BA495B04C85B7AE750214DBE906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2">
    <w:name w:val="6A1AE42FA83C421896DE64262A6484DD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3">
    <w:name w:val="BF9D81626A134E73818633A77037A4F4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4">
    <w:name w:val="F77A650820AB47BAA79D85F1BC0F056E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5">
    <w:name w:val="1BF520DF61534EB3BC54C9CE107E26EF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6">
    <w:name w:val="436EEDDAAABF49E3989679B26C9BAD4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7">
    <w:name w:val="51ED1FDE6F5542AB820DE5AA3921223A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8">
    <w:name w:val="9C05BC2E340D46149585A569A09A2475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19">
    <w:name w:val="615F023E13A04DBD998856B329965E33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0">
    <w:name w:val="7EB7CFDD374D4698AAB0B968E4BCF09B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1">
    <w:name w:val="0FAA93C714084375A6A9BBE36782C5D3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2">
    <w:name w:val="3A15F6B3C76E453BA4C915A36A10A057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3">
    <w:name w:val="1517BA55E073493DBD3F6F760018197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4">
    <w:name w:val="725F42C1FEE24F678D5629C9C9C828B8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5">
    <w:name w:val="74D65BFF71654DB7A477582278DE5DA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6">
    <w:name w:val="E56507B7EA554B4AB971C61AE1758745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7">
    <w:name w:val="3DD04ACAB9444A85A3CF63D7EB987465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8">
    <w:name w:val="89950A0201FE433CA251A7E7747E37A0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29">
    <w:name w:val="62A5E9900D554698985943C68177E969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0">
    <w:name w:val="A56B4EF37DDA4F31BA833F4852AD54E0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1">
    <w:name w:val="8FF1BFA83E204E519D6C7DF8D4089DE6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2">
    <w:name w:val="245878E0F5CC4A04B196E3082B603805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3">
    <w:name w:val="359A6AC63D104B82A0ACB53EC272C1A8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4">
    <w:name w:val="D4D74DB4714D4792AAA904167DC8358A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5">
    <w:name w:val="94619AC6D33A4D3F9F3631CC496F3022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6">
    <w:name w:val="1BCFD06EA6734207A366B8A0F64BE6ED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7">
    <w:name w:val="92FF8BD4EE8A44C19A40D40A455DEDBB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8">
    <w:name w:val="87FE0202A37D4EC580B18EFA2EC00DA0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39">
    <w:name w:val="06604C6D2F424E03B535E86FFFE1B78B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0">
    <w:name w:val="99AD65E4F4E147C3A7BEB18E681ED6A9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1">
    <w:name w:val="8759B940B1BE4E43B8376602AD81C201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2">
    <w:name w:val="DDA1CD850D944B05860D49DC8E25755D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3">
    <w:name w:val="6471114CD8A74565928845AA6E15E161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4">
    <w:name w:val="189A54C852F14B60A78D0E79288AB328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5">
    <w:name w:val="1BE05EAE64E54ECCB049B9B6B176C8AF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6">
    <w:name w:val="42E87DA323F14BACB53B86EFC5D1F447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7">
    <w:name w:val="4B6E0BA495B04C85B7AE750214DBE906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8">
    <w:name w:val="6A1AE42FA83C421896DE64262A6484DD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49">
    <w:name w:val="BF9D81626A134E73818633A77037A4F4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50">
    <w:name w:val="F77A650820AB47BAA79D85F1BC0F056E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51">
    <w:name w:val="1BF520DF61534EB3BC54C9CE107E26EF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52">
    <w:name w:val="436EEDDAAABF49E3989679B26C9BAD4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53">
    <w:name w:val="70D4A480E21E445EA9B7CD82F9D2907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54">
    <w:name w:val="6EAAE4D4794D4105920CB254A4E1FD0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55">
    <w:name w:val="42D10DC9AC8042FE89490B2F0D25557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56">
    <w:name w:val="D3E3ACDB09E04DD68D878353107245D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57">
    <w:name w:val="5EB8D1ECFD234770A69294264C120B9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58">
    <w:name w:val="110B707C8F3649C493877EB7FB6F0F1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59">
    <w:name w:val="A3AF055B9BED4866BA382F0B326E5A1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0">
    <w:name w:val="ACFCEC168B3649549811A931FA24D88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1">
    <w:name w:val="065341BC36114A9C8AE80ADF5BDA99E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2">
    <w:name w:val="8ECFB799F57F4677BC2689111B60F86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3">
    <w:name w:val="22A7FF1400134C98BF2DA37AF21ABE6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4">
    <w:name w:val="F3E578D8051C4A43BD52A5EDB88E6D6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5">
    <w:name w:val="117108BFE7754F538025E5DA4CBE4F2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6">
    <w:name w:val="8698EA0E1F814C878C422DDE41F6679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7">
    <w:name w:val="76286993BCEB48249FED5D1382F952B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8">
    <w:name w:val="CB8F5CB0C0EC496DA24E3BC385F8FD8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69">
    <w:name w:val="207AB1E1ED1F4277AD96247E97A631B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0">
    <w:name w:val="EE0FE73D80F14E019E289B7615F04C6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1">
    <w:name w:val="B1E12121F3314B80B74150422EF7693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2">
    <w:name w:val="D56BDE85741D4A089CD65E3A22F745E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3">
    <w:name w:val="249B1ABB419F47549718D2BDE7CBABD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4">
    <w:name w:val="6C8F01D222144DA3B2860327D7E602B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5">
    <w:name w:val="80AD2F7EA6C743E783A7E376BF63C45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6">
    <w:name w:val="0B218394F45645FD8CF3D292445B126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7">
    <w:name w:val="B8724715487247B2BD8D80E9C69AC5F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8">
    <w:name w:val="2E2D0FAC5E4047CE88CF45D3EC95C08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79">
    <w:name w:val="D99C0787C4B4437BB3282ECE1DC9FEC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0">
    <w:name w:val="8E666004F7CE4DD39DC51B8D4A05790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1">
    <w:name w:val="021DB97943B24150865CA5F8772B3F1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2">
    <w:name w:val="9EA20737EF3444D69B1052F4F1971DE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3">
    <w:name w:val="A8438B41EF4740C7A190AC30E76F36C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4">
    <w:name w:val="95D446DEF95C463A94015136435CB67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5">
    <w:name w:val="5E3CE94EA6BB49F4A66D5103039F88C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6">
    <w:name w:val="40B521DF5AEB41E1BCC84EF13951CEA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7">
    <w:name w:val="AB107BF803984AB1BE182581CBF62DC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8">
    <w:name w:val="B8490685F1AF4728BCF2B54716124B9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689">
    <w:name w:val="70D4A480E21E445EA9B7CD82F9D2907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0">
    <w:name w:val="6EAAE4D4794D4105920CB254A4E1FD0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1">
    <w:name w:val="42D10DC9AC8042FE89490B2F0D25557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2">
    <w:name w:val="D3E3ACDB09E04DD68D878353107245D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3">
    <w:name w:val="5EB8D1ECFD234770A69294264C120B9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4">
    <w:name w:val="110B707C8F3649C493877EB7FB6F0F1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5">
    <w:name w:val="A3AF055B9BED4866BA382F0B326E5A1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6">
    <w:name w:val="065341BC36114A9C8AE80ADF5BDA99E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7">
    <w:name w:val="8ECFB799F57F4677BC2689111B60F86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8">
    <w:name w:val="22A7FF1400134C98BF2DA37AF21ABE6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699">
    <w:name w:val="F3E578D8051C4A43BD52A5EDB88E6D6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0">
    <w:name w:val="117108BFE7754F538025E5DA4CBE4F2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1">
    <w:name w:val="8698EA0E1F814C878C422DDE41F6679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2">
    <w:name w:val="76286993BCEB48249FED5D1382F952B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3">
    <w:name w:val="CB8F5CB0C0EC496DA24E3BC385F8FD8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4">
    <w:name w:val="207AB1E1ED1F4277AD96247E97A631B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5">
    <w:name w:val="EE0FE73D80F14E019E289B7615F04C6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6">
    <w:name w:val="B1E12121F3314B80B74150422EF7693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7">
    <w:name w:val="D56BDE85741D4A089CD65E3A22F745E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8">
    <w:name w:val="249B1ABB419F47549718D2BDE7CBABD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09">
    <w:name w:val="6C8F01D222144DA3B2860327D7E602B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0">
    <w:name w:val="80AD2F7EA6C743E783A7E376BF63C45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1">
    <w:name w:val="0B218394F45645FD8CF3D292445B126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2">
    <w:name w:val="B8724715487247B2BD8D80E9C69AC5F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3">
    <w:name w:val="2E2D0FAC5E4047CE88CF45D3EC95C08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4">
    <w:name w:val="D99C0787C4B4437BB3282ECE1DC9FEC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5">
    <w:name w:val="8E666004F7CE4DD39DC51B8D4A05790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6">
    <w:name w:val="021DB97943B24150865CA5F8772B3F1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7">
    <w:name w:val="9EA20737EF3444D69B1052F4F1971DE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8">
    <w:name w:val="A8438B41EF4740C7A190AC30E76F36C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19">
    <w:name w:val="95D446DEF95C463A94015136435CB67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20">
    <w:name w:val="5E3CE94EA6BB49F4A66D5103039F88C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21">
    <w:name w:val="40B521DF5AEB41E1BCC84EF13951CEA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22">
    <w:name w:val="AB107BF803984AB1BE182581CBF62DC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23">
    <w:name w:val="B8490685F1AF4728BCF2B54716124B9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24">
    <w:name w:val="38C4788F84D54E35AEC7112A9316B85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25">
    <w:name w:val="A97B607F954C4CB9B7B369325DB99D2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26">
    <w:name w:val="6A6AD35AC94649B7B7A43A42AEC784D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27">
    <w:name w:val="1F756C8F7E2E4B43A512A1ABF722FDA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28">
    <w:name w:val="5D30950AEEA346FE8D61F5317693B53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29">
    <w:name w:val="07EF82F90A374F8D9DEDB543286DAF8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0">
    <w:name w:val="AEAF5CEFECDA4CDEBF1C2DBD647427C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1">
    <w:name w:val="2AE527C1F0BA4E74B0BE6C182D05D11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2">
    <w:name w:val="D48C876EAD2F41EFB43F1EC262FB38A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3">
    <w:name w:val="52B30D3F0A2345E3933A67C9CD0F428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4">
    <w:name w:val="166F56CD676245F785DA0D72CDA52B5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5">
    <w:name w:val="5357C653F3784BA2948DDBAE825C8EF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6">
    <w:name w:val="43015ADBC1D8421C91BADB4DA399E4F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7">
    <w:name w:val="47F63D69C8CA4D5CBCC1F8B5B521443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8">
    <w:name w:val="B8BB566EF5B3414B8EB9C8DAC1C285F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39">
    <w:name w:val="5CAB3DB478B74D808B045E8175C6E01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40">
    <w:name w:val="41960A3E653941FEA10193298D32406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41">
    <w:name w:val="1FCEB1E1FB75405281B52DF2742D1B2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42">
    <w:name w:val="3D2EACF9B3034869BA391284EBEAE7E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43">
    <w:name w:val="4F78ABB6612147B0830F99B7CA1C63F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744">
    <w:name w:val="70D4A480E21E445EA9B7CD82F9D29076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45">
    <w:name w:val="6EAAE4D4794D4105920CB254A4E1FD0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46">
    <w:name w:val="42D10DC9AC8042FE89490B2F0D25557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47">
    <w:name w:val="D3E3ACDB09E04DD68D878353107245D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48">
    <w:name w:val="5EB8D1ECFD234770A69294264C120B9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49">
    <w:name w:val="110B707C8F3649C493877EB7FB6F0F1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0">
    <w:name w:val="065341BC36114A9C8AE80ADF5BDA99E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1">
    <w:name w:val="8ECFB799F57F4677BC2689111B60F869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2">
    <w:name w:val="F3E578D8051C4A43BD52A5EDB88E6D6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3">
    <w:name w:val="6A6AD35AC94649B7B7A43A42AEC784D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4">
    <w:name w:val="5D30950AEEA346FE8D61F5317693B53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5">
    <w:name w:val="07EF82F90A374F8D9DEDB543286DAF8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6">
    <w:name w:val="2AE527C1F0BA4E74B0BE6C182D05D11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7">
    <w:name w:val="D48C876EAD2F41EFB43F1EC262FB38A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8">
    <w:name w:val="166F56CD676245F785DA0D72CDA52B5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59">
    <w:name w:val="5357C653F3784BA2948DDBAE825C8EF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0">
    <w:name w:val="47F63D69C8CA4D5CBCC1F8B5B521443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1">
    <w:name w:val="B8BB566EF5B3414B8EB9C8DAC1C285F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2">
    <w:name w:val="41960A3E653941FEA10193298D32406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3">
    <w:name w:val="1FCEB1E1FB75405281B52DF2742D1B2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4">
    <w:name w:val="4F78ABB6612147B0830F99B7CA1C63F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5">
    <w:name w:val="A8438B41EF4740C7A190AC30E76F36C6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6">
    <w:name w:val="95D446DEF95C463A94015136435CB67A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7">
    <w:name w:val="5E3CE94EA6BB49F4A66D5103039F88C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8">
    <w:name w:val="70D4A480E21E445EA9B7CD82F9D29076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69">
    <w:name w:val="D3E3ACDB09E04DD68D878353107245D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0">
    <w:name w:val="5EB8D1ECFD234770A69294264C120B9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1">
    <w:name w:val="110B707C8F3649C493877EB7FB6F0F1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2">
    <w:name w:val="065341BC36114A9C8AE80ADF5BDA99E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3">
    <w:name w:val="8ECFB799F57F4677BC2689111B60F869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4">
    <w:name w:val="F3E578D8051C4A43BD52A5EDB88E6D6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5">
    <w:name w:val="6A6AD35AC94649B7B7A43A42AEC784D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6">
    <w:name w:val="5D30950AEEA346FE8D61F5317693B53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7">
    <w:name w:val="07EF82F90A374F8D9DEDB543286DAF8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8">
    <w:name w:val="2AE527C1F0BA4E74B0BE6C182D05D119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79">
    <w:name w:val="D48C876EAD2F41EFB43F1EC262FB38A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0">
    <w:name w:val="166F56CD676245F785DA0D72CDA52B5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1">
    <w:name w:val="5357C653F3784BA2948DDBAE825C8EF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2">
    <w:name w:val="47F63D69C8CA4D5CBCC1F8B5B521443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3">
    <w:name w:val="B8BB566EF5B3414B8EB9C8DAC1C285F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4">
    <w:name w:val="41960A3E653941FEA10193298D32406C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5">
    <w:name w:val="1FCEB1E1FB75405281B52DF2742D1B20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6">
    <w:name w:val="4F78ABB6612147B0830F99B7CA1C63F7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7">
    <w:name w:val="A8438B41EF4740C7A190AC30E76F36C6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8">
    <w:name w:val="95D446DEF95C463A94015136435CB67A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89">
    <w:name w:val="5E3CE94EA6BB49F4A66D5103039F88C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0">
    <w:name w:val="70D4A480E21E445EA9B7CD82F9D29076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1">
    <w:name w:val="D3E3ACDB09E04DD68D878353107245D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2">
    <w:name w:val="5EB8D1ECFD234770A69294264C120B9E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3">
    <w:name w:val="110B707C8F3649C493877EB7FB6F0F1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4">
    <w:name w:val="065341BC36114A9C8AE80ADF5BDA99E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5">
    <w:name w:val="8ECFB799F57F4677BC2689111B60F869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6">
    <w:name w:val="F3E578D8051C4A43BD52A5EDB88E6D6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7">
    <w:name w:val="6A6AD35AC94649B7B7A43A42AEC784D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8">
    <w:name w:val="5D30950AEEA346FE8D61F5317693B53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799">
    <w:name w:val="07EF82F90A374F8D9DEDB543286DAF8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0">
    <w:name w:val="2AE527C1F0BA4E74B0BE6C182D05D119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1">
    <w:name w:val="D48C876EAD2F41EFB43F1EC262FB38A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2">
    <w:name w:val="166F56CD676245F785DA0D72CDA52B5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3">
    <w:name w:val="5357C653F3784BA2948DDBAE825C8EF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4">
    <w:name w:val="47F63D69C8CA4D5CBCC1F8B5B521443B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5">
    <w:name w:val="B8BB566EF5B3414B8EB9C8DAC1C285F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6">
    <w:name w:val="41960A3E653941FEA10193298D32406C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7">
    <w:name w:val="1FCEB1E1FB75405281B52DF2742D1B20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8">
    <w:name w:val="4F78ABB6612147B0830F99B7CA1C63F7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09">
    <w:name w:val="A8438B41EF4740C7A190AC30E76F36C6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10">
    <w:name w:val="95D446DEF95C463A94015136435CB67A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11">
    <w:name w:val="5E3CE94EA6BB49F4A66D5103039F88C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12">
    <w:name w:val="DB7D72A50C5343FD9D922861F0C42D4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13">
    <w:name w:val="504D59D7A7AE416B8C5C2221A0FF3B4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14">
    <w:name w:val="7218156C409042D1A632F9DA806B834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15">
    <w:name w:val="AD47F849764B41B48651F7132305281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16">
    <w:name w:val="369E4AFDE5FC4706AED8F09A0DB0F60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17">
    <w:name w:val="F3BF2E28F7CC43BFAB1184A561E0A1D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18">
    <w:name w:val="BBE53087925E47D5A4336D8657E84DE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19">
    <w:name w:val="741C738D1F2549029C8E02BB3739E32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20">
    <w:name w:val="2B0BEE770B474DF4A97A92F1692C9F4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21">
    <w:name w:val="05BED759C09E4C7E9834B72EBCB3160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22">
    <w:name w:val="4D3D3FE2EE8544EBBE2E73D0D7D18C6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23">
    <w:name w:val="698060B9F47646CB910E75FCA56882D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24">
    <w:name w:val="70D4A480E21E445EA9B7CD82F9D29076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25">
    <w:name w:val="D3E3ACDB09E04DD68D878353107245D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26">
    <w:name w:val="5EB8D1ECFD234770A69294264C120B9E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27">
    <w:name w:val="110B707C8F3649C493877EB7FB6F0F1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28">
    <w:name w:val="065341BC36114A9C8AE80ADF5BDA99E5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29">
    <w:name w:val="8ECFB799F57F4677BC2689111B60F869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0">
    <w:name w:val="F3E578D8051C4A43BD52A5EDB88E6D6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1">
    <w:name w:val="DB7D72A50C5343FD9D922861F0C42D4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2">
    <w:name w:val="7218156C409042D1A632F9DA806B834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3">
    <w:name w:val="369E4AFDE5FC4706AED8F09A0DB0F60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4">
    <w:name w:val="BBE53087925E47D5A4336D8657E84DE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5">
    <w:name w:val="2B0BEE770B474DF4A97A92F1692C9F4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6">
    <w:name w:val="4D3D3FE2EE8544EBBE2E73D0D7D18C6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7">
    <w:name w:val="A8438B41EF4740C7A190AC30E76F36C6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8">
    <w:name w:val="95D446DEF95C463A94015136435CB67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39">
    <w:name w:val="5E3CE94EA6BB49F4A66D5103039F88C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0">
    <w:name w:val="70D4A480E21E445EA9B7CD82F9D29076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1">
    <w:name w:val="D3E3ACDB09E04DD68D878353107245D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2">
    <w:name w:val="5EB8D1ECFD234770A69294264C120B9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3">
    <w:name w:val="110B707C8F3649C493877EB7FB6F0F1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4">
    <w:name w:val="065341BC36114A9C8AE80ADF5BDA99E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5">
    <w:name w:val="8ECFB799F57F4677BC2689111B60F869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6">
    <w:name w:val="F3E578D8051C4A43BD52A5EDB88E6D6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7">
    <w:name w:val="DB7D72A50C5343FD9D922861F0C42D40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8">
    <w:name w:val="7218156C409042D1A632F9DA806B834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49">
    <w:name w:val="369E4AFDE5FC4706AED8F09A0DB0F609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0">
    <w:name w:val="BBE53087925E47D5A4336D8657E84DE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1">
    <w:name w:val="2B0BEE770B474DF4A97A92F1692C9F4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2">
    <w:name w:val="4D3D3FE2EE8544EBBE2E73D0D7D18C67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3">
    <w:name w:val="A8438B41EF4740C7A190AC30E76F36C6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4">
    <w:name w:val="95D446DEF95C463A94015136435CB67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5">
    <w:name w:val="5E3CE94EA6BB49F4A66D5103039F88C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6">
    <w:name w:val="70D4A480E21E445EA9B7CD82F9D29076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7">
    <w:name w:val="D3E3ACDB09E04DD68D878353107245DD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8">
    <w:name w:val="5EB8D1ECFD234770A69294264C120B9E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59">
    <w:name w:val="110B707C8F3649C493877EB7FB6F0F1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0">
    <w:name w:val="065341BC36114A9C8AE80ADF5BDA99E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1">
    <w:name w:val="8ECFB799F57F4677BC2689111B60F869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2">
    <w:name w:val="F3E578D8051C4A43BD52A5EDB88E6D6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3">
    <w:name w:val="DB7D72A50C5343FD9D922861F0C42D40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4">
    <w:name w:val="7218156C409042D1A632F9DA806B834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5">
    <w:name w:val="369E4AFDE5FC4706AED8F09A0DB0F609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6">
    <w:name w:val="BBE53087925E47D5A4336D8657E84DE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7">
    <w:name w:val="2B0BEE770B474DF4A97A92F1692C9F4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8">
    <w:name w:val="4D3D3FE2EE8544EBBE2E73D0D7D18C67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69">
    <w:name w:val="A8438B41EF4740C7A190AC30E76F36C6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0">
    <w:name w:val="95D446DEF95C463A94015136435CB67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1">
    <w:name w:val="5E3CE94EA6BB49F4A66D5103039F88C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2">
    <w:name w:val="70D4A480E21E445EA9B7CD82F9D29076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3">
    <w:name w:val="D3E3ACDB09E04DD68D878353107245DD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4">
    <w:name w:val="5EB8D1ECFD234770A69294264C120B9E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5">
    <w:name w:val="110B707C8F3649C493877EB7FB6F0F1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6">
    <w:name w:val="065341BC36114A9C8AE80ADF5BDA99E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7">
    <w:name w:val="8ECFB799F57F4677BC2689111B60F869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8">
    <w:name w:val="DB7D72A50C5343FD9D922861F0C42D40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79">
    <w:name w:val="7218156C409042D1A632F9DA806B834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80">
    <w:name w:val="369E4AFDE5FC4706AED8F09A0DB0F609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81">
    <w:name w:val="BBE53087925E47D5A4336D8657E84DE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82">
    <w:name w:val="2B0BEE770B474DF4A97A92F1692C9F4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83">
    <w:name w:val="4D3D3FE2EE8544EBBE2E73D0D7D18C67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84">
    <w:name w:val="A8438B41EF4740C7A190AC30E76F36C6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85">
    <w:name w:val="95D446DEF95C463A94015136435CB67A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86">
    <w:name w:val="5E3CE94EA6BB49F4A66D5103039F88C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887">
    <w:name w:val="CFDA23B8DAD545D3905373F0797745C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88">
    <w:name w:val="9564687A3ABD4DBCB97D1DB50BB365A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89">
    <w:name w:val="CE5A1F4934CE4338BFCF052C01763C3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0">
    <w:name w:val="E6CA5C7DF32945D8810D1F94631AB7D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1">
    <w:name w:val="C1CF524053084D60A07A0511BBE36AA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2">
    <w:name w:val="98ECFED1A52C41C29BAEADA229AC304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3">
    <w:name w:val="337C4F3B7C2E48BF8BBE07D21E1A03E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4">
    <w:name w:val="F2C9597ECB684626957A0151DACEBC9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5">
    <w:name w:val="D48E6534128B4733B342C67C6FB7AF2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6">
    <w:name w:val="77C93C50FF0B44AA820BF21F7EECD19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7">
    <w:name w:val="590402C95EEE4F3D9805BCDFB1395A5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8">
    <w:name w:val="8B145329A8C1432AA5AC521497E6401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899">
    <w:name w:val="CF5864E6BBC9463B81545C900C8345D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0">
    <w:name w:val="2700C38531F948EEAA6A659FFBE07FC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1">
    <w:name w:val="B92634577A7B4CA79B760C81A4E23AE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2">
    <w:name w:val="B1DD1FDAA5C94A0398E47964E4015C1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3">
    <w:name w:val="8DBB8C639AE440C3BFE42366708EB24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4">
    <w:name w:val="F292CE04FBBD4E169F38D61C4108F82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5">
    <w:name w:val="C3E659EFC5634E95949D32EF8F4FA4A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6">
    <w:name w:val="CAB9C19E660145D78A3C9A1FF78893F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7">
    <w:name w:val="EBCAB079C0C046BD8E4A173265DCA24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8">
    <w:name w:val="C7FDD98CFBBD4A1ABD6E20081216AC2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09">
    <w:name w:val="13B17418B20442A6AE81E3BDF82F918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0">
    <w:name w:val="D3395BC1E8BA474990875578FF6D1EC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1">
    <w:name w:val="5E6D59A2597D4727BCBE09314C7789B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2">
    <w:name w:val="33852348BAB640E78B45699E5D0F253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3">
    <w:name w:val="75BE934013BE427097220FB0E41E056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4">
    <w:name w:val="3C3E05F26E754FA98220389AA67FE79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5">
    <w:name w:val="05F74625CC88459FA40699C1374A8A3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6">
    <w:name w:val="CA0EF43B3FD04E3899BB2E341EBC999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7">
    <w:name w:val="AC59FF022873460ABDBF2C8DAB566A7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8">
    <w:name w:val="FE43F6D590BA47C2A4787212C19272B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19">
    <w:name w:val="25ACEE203A294E9B8AADE236562F496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20">
    <w:name w:val="B8926CD591274444ADBAA6A4799379E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21">
    <w:name w:val="28E3F780BDF648AC9DC117493144323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22">
    <w:name w:val="70D4A480E21E445EA9B7CD82F9D29076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23">
    <w:name w:val="D3E3ACDB09E04DD68D878353107245DD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24">
    <w:name w:val="5EB8D1ECFD234770A69294264C120B9E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25">
    <w:name w:val="110B707C8F3649C493877EB7FB6F0F13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26">
    <w:name w:val="065341BC36114A9C8AE80ADF5BDA99E5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27">
    <w:name w:val="B92634577A7B4CA79B760C81A4E23AE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28">
    <w:name w:val="8DBB8C639AE440C3BFE42366708EB24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29">
    <w:name w:val="F292CE04FBBD4E169F38D61C4108F82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0">
    <w:name w:val="CAB9C19E660145D78A3C9A1FF78893F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1">
    <w:name w:val="EBCAB079C0C046BD8E4A173265DCA24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2">
    <w:name w:val="13B17418B20442A6AE81E3BDF82F918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3">
    <w:name w:val="D3395BC1E8BA474990875578FF6D1EC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4">
    <w:name w:val="33852348BAB640E78B45699E5D0F253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5">
    <w:name w:val="75BE934013BE427097220FB0E41E056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6">
    <w:name w:val="05F74625CC88459FA40699C1374A8A3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7">
    <w:name w:val="CA0EF43B3FD04E3899BB2E341EBC999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8">
    <w:name w:val="FE43F6D590BA47C2A4787212C19272B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39">
    <w:name w:val="25ACEE203A294E9B8AADE236562F496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0">
    <w:name w:val="28E3F780BDF648AC9DC117493144323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1">
    <w:name w:val="A8438B41EF4740C7A190AC30E76F36C6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2">
    <w:name w:val="95D446DEF95C463A94015136435CB67A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3">
    <w:name w:val="5E3CE94EA6BB49F4A66D5103039F88C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4">
    <w:name w:val="70D4A480E21E445EA9B7CD82F9D29076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5">
    <w:name w:val="D3E3ACDB09E04DD68D878353107245DD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6">
    <w:name w:val="5EB8D1ECFD234770A69294264C120B9E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7">
    <w:name w:val="110B707C8F3649C493877EB7FB6F0F13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8">
    <w:name w:val="065341BC36114A9C8AE80ADF5BDA99E5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49">
    <w:name w:val="B92634577A7B4CA79B760C81A4E23AE9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0">
    <w:name w:val="8DBB8C639AE440C3BFE42366708EB24F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1">
    <w:name w:val="F292CE04FBBD4E169F38D61C4108F82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2">
    <w:name w:val="CAB9C19E660145D78A3C9A1FF78893F0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3">
    <w:name w:val="EBCAB079C0C046BD8E4A173265DCA24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4">
    <w:name w:val="13B17418B20442A6AE81E3BDF82F918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5">
    <w:name w:val="D3395BC1E8BA474990875578FF6D1ECA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6">
    <w:name w:val="33852348BAB640E78B45699E5D0F253A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7">
    <w:name w:val="75BE934013BE427097220FB0E41E056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8">
    <w:name w:val="05F74625CC88459FA40699C1374A8A3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59">
    <w:name w:val="CA0EF43B3FD04E3899BB2E341EBC9990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60">
    <w:name w:val="FE43F6D590BA47C2A4787212C19272BF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61">
    <w:name w:val="25ACEE203A294E9B8AADE236562F496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62">
    <w:name w:val="28E3F780BDF648AC9DC117493144323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63">
    <w:name w:val="A8438B41EF4740C7A190AC30E76F36C6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64">
    <w:name w:val="95D446DEF95C463A94015136435CB67A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65">
    <w:name w:val="5E3CE94EA6BB49F4A66D5103039F88C2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66">
    <w:name w:val="85FEB8FC38554A59A0C27EE68506A66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67">
    <w:name w:val="B1B47E141664471B8D3A55DD23EC61D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68">
    <w:name w:val="2CCCAE989B8942149469C767B88FD2C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69">
    <w:name w:val="1E46873690A3497CB561642B49141EF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70">
    <w:name w:val="69ABCA6BEC47428AAFF7CA290D5F74F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71">
    <w:name w:val="DE60DCD2867C4D82AD324F834C0A23F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1972">
    <w:name w:val="70D4A480E21E445EA9B7CD82F9D29076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73">
    <w:name w:val="D3E3ACDB09E04DD68D878353107245DD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74">
    <w:name w:val="5EB8D1ECFD234770A69294264C120B9E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75">
    <w:name w:val="110B707C8F3649C493877EB7FB6F0F13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76">
    <w:name w:val="065341BC36114A9C8AE80ADF5BDA99E5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77">
    <w:name w:val="B92634577A7B4CA79B760C81A4E23AE9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78">
    <w:name w:val="8DBB8C639AE440C3BFE42366708EB24F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79">
    <w:name w:val="F292CE04FBBD4E169F38D61C4108F82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0">
    <w:name w:val="CAB9C19E660145D78A3C9A1FF78893F0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1">
    <w:name w:val="EBCAB079C0C046BD8E4A173265DCA24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2">
    <w:name w:val="13B17418B20442A6AE81E3BDF82F918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3">
    <w:name w:val="D3395BC1E8BA474990875578FF6D1ECA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4">
    <w:name w:val="33852348BAB640E78B45699E5D0F253A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5">
    <w:name w:val="75BE934013BE427097220FB0E41E056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6">
    <w:name w:val="05F74625CC88459FA40699C1374A8A3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7">
    <w:name w:val="85FEB8FC38554A59A0C27EE68506A66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8">
    <w:name w:val="2CCCAE989B8942149469C767B88FD2C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89">
    <w:name w:val="1E46873690A3497CB561642B49141EF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0">
    <w:name w:val="DE60DCD2867C4D82AD324F834C0A23F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1">
    <w:name w:val="CA0EF43B3FD04E3899BB2E341EBC9990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2">
    <w:name w:val="FE43F6D590BA47C2A4787212C19272BF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3">
    <w:name w:val="25ACEE203A294E9B8AADE236562F496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4">
    <w:name w:val="28E3F780BDF648AC9DC117493144323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5">
    <w:name w:val="A8438B41EF4740C7A190AC30E76F36C6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6">
    <w:name w:val="95D446DEF95C463A94015136435CB67A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7">
    <w:name w:val="5E3CE94EA6BB49F4A66D5103039F88C2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8">
    <w:name w:val="70D4A480E21E445EA9B7CD82F9D29076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999">
    <w:name w:val="D3E3ACDB09E04DD68D878353107245DD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0">
    <w:name w:val="5EB8D1ECFD234770A69294264C120B9E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1">
    <w:name w:val="110B707C8F3649C493877EB7FB6F0F13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2">
    <w:name w:val="065341BC36114A9C8AE80ADF5BDA99E5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3">
    <w:name w:val="B92634577A7B4CA79B760C81A4E23AE9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4">
    <w:name w:val="8DBB8C639AE440C3BFE42366708EB24F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5">
    <w:name w:val="F292CE04FBBD4E169F38D61C4108F82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6">
    <w:name w:val="CAB9C19E660145D78A3C9A1FF78893F0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7">
    <w:name w:val="EBCAB079C0C046BD8E4A173265DCA24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8">
    <w:name w:val="13B17418B20442A6AE81E3BDF82F918E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09">
    <w:name w:val="D3395BC1E8BA474990875578FF6D1ECA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0">
    <w:name w:val="33852348BAB640E78B45699E5D0F253A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1">
    <w:name w:val="75BE934013BE427097220FB0E41E056E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2">
    <w:name w:val="05F74625CC88459FA40699C1374A8A3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3">
    <w:name w:val="85FEB8FC38554A59A0C27EE68506A66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4">
    <w:name w:val="2CCCAE989B8942149469C767B88FD2C6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5">
    <w:name w:val="1E46873690A3497CB561642B49141EF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6">
    <w:name w:val="DE60DCD2867C4D82AD324F834C0A23F8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7">
    <w:name w:val="CA0EF43B3FD04E3899BB2E341EBC9990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8">
    <w:name w:val="FE43F6D590BA47C2A4787212C19272BF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19">
    <w:name w:val="25ACEE203A294E9B8AADE236562F496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0">
    <w:name w:val="28E3F780BDF648AC9DC117493144323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1">
    <w:name w:val="A8438B41EF4740C7A190AC30E76F36C6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2">
    <w:name w:val="95D446DEF95C463A94015136435CB67A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3">
    <w:name w:val="5E3CE94EA6BB49F4A66D5103039F88C2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4">
    <w:name w:val="70D4A480E21E445EA9B7CD82F9D29076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5">
    <w:name w:val="D3E3ACDB09E04DD68D878353107245DD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6">
    <w:name w:val="5EB8D1ECFD234770A69294264C120B9E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7">
    <w:name w:val="110B707C8F3649C493877EB7FB6F0F13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8">
    <w:name w:val="065341BC36114A9C8AE80ADF5BDA99E5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29">
    <w:name w:val="B92634577A7B4CA79B760C81A4E23AE9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0">
    <w:name w:val="8DBB8C639AE440C3BFE42366708EB24F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1">
    <w:name w:val="F292CE04FBBD4E169F38D61C4108F825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2">
    <w:name w:val="CAB9C19E660145D78A3C9A1FF78893F0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3">
    <w:name w:val="EBCAB079C0C046BD8E4A173265DCA24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4">
    <w:name w:val="13B17418B20442A6AE81E3BDF82F918E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5">
    <w:name w:val="D3395BC1E8BA474990875578FF6D1EC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6">
    <w:name w:val="33852348BAB640E78B45699E5D0F253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7">
    <w:name w:val="75BE934013BE427097220FB0E41E056E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8">
    <w:name w:val="05F74625CC88459FA40699C1374A8A3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39">
    <w:name w:val="85FEB8FC38554A59A0C27EE68506A66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0">
    <w:name w:val="2CCCAE989B8942149469C767B88FD2C6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1">
    <w:name w:val="1E46873690A3497CB561642B49141EF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2">
    <w:name w:val="DE60DCD2867C4D82AD324F834C0A23F8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3">
    <w:name w:val="CA0EF43B3FD04E3899BB2E341EBC9990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4">
    <w:name w:val="FE43F6D590BA47C2A4787212C19272BF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5">
    <w:name w:val="25ACEE203A294E9B8AADE236562F496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6">
    <w:name w:val="28E3F780BDF648AC9DC117493144323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7">
    <w:name w:val="A8438B41EF4740C7A190AC30E76F36C6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8">
    <w:name w:val="95D446DEF95C463A94015136435CB67A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49">
    <w:name w:val="5E3CE94EA6BB49F4A66D5103039F88C2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50">
    <w:name w:val="BEF115E6493D4EADBAC67BB9C2C4527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51">
    <w:name w:val="7E89509B263141338A2034E13F537CB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52">
    <w:name w:val="F89B20EC31AA456682EDCA6310E8472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53">
    <w:name w:val="BD6DB4D1FF534E5EAF152029E4D26A9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54">
    <w:name w:val="952EFD7548F840D6A36917C448EDAD4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55">
    <w:name w:val="60ED7C572B214C7F8D0F4162EFDD052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56">
    <w:name w:val="40E64216BDED4EFDBFB1962002CA056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57">
    <w:name w:val="F6E2D1CF7BA14732BF2530B7A17F270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58">
    <w:name w:val="E7DBCFC9E3694F4D80AD41053A0C1EE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59">
    <w:name w:val="52225C7CF6344A4BBC05B08047AE715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0">
    <w:name w:val="9B414945BE8C4C3C8D765A0766A6313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1">
    <w:name w:val="3517231C2E524E8E855E9D8A7056EAF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2">
    <w:name w:val="02554E9899244625A9E33FDF07A9A48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3">
    <w:name w:val="9E3BF0D531CC491C8CBB6EE2D67B9A6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4">
    <w:name w:val="22F4792E1CBC48BC9E6AA993F38025D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5">
    <w:name w:val="1664FD4566904DC884B4228968FA30C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6">
    <w:name w:val="0C3C0863B45D49DCB69FD13A45A0B5F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7">
    <w:name w:val="7B37DE9FD779446BBEE26D97B20F030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8">
    <w:name w:val="E9EE22576B0B43C08D050A978D90F2E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69">
    <w:name w:val="5BCBB2C310434CCCB1CBAF49F2C4E52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0">
    <w:name w:val="13C67260425B4B29893A71D914957EF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1">
    <w:name w:val="759B1699454A4FE2956298D8FADA3AE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2">
    <w:name w:val="897A3815AACC4C6DB78D9FCF07F020C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3">
    <w:name w:val="7F88D21406D140D1823449EF510CFF5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4">
    <w:name w:val="2FE4A43F52D442F0914687785CC28B3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5">
    <w:name w:val="4BF744CCDAB64A81AD3FF073098447B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6">
    <w:name w:val="1CD9D7E4B3EB4AA3B57056AD98C72C3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7">
    <w:name w:val="9884682F8C51426D909140DEF44AFC5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8">
    <w:name w:val="94DC110BA72646C58372C64E5757797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79">
    <w:name w:val="F6C30B78346F45E19CE53DDA876409B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0">
    <w:name w:val="17D8DD51E5C842E5AD94DC932419238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1">
    <w:name w:val="4E623AF8A82E4E58A229A9C97801D37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2">
    <w:name w:val="8D5F92B70F0A4DE4A14C519A3DB3F04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3">
    <w:name w:val="1FFD64C506BE470381CC236A19D8DD8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4">
    <w:name w:val="8D4B1873644A455290A8F38DE9C06B2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5">
    <w:name w:val="233EC20006D54574976B92E3FCC3689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6">
    <w:name w:val="C8F745A920B8415B95F7F5D74250D3F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7">
    <w:name w:val="643871447F9B497BA729850377C0D6D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8">
    <w:name w:val="E6A66A5302DE4442BD7F595D4F3D1ED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089">
    <w:name w:val="70D4A480E21E445EA9B7CD82F9D29076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0">
    <w:name w:val="D3E3ACDB09E04DD68D878353107245DD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1">
    <w:name w:val="5EB8D1ECFD234770A69294264C120B9E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2">
    <w:name w:val="110B707C8F3649C493877EB7FB6F0F13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3">
    <w:name w:val="065341BC36114A9C8AE80ADF5BDA99E5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4">
    <w:name w:val="B92634577A7B4CA79B760C81A4E23AE9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5">
    <w:name w:val="8DBB8C639AE440C3BFE42366708EB24F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6">
    <w:name w:val="F292CE04FBBD4E169F38D61C4108F82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7">
    <w:name w:val="CAB9C19E660145D78A3C9A1FF78893F0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8">
    <w:name w:val="EBCAB079C0C046BD8E4A173265DCA24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099">
    <w:name w:val="13B17418B20442A6AE81E3BDF82F918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0">
    <w:name w:val="D3395BC1E8BA474990875578FF6D1EC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1">
    <w:name w:val="33852348BAB640E78B45699E5D0F253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2">
    <w:name w:val="75BE934013BE427097220FB0E41E056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3">
    <w:name w:val="05F74625CC88459FA40699C1374A8A3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4">
    <w:name w:val="85FEB8FC38554A59A0C27EE68506A66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5">
    <w:name w:val="2CCCAE989B8942149469C767B88FD2C6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6">
    <w:name w:val="1E46873690A3497CB561642B49141EF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7">
    <w:name w:val="DE60DCD2867C4D82AD324F834C0A23F8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8">
    <w:name w:val="CA0EF43B3FD04E3899BB2E341EBC9990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09">
    <w:name w:val="FE43F6D590BA47C2A4787212C19272BF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0">
    <w:name w:val="25ACEE203A294E9B8AADE236562F496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1">
    <w:name w:val="28E3F780BDF648AC9DC117493144323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2">
    <w:name w:val="A8438B41EF4740C7A190AC30E76F36C6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3">
    <w:name w:val="95D446DEF95C463A94015136435CB67A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4">
    <w:name w:val="5E3CE94EA6BB49F4A66D5103039F88C2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5">
    <w:name w:val="FE0B290089754359A5F1254A2BBEE53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116">
    <w:name w:val="70D4A480E21E445EA9B7CD82F9D29076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7">
    <w:name w:val="D3E3ACDB09E04DD68D878353107245DD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8">
    <w:name w:val="5EB8D1ECFD234770A69294264C120B9E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19">
    <w:name w:val="110B707C8F3649C493877EB7FB6F0F13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0">
    <w:name w:val="065341BC36114A9C8AE80ADF5BDA99E5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1">
    <w:name w:val="B92634577A7B4CA79B760C81A4E23AE9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2">
    <w:name w:val="8DBB8C639AE440C3BFE42366708EB24F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3">
    <w:name w:val="F292CE04FBBD4E169F38D61C4108F82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4">
    <w:name w:val="CAB9C19E660145D78A3C9A1FF78893F0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5">
    <w:name w:val="EBCAB079C0C046BD8E4A173265DCA24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6">
    <w:name w:val="13B17418B20442A6AE81E3BDF82F918E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7">
    <w:name w:val="D3395BC1E8BA474990875578FF6D1EC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8">
    <w:name w:val="33852348BAB640E78B45699E5D0F253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29">
    <w:name w:val="75BE934013BE427097220FB0E41E056E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0">
    <w:name w:val="05F74625CC88459FA40699C1374A8A3D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1">
    <w:name w:val="85FEB8FC38554A59A0C27EE68506A66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2">
    <w:name w:val="2CCCAE989B8942149469C767B88FD2C6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3">
    <w:name w:val="1E46873690A3497CB561642B49141EF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4">
    <w:name w:val="DE60DCD2867C4D82AD324F834C0A23F8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5">
    <w:name w:val="CA0EF43B3FD04E3899BB2E341EBC9990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6">
    <w:name w:val="FE43F6D590BA47C2A4787212C19272BF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7">
    <w:name w:val="25ACEE203A294E9B8AADE236562F496D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8">
    <w:name w:val="28E3F780BDF648AC9DC1174931443234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39">
    <w:name w:val="A8438B41EF4740C7A190AC30E76F36C6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0">
    <w:name w:val="95D446DEF95C463A94015136435CB67A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1">
    <w:name w:val="3CE747874BBD4BA6A106B63E40612AA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142">
    <w:name w:val="70D4A480E21E445EA9B7CD82F9D29076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3">
    <w:name w:val="D3E3ACDB09E04DD68D878353107245DD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4">
    <w:name w:val="5EB8D1ECFD234770A69294264C120B9E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5">
    <w:name w:val="110B707C8F3649C493877EB7FB6F0F13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6">
    <w:name w:val="065341BC36114A9C8AE80ADF5BDA99E5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7">
    <w:name w:val="B92634577A7B4CA79B760C81A4E23AE9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8">
    <w:name w:val="8DBB8C639AE440C3BFE42366708EB24F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49">
    <w:name w:val="F292CE04FBBD4E169F38D61C4108F82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0">
    <w:name w:val="CAB9C19E660145D78A3C9A1FF78893F0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1">
    <w:name w:val="EBCAB079C0C046BD8E4A173265DCA24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2">
    <w:name w:val="13B17418B20442A6AE81E3BDF82F918E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3">
    <w:name w:val="D3395BC1E8BA474990875578FF6D1ECA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4">
    <w:name w:val="33852348BAB640E78B45699E5D0F253A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5">
    <w:name w:val="75BE934013BE427097220FB0E41E056E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6">
    <w:name w:val="05F74625CC88459FA40699C1374A8A3D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7">
    <w:name w:val="85FEB8FC38554A59A0C27EE68506A66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8">
    <w:name w:val="2CCCAE989B8942149469C767B88FD2C6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59">
    <w:name w:val="1E46873690A3497CB561642B49141EF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0">
    <w:name w:val="DE60DCD2867C4D82AD324F834C0A23F8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1">
    <w:name w:val="CA0EF43B3FD04E3899BB2E341EBC9990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2">
    <w:name w:val="FE43F6D590BA47C2A4787212C19272BF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3">
    <w:name w:val="25ACEE203A294E9B8AADE236562F496D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4">
    <w:name w:val="28E3F780BDF648AC9DC1174931443234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5">
    <w:name w:val="A8438B41EF4740C7A190AC30E76F36C6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6">
    <w:name w:val="95D446DEF95C463A94015136435CB67A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7">
    <w:name w:val="3CE747874BBD4BA6A106B63E40612AA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8">
    <w:name w:val="5E3CE94EA6BB49F4A66D5103039F88C2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69">
    <w:name w:val="70D4A480E21E445EA9B7CD82F9D29076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0">
    <w:name w:val="D3E3ACDB09E04DD68D878353107245DD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1">
    <w:name w:val="5EB8D1ECFD234770A69294264C120B9E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2">
    <w:name w:val="110B707C8F3649C493877EB7FB6F0F13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3">
    <w:name w:val="065341BC36114A9C8AE80ADF5BDA99E5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4">
    <w:name w:val="B92634577A7B4CA79B760C81A4E23AE9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5">
    <w:name w:val="8DBB8C639AE440C3BFE42366708EB24F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6">
    <w:name w:val="F292CE04FBBD4E169F38D61C4108F825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7">
    <w:name w:val="CAB9C19E660145D78A3C9A1FF78893F0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8">
    <w:name w:val="EBCAB079C0C046BD8E4A173265DCA24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79">
    <w:name w:val="13B17418B20442A6AE81E3BDF82F918E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0">
    <w:name w:val="D3395BC1E8BA474990875578FF6D1ECA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1">
    <w:name w:val="33852348BAB640E78B45699E5D0F253A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2">
    <w:name w:val="75BE934013BE427097220FB0E41E056E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3">
    <w:name w:val="05F74625CC88459FA40699C1374A8A3D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4">
    <w:name w:val="85FEB8FC38554A59A0C27EE68506A664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5">
    <w:name w:val="2CCCAE989B8942149469C767B88FD2C6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6">
    <w:name w:val="1E46873690A3497CB561642B49141EFD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7">
    <w:name w:val="DE60DCD2867C4D82AD324F834C0A23F8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8">
    <w:name w:val="CA0EF43B3FD04E3899BB2E341EBC9990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89">
    <w:name w:val="FE43F6D590BA47C2A4787212C19272BF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0">
    <w:name w:val="25ACEE203A294E9B8AADE236562F496D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1">
    <w:name w:val="28E3F780BDF648AC9DC1174931443234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2">
    <w:name w:val="A8438B41EF4740C7A190AC30E76F36C6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3">
    <w:name w:val="95D446DEF95C463A94015136435CB67A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4">
    <w:name w:val="3CE747874BBD4BA6A106B63E40612AA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5">
    <w:name w:val="5E3CE94EA6BB49F4A66D5103039F88C216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6">
    <w:name w:val="70D4A480E21E445EA9B7CD82F9D29076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7">
    <w:name w:val="D3E3ACDB09E04DD68D878353107245DD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8">
    <w:name w:val="5EB8D1ECFD234770A69294264C120B9E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199">
    <w:name w:val="110B707C8F3649C493877EB7FB6F0F13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0">
    <w:name w:val="065341BC36114A9C8AE80ADF5BDA99E5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1">
    <w:name w:val="B92634577A7B4CA79B760C81A4E23AE9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2">
    <w:name w:val="8DBB8C639AE440C3BFE42366708EB24F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3">
    <w:name w:val="F292CE04FBBD4E169F38D61C4108F825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4">
    <w:name w:val="CAB9C19E660145D78A3C9A1FF78893F0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5">
    <w:name w:val="EBCAB079C0C046BD8E4A173265DCA241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6">
    <w:name w:val="13B17418B20442A6AE81E3BDF82F918E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7">
    <w:name w:val="D3395BC1E8BA474990875578FF6D1ECA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8">
    <w:name w:val="33852348BAB640E78B45699E5D0F253A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09">
    <w:name w:val="75BE934013BE427097220FB0E41E056E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0">
    <w:name w:val="05F74625CC88459FA40699C1374A8A3D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1">
    <w:name w:val="85FEB8FC38554A59A0C27EE68506A664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2">
    <w:name w:val="2CCCAE989B8942149469C767B88FD2C6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3">
    <w:name w:val="1E46873690A3497CB561642B49141EFD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4">
    <w:name w:val="DE60DCD2867C4D82AD324F834C0A23F8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5">
    <w:name w:val="CA0EF43B3FD04E3899BB2E341EBC9990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6">
    <w:name w:val="FE43F6D590BA47C2A4787212C19272BF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7">
    <w:name w:val="25ACEE203A294E9B8AADE236562F496D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8">
    <w:name w:val="28E3F780BDF648AC9DC1174931443234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19">
    <w:name w:val="A8438B41EF4740C7A190AC30E76F36C6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20">
    <w:name w:val="95D446DEF95C463A94015136435CB67A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21">
    <w:name w:val="3CE747874BBD4BA6A106B63E40612AA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22">
    <w:name w:val="5E3CE94EA6BB49F4A66D5103039F88C217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23">
    <w:name w:val="AE6F02E5E24548FC915329097B8E6795"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224">
    <w:name w:val="DAE60F3A5B15466E8EA1EFA8FD5C2F3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225">
    <w:name w:val="70D4A480E21E445EA9B7CD82F9D29076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26">
    <w:name w:val="D3E3ACDB09E04DD68D878353107245DD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27">
    <w:name w:val="5EB8D1ECFD234770A69294264C120B9E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28">
    <w:name w:val="110B707C8F3649C493877EB7FB6F0F13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29">
    <w:name w:val="065341BC36114A9C8AE80ADF5BDA99E51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0">
    <w:name w:val="B92634577A7B4CA79B760C81A4E23AE9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1">
    <w:name w:val="8DBB8C639AE440C3BFE42366708EB24F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2">
    <w:name w:val="F292CE04FBBD4E169F38D61C4108F825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3">
    <w:name w:val="CAB9C19E660145D78A3C9A1FF78893F0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4">
    <w:name w:val="EBCAB079C0C046BD8E4A173265DCA241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5">
    <w:name w:val="13B17418B20442A6AE81E3BDF82F918E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6">
    <w:name w:val="D3395BC1E8BA474990875578FF6D1ECA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7">
    <w:name w:val="33852348BAB640E78B45699E5D0F253A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8">
    <w:name w:val="75BE934013BE427097220FB0E41E056E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39">
    <w:name w:val="05F74625CC88459FA40699C1374A8A3D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0">
    <w:name w:val="85FEB8FC38554A59A0C27EE68506A664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1">
    <w:name w:val="2CCCAE989B8942149469C767B88FD2C6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2">
    <w:name w:val="1E46873690A3497CB561642B49141EFD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3">
    <w:name w:val="DE60DCD2867C4D82AD324F834C0A23F89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4">
    <w:name w:val="CA0EF43B3FD04E3899BB2E341EBC9990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5">
    <w:name w:val="FE43F6D590BA47C2A4787212C19272BF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6">
    <w:name w:val="25ACEE203A294E9B8AADE236562F496D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7">
    <w:name w:val="28E3F780BDF648AC9DC1174931443234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8">
    <w:name w:val="AE6F02E5E24548FC915329097B8E6795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49">
    <w:name w:val="DAE60F3A5B15466E8EA1EFA8FD5C2F33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0">
    <w:name w:val="3CE747874BBD4BA6A106B63E40612AA2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1">
    <w:name w:val="5E3CE94EA6BB49F4A66D5103039F88C218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2">
    <w:name w:val="70D4A480E21E445EA9B7CD82F9D29076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3">
    <w:name w:val="D3E3ACDB09E04DD68D878353107245DD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4">
    <w:name w:val="5EB8D1ECFD234770A69294264C120B9E2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5">
    <w:name w:val="110B707C8F3649C493877EB7FB6F0F13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6">
    <w:name w:val="065341BC36114A9C8AE80ADF5BDA99E5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7">
    <w:name w:val="B92634577A7B4CA79B760C81A4E23AE9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8">
    <w:name w:val="8DBB8C639AE440C3BFE42366708EB24F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59">
    <w:name w:val="F292CE04FBBD4E169F38D61C4108F825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0">
    <w:name w:val="CAB9C19E660145D78A3C9A1FF78893F0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1">
    <w:name w:val="EBCAB079C0C046BD8E4A173265DCA241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2">
    <w:name w:val="13B17418B20442A6AE81E3BDF82F918E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3">
    <w:name w:val="D3395BC1E8BA474990875578FF6D1ECA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4">
    <w:name w:val="33852348BAB640E78B45699E5D0F253A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5">
    <w:name w:val="75BE934013BE427097220FB0E41E056E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6">
    <w:name w:val="05F74625CC88459FA40699C1374A8A3D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7">
    <w:name w:val="85FEB8FC38554A59A0C27EE68506A664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8">
    <w:name w:val="2CCCAE989B8942149469C767B88FD2C6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69">
    <w:name w:val="1E46873690A3497CB561642B49141EFD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0">
    <w:name w:val="DE60DCD2867C4D82AD324F834C0A23F810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1">
    <w:name w:val="CA0EF43B3FD04E3899BB2E341EBC9990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2">
    <w:name w:val="FE43F6D590BA47C2A4787212C19272BF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3">
    <w:name w:val="25ACEE203A294E9B8AADE236562F496D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4">
    <w:name w:val="28E3F780BDF648AC9DC117493144323412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5">
    <w:name w:val="AE6F02E5E24548FC915329097B8E679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6">
    <w:name w:val="DAE60F3A5B15466E8EA1EFA8FD5C2F3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7">
    <w:name w:val="3CE747874BBD4BA6A106B63E40612AA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8">
    <w:name w:val="5E3CE94EA6BB49F4A66D5103039F88C2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79">
    <w:name w:val="70D4A480E21E445EA9B7CD82F9D29076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0">
    <w:name w:val="D3E3ACDB09E04DD68D878353107245DD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1">
    <w:name w:val="5EB8D1ECFD234770A69294264C120B9E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2">
    <w:name w:val="110B707C8F3649C493877EB7FB6F0F13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3">
    <w:name w:val="065341BC36114A9C8AE80ADF5BDA99E52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4">
    <w:name w:val="B92634577A7B4CA79B760C81A4E23AE9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5">
    <w:name w:val="8DBB8C639AE440C3BFE42366708EB24F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6">
    <w:name w:val="F292CE04FBBD4E169F38D61C4108F825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7">
    <w:name w:val="CAB9C19E660145D78A3C9A1FF78893F0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8">
    <w:name w:val="EBCAB079C0C046BD8E4A173265DCA241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89">
    <w:name w:val="13B17418B20442A6AE81E3BDF82F918E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0">
    <w:name w:val="D3395BC1E8BA474990875578FF6D1ECA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1">
    <w:name w:val="33852348BAB640E78B45699E5D0F253A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2">
    <w:name w:val="75BE934013BE427097220FB0E41E056E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3">
    <w:name w:val="05F74625CC88459FA40699C1374A8A3D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4">
    <w:name w:val="85FEB8FC38554A59A0C27EE68506A664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5">
    <w:name w:val="2CCCAE989B8942149469C767B88FD2C6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6">
    <w:name w:val="1E46873690A3497CB561642B49141EFD11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7">
    <w:name w:val="DE60DCD2867C4D82AD324F834C0A23F8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8">
    <w:name w:val="CA0EF43B3FD04E3899BB2E341EBC9990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299">
    <w:name w:val="FE43F6D590BA47C2A4787212C19272BF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0">
    <w:name w:val="25ACEE203A294E9B8AADE236562F496D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1">
    <w:name w:val="28E3F780BDF648AC9DC1174931443234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2">
    <w:name w:val="AE6F02E5E24548FC915329097B8E679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3">
    <w:name w:val="DAE60F3A5B15466E8EA1EFA8FD5C2F3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4">
    <w:name w:val="3CE747874BBD4BA6A106B63E40612AA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5">
    <w:name w:val="5E3CE94EA6BB49F4A66D5103039F88C2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6">
    <w:name w:val="70D4A480E21E445EA9B7CD82F9D29076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7">
    <w:name w:val="D3E3ACDB09E04DD68D878353107245DD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8">
    <w:name w:val="5EB8D1ECFD234770A69294264C120B9E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09">
    <w:name w:val="110B707C8F3649C493877EB7FB6F0F13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0">
    <w:name w:val="065341BC36114A9C8AE80ADF5BDA99E5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1">
    <w:name w:val="B92634577A7B4CA79B760C81A4E23AE9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2">
    <w:name w:val="8DBB8C639AE440C3BFE42366708EB24F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3">
    <w:name w:val="F292CE04FBBD4E169F38D61C4108F825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4">
    <w:name w:val="CAB9C19E660145D78A3C9A1FF78893F0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5">
    <w:name w:val="EBCAB079C0C046BD8E4A173265DCA24114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6">
    <w:name w:val="13B17418B20442A6AE81E3BDF82F918E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7">
    <w:name w:val="D3395BC1E8BA474990875578FF6D1ECA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8">
    <w:name w:val="33852348BAB640E78B45699E5D0F253A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19">
    <w:name w:val="75BE934013BE427097220FB0E41E056E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0">
    <w:name w:val="05F74625CC88459FA40699C1374A8A3D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1">
    <w:name w:val="85FEB8FC38554A59A0C27EE68506A664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2">
    <w:name w:val="2CCCAE989B8942149469C767B88FD2C6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3">
    <w:name w:val="1E46873690A3497CB561642B49141EFD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4">
    <w:name w:val="DE60DCD2867C4D82AD324F834C0A23F8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5">
    <w:name w:val="CA0EF43B3FD04E3899BB2E341EBC9990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6">
    <w:name w:val="FE43F6D590BA47C2A4787212C19272BF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7">
    <w:name w:val="25ACEE203A294E9B8AADE236562F496D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8">
    <w:name w:val="28E3F780BDF648AC9DC1174931443234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29">
    <w:name w:val="AE6F02E5E24548FC915329097B8E679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30">
    <w:name w:val="DAE60F3A5B15466E8EA1EFA8FD5C2F3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31">
    <w:name w:val="3CE747874BBD4BA6A106B63E40612AA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32">
    <w:name w:val="5E3CE94EA6BB49F4A66D5103039F88C2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33">
    <w:name w:val="D7F3BCCD82A149A7964BC0A5A1D0C57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34">
    <w:name w:val="B64B3942268747929998E061C3AA4B1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35">
    <w:name w:val="B6EB4E05C14D4743ADDF2D68773027E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36">
    <w:name w:val="300DE620A5F842C6943910F58F631F4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37">
    <w:name w:val="3D436AB0957B4197BB732F0191A3F25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38">
    <w:name w:val="70D4A480E21E445EA9B7CD82F9D29076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39">
    <w:name w:val="D3E3ACDB09E04DD68D878353107245DD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0">
    <w:name w:val="5EB8D1ECFD234770A69294264C120B9E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1">
    <w:name w:val="110B707C8F3649C493877EB7FB6F0F13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2">
    <w:name w:val="065341BC36114A9C8AE80ADF5BDA99E52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3">
    <w:name w:val="B92634577A7B4CA79B760C81A4E23AE9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4">
    <w:name w:val="8DBB8C639AE440C3BFE42366708EB24F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5">
    <w:name w:val="F292CE04FBBD4E169F38D61C4108F825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6">
    <w:name w:val="CAB9C19E660145D78A3C9A1FF78893F0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7">
    <w:name w:val="EBCAB079C0C046BD8E4A173265DCA241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8">
    <w:name w:val="13B17418B20442A6AE81E3BDF82F918E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49">
    <w:name w:val="D3395BC1E8BA474990875578FF6D1ECA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0">
    <w:name w:val="33852348BAB640E78B45699E5D0F253A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1">
    <w:name w:val="75BE934013BE427097220FB0E41E056E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2">
    <w:name w:val="05F74625CC88459FA40699C1374A8A3D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3">
    <w:name w:val="85FEB8FC38554A59A0C27EE68506A664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4">
    <w:name w:val="2CCCAE989B8942149469C767B88FD2C613"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5">
    <w:name w:val="1E46873690A3497CB561642B49141EFD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6">
    <w:name w:val="DE60DCD2867C4D82AD324F834C0A23F8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7">
    <w:name w:val="CA0EF43B3FD04E3899BB2E341EBC9990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8">
    <w:name w:val="FE43F6D590BA47C2A4787212C19272BF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59">
    <w:name w:val="25ACEE203A294E9B8AADE236562F496D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60">
    <w:name w:val="28E3F780BDF648AC9DC1174931443234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61">
    <w:name w:val="D7F3BCCD82A149A7964BC0A5A1D0C57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62">
    <w:name w:val="B64B3942268747929998E061C3AA4B1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63">
    <w:name w:val="B6EB4E05C14D4743ADDF2D68773027E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64">
    <w:name w:val="300DE620A5F842C6943910F58F631F4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65">
    <w:name w:val="3D436AB0957B4197BB732F0191A3F25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66">
    <w:name w:val="866F263898304FE69A5ABCCB8EA01D2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67">
    <w:name w:val="FD850DCF88B44096B4F4A9461B72734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68">
    <w:name w:val="54ADAD56D04845498CFCAAD1EAB8390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69">
    <w:name w:val="65AF8018CCE9480DBAEADFEE82E65BB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70">
    <w:name w:val="96D42DDE76664273BD2D4820936829A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71">
    <w:name w:val="9D32491FFEC74B6880A03333DD94AB3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72">
    <w:name w:val="7FE026CC165F4480B0C301EB6D23229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73">
    <w:name w:val="5244072CAAE4436BB278E08DE136A8C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74">
    <w:name w:val="19FA74DB5AEF4056ABA98DF3D51C91A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75">
    <w:name w:val="61F0ABF16D4A415F8CADE61107EADE9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76">
    <w:name w:val="3E76FB10E3334023AD5C077EE4645FF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77">
    <w:name w:val="127BD72F5D344A13A198D4612147E28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378">
    <w:name w:val="70D4A480E21E445EA9B7CD82F9D29076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79">
    <w:name w:val="D3E3ACDB09E04DD68D878353107245DD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0">
    <w:name w:val="5EB8D1ECFD234770A69294264C120B9E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1">
    <w:name w:val="110B707C8F3649C493877EB7FB6F0F13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2">
    <w:name w:val="065341BC36114A9C8AE80ADF5BDA99E5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3">
    <w:name w:val="B92634577A7B4CA79B760C81A4E23AE9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4">
    <w:name w:val="8DBB8C639AE440C3BFE42366708EB24F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5">
    <w:name w:val="F292CE04FBBD4E169F38D61C4108F825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6">
    <w:name w:val="CAB9C19E660145D78A3C9A1FF78893F0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7">
    <w:name w:val="EBCAB079C0C046BD8E4A173265DCA241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8">
    <w:name w:val="13B17418B20442A6AE81E3BDF82F918E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89">
    <w:name w:val="D3395BC1E8BA474990875578FF6D1ECA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0">
    <w:name w:val="33852348BAB640E78B45699E5D0F253A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1">
    <w:name w:val="75BE934013BE427097220FB0E41E056E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2">
    <w:name w:val="05F74625CC88459FA40699C1374A8A3D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3">
    <w:name w:val="85FEB8FC38554A59A0C27EE68506A664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4">
    <w:name w:val="2CCCAE989B8942149469C767B88FD2C6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5">
    <w:name w:val="1E46873690A3497CB561642B49141EFD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6">
    <w:name w:val="DE60DCD2867C4D82AD324F834C0A23F8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7">
    <w:name w:val="CA0EF43B3FD04E3899BB2E341EBC9990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8">
    <w:name w:val="FE43F6D590BA47C2A4787212C19272BF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399">
    <w:name w:val="25ACEE203A294E9B8AADE236562F496D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0">
    <w:name w:val="28E3F780BDF648AC9DC1174931443234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1">
    <w:name w:val="19FA74DB5AEF4056ABA98DF3D51C91A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2">
    <w:name w:val="61F0ABF16D4A415F8CADE61107EADE9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3">
    <w:name w:val="3E76FB10E3334023AD5C077EE4645FF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4">
    <w:name w:val="127BD72F5D344A13A198D4612147E28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5">
    <w:name w:val="300DE620A5F842C6943910F58F631F4C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6">
    <w:name w:val="3D436AB0957B4197BB732F0191A3F258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7">
    <w:name w:val="70D4A480E21E445EA9B7CD82F9D29076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8">
    <w:name w:val="D3E3ACDB09E04DD68D878353107245DD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09">
    <w:name w:val="5EB8D1ECFD234770A69294264C120B9E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0">
    <w:name w:val="110B707C8F3649C493877EB7FB6F0F13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1">
    <w:name w:val="065341BC36114A9C8AE80ADF5BDA99E5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2">
    <w:name w:val="B92634577A7B4CA79B760C81A4E23AE9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3">
    <w:name w:val="8DBB8C639AE440C3BFE42366708EB24F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4">
    <w:name w:val="F292CE04FBBD4E169F38D61C4108F825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5">
    <w:name w:val="CAB9C19E660145D78A3C9A1FF78893F0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6">
    <w:name w:val="EBCAB079C0C046BD8E4A173265DCA241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7">
    <w:name w:val="13B17418B20442A6AE81E3BDF82F918E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8">
    <w:name w:val="D3395BC1E8BA474990875578FF6D1ECA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19">
    <w:name w:val="33852348BAB640E78B45699E5D0F253A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0">
    <w:name w:val="75BE934013BE427097220FB0E41E056E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1">
    <w:name w:val="05F74625CC88459FA40699C1374A8A3D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2">
    <w:name w:val="85FEB8FC38554A59A0C27EE68506A664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3">
    <w:name w:val="2CCCAE989B8942149469C767B88FD2C6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4">
    <w:name w:val="1E46873690A3497CB561642B49141EFD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5">
    <w:name w:val="DE60DCD2867C4D82AD324F834C0A23F8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6">
    <w:name w:val="CA0EF43B3FD04E3899BB2E341EBC9990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7">
    <w:name w:val="FE43F6D590BA47C2A4787212C19272BF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8">
    <w:name w:val="25ACEE203A294E9B8AADE236562F496D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29">
    <w:name w:val="28E3F780BDF648AC9DC1174931443234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0">
    <w:name w:val="19FA74DB5AEF4056ABA98DF3D51C91AA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1">
    <w:name w:val="61F0ABF16D4A415F8CADE61107EADE9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2">
    <w:name w:val="3E76FB10E3334023AD5C077EE4645FF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3">
    <w:name w:val="127BD72F5D344A13A198D4612147E28F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4">
    <w:name w:val="300DE620A5F842C6943910F58F631F4C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5">
    <w:name w:val="3D436AB0957B4197BB732F0191A3F258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6">
    <w:name w:val="70D4A480E21E445EA9B7CD82F9D29076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7">
    <w:name w:val="D3E3ACDB09E04DD68D878353107245DD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8">
    <w:name w:val="5EB8D1ECFD234770A69294264C120B9E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39">
    <w:name w:val="110B707C8F3649C493877EB7FB6F0F13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0">
    <w:name w:val="065341BC36114A9C8AE80ADF5BDA99E5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1">
    <w:name w:val="B92634577A7B4CA79B760C81A4E23AE9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2">
    <w:name w:val="8DBB8C639AE440C3BFE42366708EB24F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3">
    <w:name w:val="F292CE04FBBD4E169F38D61C4108F825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4">
    <w:name w:val="CAB9C19E660145D78A3C9A1FF78893F0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5">
    <w:name w:val="EBCAB079C0C046BD8E4A173265DCA241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6">
    <w:name w:val="13B17418B20442A6AE81E3BDF82F918E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7">
    <w:name w:val="D3395BC1E8BA474990875578FF6D1ECA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8">
    <w:name w:val="33852348BAB640E78B45699E5D0F253A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49">
    <w:name w:val="75BE934013BE427097220FB0E41E056E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0">
    <w:name w:val="05F74625CC88459FA40699C1374A8A3D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1">
    <w:name w:val="85FEB8FC38554A59A0C27EE68506A664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2">
    <w:name w:val="2CCCAE989B8942149469C767B88FD2C6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3">
    <w:name w:val="1E46873690A3497CB561642B49141EFD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4">
    <w:name w:val="DE60DCD2867C4D82AD324F834C0A23F8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5">
    <w:name w:val="CA0EF43B3FD04E3899BB2E341EBC9990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6">
    <w:name w:val="FE43F6D590BA47C2A4787212C19272BF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7">
    <w:name w:val="25ACEE203A294E9B8AADE236562F496D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8">
    <w:name w:val="28E3F780BDF648AC9DC1174931443234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59">
    <w:name w:val="19FA74DB5AEF4056ABA98DF3D51C91AA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0">
    <w:name w:val="61F0ABF16D4A415F8CADE61107EADE9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1">
    <w:name w:val="3E76FB10E3334023AD5C077EE4645FF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2">
    <w:name w:val="127BD72F5D344A13A198D4612147E28F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3">
    <w:name w:val="300DE620A5F842C6943910F58F631F4C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4">
    <w:name w:val="3D436AB0957B4197BB732F0191A3F258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5">
    <w:name w:val="70D4A480E21E445EA9B7CD82F9D29076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6">
    <w:name w:val="D3E3ACDB09E04DD68D878353107245DD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7">
    <w:name w:val="5EB8D1ECFD234770A69294264C120B9E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8">
    <w:name w:val="110B707C8F3649C493877EB7FB6F0F13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69">
    <w:name w:val="065341BC36114A9C8AE80ADF5BDA99E5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0">
    <w:name w:val="B92634577A7B4CA79B760C81A4E23AE9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1">
    <w:name w:val="8DBB8C639AE440C3BFE42366708EB24F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2">
    <w:name w:val="F292CE04FBBD4E169F38D61C4108F825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3">
    <w:name w:val="CAB9C19E660145D78A3C9A1FF78893F0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4">
    <w:name w:val="EBCAB079C0C046BD8E4A173265DCA241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5">
    <w:name w:val="13B17418B20442A6AE81E3BDF82F918E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6">
    <w:name w:val="D3395BC1E8BA474990875578FF6D1ECA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7">
    <w:name w:val="33852348BAB640E78B45699E5D0F253A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8">
    <w:name w:val="75BE934013BE427097220FB0E41E056E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79">
    <w:name w:val="05F74625CC88459FA40699C1374A8A3D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0">
    <w:name w:val="85FEB8FC38554A59A0C27EE68506A664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1">
    <w:name w:val="2CCCAE989B8942149469C767B88FD2C6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2">
    <w:name w:val="1E46873690A3497CB561642B49141EFD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3">
    <w:name w:val="DE60DCD2867C4D82AD324F834C0A23F8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4">
    <w:name w:val="CA0EF43B3FD04E3899BB2E341EBC9990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5">
    <w:name w:val="FE43F6D590BA47C2A4787212C19272BF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6">
    <w:name w:val="25ACEE203A294E9B8AADE236562F496D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7">
    <w:name w:val="28E3F780BDF648AC9DC1174931443234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8">
    <w:name w:val="19FA74DB5AEF4056ABA98DF3D51C91AA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89">
    <w:name w:val="61F0ABF16D4A415F8CADE61107EADE9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0">
    <w:name w:val="3E76FB10E3334023AD5C077EE4645FFE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1">
    <w:name w:val="127BD72F5D344A13A198D4612147E28F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2">
    <w:name w:val="300DE620A5F842C6943910F58F631F4C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3">
    <w:name w:val="3D436AB0957B4197BB732F0191A3F258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4">
    <w:name w:val="70D4A480E21E445EA9B7CD82F9D29076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5">
    <w:name w:val="D3E3ACDB09E04DD68D878353107245DD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6">
    <w:name w:val="5EB8D1ECFD234770A69294264C120B9E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7">
    <w:name w:val="110B707C8F3649C493877EB7FB6F0F13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8">
    <w:name w:val="065341BC36114A9C8AE80ADF5BDA99E5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499">
    <w:name w:val="B92634577A7B4CA79B760C81A4E23AE9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0">
    <w:name w:val="8DBB8C639AE440C3BFE42366708EB24F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1">
    <w:name w:val="F292CE04FBBD4E169F38D61C4108F825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2">
    <w:name w:val="CAB9C19E660145D78A3C9A1FF78893F0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3">
    <w:name w:val="EBCAB079C0C046BD8E4A173265DCA241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4">
    <w:name w:val="13B17418B20442A6AE81E3BDF82F918E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5">
    <w:name w:val="D3395BC1E8BA474990875578FF6D1ECA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6">
    <w:name w:val="33852348BAB640E78B45699E5D0F253A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7">
    <w:name w:val="75BE934013BE427097220FB0E41E056E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8">
    <w:name w:val="05F74625CC88459FA40699C1374A8A3D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09">
    <w:name w:val="85FEB8FC38554A59A0C27EE68506A664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0">
    <w:name w:val="2CCCAE989B8942149469C767B88FD2C6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1">
    <w:name w:val="1E46873690A3497CB561642B49141EFD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2">
    <w:name w:val="DE60DCD2867C4D82AD324F834C0A23F8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3">
    <w:name w:val="CA0EF43B3FD04E3899BB2E341EBC9990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4">
    <w:name w:val="FE43F6D590BA47C2A4787212C19272BF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5">
    <w:name w:val="25ACEE203A294E9B8AADE236562F496D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6">
    <w:name w:val="28E3F780BDF648AC9DC1174931443234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7">
    <w:name w:val="19FA74DB5AEF4056ABA98DF3D51C91A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8">
    <w:name w:val="61F0ABF16D4A415F8CADE61107EADE9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19">
    <w:name w:val="3E76FB10E3334023AD5C077EE4645FFE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0">
    <w:name w:val="127BD72F5D344A13A198D4612147E28F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1">
    <w:name w:val="300DE620A5F842C6943910F58F631F4C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2">
    <w:name w:val="3D436AB0957B4197BB732F0191A3F258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3">
    <w:name w:val="70D4A480E21E445EA9B7CD82F9D29076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4">
    <w:name w:val="D3E3ACDB09E04DD68D878353107245DD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5">
    <w:name w:val="5EB8D1ECFD234770A69294264C120B9E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6">
    <w:name w:val="110B707C8F3649C493877EB7FB6F0F13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7">
    <w:name w:val="065341BC36114A9C8AE80ADF5BDA99E5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8">
    <w:name w:val="B92634577A7B4CA79B760C81A4E23AE9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29">
    <w:name w:val="8DBB8C639AE440C3BFE42366708EB24F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0">
    <w:name w:val="F292CE04FBBD4E169F38D61C4108F825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1">
    <w:name w:val="CAB9C19E660145D78A3C9A1FF78893F0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2">
    <w:name w:val="EBCAB079C0C046BD8E4A173265DCA241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3">
    <w:name w:val="13B17418B20442A6AE81E3BDF82F918E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4">
    <w:name w:val="D3395BC1E8BA474990875578FF6D1ECA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5">
    <w:name w:val="33852348BAB640E78B45699E5D0F253A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6">
    <w:name w:val="75BE934013BE427097220FB0E41E056E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7">
    <w:name w:val="05F74625CC88459FA40699C1374A8A3D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8">
    <w:name w:val="85FEB8FC38554A59A0C27EE68506A664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39">
    <w:name w:val="2CCCAE989B8942149469C767B88FD2C6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0">
    <w:name w:val="1E46873690A3497CB561642B49141EFD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1">
    <w:name w:val="DE60DCD2867C4D82AD324F834C0A23F8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2">
    <w:name w:val="CA0EF43B3FD04E3899BB2E341EBC9990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3">
    <w:name w:val="FE43F6D590BA47C2A4787212C19272BF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4">
    <w:name w:val="25ACEE203A294E9B8AADE236562F496D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5">
    <w:name w:val="28E3F780BDF648AC9DC1174931443234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6">
    <w:name w:val="19FA74DB5AEF4056ABA98DF3D51C91A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7">
    <w:name w:val="61F0ABF16D4A415F8CADE61107EADE9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8">
    <w:name w:val="3E76FB10E3334023AD5C077EE4645FF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49">
    <w:name w:val="127BD72F5D344A13A198D4612147E28F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0">
    <w:name w:val="300DE620A5F842C6943910F58F631F4C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1">
    <w:name w:val="3D436AB0957B4197BB732F0191A3F258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2">
    <w:name w:val="70D4A480E21E445EA9B7CD82F9D29076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3">
    <w:name w:val="D3E3ACDB09E04DD68D878353107245DD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4">
    <w:name w:val="5EB8D1ECFD234770A69294264C120B9E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5">
    <w:name w:val="110B707C8F3649C493877EB7FB6F0F13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6">
    <w:name w:val="065341BC36114A9C8AE80ADF5BDA99E5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7">
    <w:name w:val="B92634577A7B4CA79B760C81A4E23AE9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8">
    <w:name w:val="8DBB8C639AE440C3BFE42366708EB24F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59">
    <w:name w:val="F292CE04FBBD4E169F38D61C4108F825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0">
    <w:name w:val="CAB9C19E660145D78A3C9A1FF78893F0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1">
    <w:name w:val="EBCAB079C0C046BD8E4A173265DCA241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2">
    <w:name w:val="13B17418B20442A6AE81E3BDF82F918E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3">
    <w:name w:val="D3395BC1E8BA474990875578FF6D1ECA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4">
    <w:name w:val="33852348BAB640E78B45699E5D0F253A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5">
    <w:name w:val="75BE934013BE427097220FB0E41E056E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6">
    <w:name w:val="05F74625CC88459FA40699C1374A8A3D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7">
    <w:name w:val="85FEB8FC38554A59A0C27EE68506A664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8">
    <w:name w:val="2CCCAE989B8942149469C767B88FD2C6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69">
    <w:name w:val="1E46873690A3497CB561642B49141EFD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0">
    <w:name w:val="DE60DCD2867C4D82AD324F834C0A23F8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1">
    <w:name w:val="CA0EF43B3FD04E3899BB2E341EBC9990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2">
    <w:name w:val="FE43F6D590BA47C2A4787212C19272BF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3">
    <w:name w:val="25ACEE203A294E9B8AADE236562F496D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4">
    <w:name w:val="28E3F780BDF648AC9DC1174931443234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5">
    <w:name w:val="19FA74DB5AEF4056ABA98DF3D51C91A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6">
    <w:name w:val="61F0ABF16D4A415F8CADE61107EADE9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7">
    <w:name w:val="3E76FB10E3334023AD5C077EE4645FFE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8">
    <w:name w:val="127BD72F5D344A13A198D4612147E28F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79">
    <w:name w:val="300DE620A5F842C6943910F58F631F4C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0">
    <w:name w:val="3D436AB0957B4197BB732F0191A3F258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1">
    <w:name w:val="70D4A480E21E445EA9B7CD82F9D29076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2">
    <w:name w:val="D3E3ACDB09E04DD68D878353107245DD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3">
    <w:name w:val="5EB8D1ECFD234770A69294264C120B9E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4">
    <w:name w:val="110B707C8F3649C493877EB7FB6F0F13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5">
    <w:name w:val="065341BC36114A9C8AE80ADF5BDA99E5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6">
    <w:name w:val="B92634577A7B4CA79B760C81A4E23AE9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7">
    <w:name w:val="8DBB8C639AE440C3BFE42366708EB24F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8">
    <w:name w:val="F292CE04FBBD4E169F38D61C4108F825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89">
    <w:name w:val="CAB9C19E660145D78A3C9A1FF78893F0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0">
    <w:name w:val="EBCAB079C0C046BD8E4A173265DCA241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1">
    <w:name w:val="13B17418B20442A6AE81E3BDF82F918E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2">
    <w:name w:val="D3395BC1E8BA474990875578FF6D1ECA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3">
    <w:name w:val="33852348BAB640E78B45699E5D0F253A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4">
    <w:name w:val="75BE934013BE427097220FB0E41E056E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5">
    <w:name w:val="05F74625CC88459FA40699C1374A8A3D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6">
    <w:name w:val="85FEB8FC38554A59A0C27EE68506A664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7">
    <w:name w:val="2CCCAE989B8942149469C767B88FD2C6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8">
    <w:name w:val="1E46873690A3497CB561642B49141EFD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599">
    <w:name w:val="DE60DCD2867C4D82AD324F834C0A23F8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0">
    <w:name w:val="CA0EF43B3FD04E3899BB2E341EBC9990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1">
    <w:name w:val="FE43F6D590BA47C2A4787212C19272BF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2">
    <w:name w:val="25ACEE203A294E9B8AADE236562F496D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3">
    <w:name w:val="28E3F780BDF648AC9DC1174931443234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4">
    <w:name w:val="19FA74DB5AEF4056ABA98DF3D51C91AA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5">
    <w:name w:val="61F0ABF16D4A415F8CADE61107EADE9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6">
    <w:name w:val="3E76FB10E3334023AD5C077EE4645FFE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7">
    <w:name w:val="127BD72F5D344A13A198D4612147E28F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8">
    <w:name w:val="300DE620A5F842C6943910F58F631F4C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09">
    <w:name w:val="3D436AB0957B4197BB732F0191A3F258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0">
    <w:name w:val="70D4A480E21E445EA9B7CD82F9D29076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1">
    <w:name w:val="D3E3ACDB09E04DD68D878353107245DD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2">
    <w:name w:val="5EB8D1ECFD234770A69294264C120B9E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3">
    <w:name w:val="110B707C8F3649C493877EB7FB6F0F13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4">
    <w:name w:val="065341BC36114A9C8AE80ADF5BDA99E5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5">
    <w:name w:val="B92634577A7B4CA79B760C81A4E23AE9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6">
    <w:name w:val="8DBB8C639AE440C3BFE42366708EB24F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7">
    <w:name w:val="F292CE04FBBD4E169F38D61C4108F825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8">
    <w:name w:val="CAB9C19E660145D78A3C9A1FF78893F0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19">
    <w:name w:val="EBCAB079C0C046BD8E4A173265DCA241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0">
    <w:name w:val="13B17418B20442A6AE81E3BDF82F918E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1">
    <w:name w:val="D3395BC1E8BA474990875578FF6D1ECA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2">
    <w:name w:val="33852348BAB640E78B45699E5D0F253A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3">
    <w:name w:val="75BE934013BE427097220FB0E41E056E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4">
    <w:name w:val="05F74625CC88459FA40699C1374A8A3D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5">
    <w:name w:val="85FEB8FC38554A59A0C27EE68506A664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6">
    <w:name w:val="2CCCAE989B8942149469C767B88FD2C6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7">
    <w:name w:val="1E46873690A3497CB561642B49141EFD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8">
    <w:name w:val="DE60DCD2867C4D82AD324F834C0A23F8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29">
    <w:name w:val="CA0EF43B3FD04E3899BB2E341EBC9990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0">
    <w:name w:val="FE43F6D590BA47C2A4787212C19272BF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1">
    <w:name w:val="25ACEE203A294E9B8AADE236562F496D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2">
    <w:name w:val="28E3F780BDF648AC9DC1174931443234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3">
    <w:name w:val="19FA74DB5AEF4056ABA98DF3D51C91AA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4">
    <w:name w:val="61F0ABF16D4A415F8CADE61107EADE9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5">
    <w:name w:val="3E76FB10E3334023AD5C077EE4645FFE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6">
    <w:name w:val="127BD72F5D344A13A198D4612147E28F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7">
    <w:name w:val="300DE620A5F842C6943910F58F631F4C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8">
    <w:name w:val="3D436AB0957B4197BB732F0191A3F258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39">
    <w:name w:val="70D4A480E21E445EA9B7CD82F9D29076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0">
    <w:name w:val="D3E3ACDB09E04DD68D878353107245DD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1">
    <w:name w:val="5EB8D1ECFD234770A69294264C120B9E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2">
    <w:name w:val="110B707C8F3649C493877EB7FB6F0F13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3">
    <w:name w:val="065341BC36114A9C8AE80ADF5BDA99E5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4">
    <w:name w:val="B92634577A7B4CA79B760C81A4E23AE9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5">
    <w:name w:val="8DBB8C639AE440C3BFE42366708EB24F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6">
    <w:name w:val="F292CE04FBBD4E169F38D61C4108F825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7">
    <w:name w:val="CAB9C19E660145D78A3C9A1FF78893F0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8">
    <w:name w:val="EBCAB079C0C046BD8E4A173265DCA241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49">
    <w:name w:val="13B17418B20442A6AE81E3BDF82F918E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0">
    <w:name w:val="D3395BC1E8BA474990875578FF6D1ECA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1">
    <w:name w:val="33852348BAB640E78B45699E5D0F253A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2">
    <w:name w:val="75BE934013BE427097220FB0E41E056E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3">
    <w:name w:val="05F74625CC88459FA40699C1374A8A3D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4">
    <w:name w:val="85FEB8FC38554A59A0C27EE68506A664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5">
    <w:name w:val="2CCCAE989B8942149469C767B88FD2C6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6">
    <w:name w:val="1E46873690A3497CB561642B49141EFD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7">
    <w:name w:val="DE60DCD2867C4D82AD324F834C0A23F8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8">
    <w:name w:val="CA0EF43B3FD04E3899BB2E341EBC9990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59">
    <w:name w:val="FE43F6D590BA47C2A4787212C19272BF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0">
    <w:name w:val="25ACEE203A294E9B8AADE236562F496D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1">
    <w:name w:val="28E3F780BDF648AC9DC1174931443234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2">
    <w:name w:val="19FA74DB5AEF4056ABA98DF3D51C91AA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3">
    <w:name w:val="61F0ABF16D4A415F8CADE61107EADE91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4">
    <w:name w:val="3E76FB10E3334023AD5C077EE4645FFE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5">
    <w:name w:val="127BD72F5D344A13A198D4612147E28F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6">
    <w:name w:val="300DE620A5F842C6943910F58F631F4C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7">
    <w:name w:val="3D436AB0957B4197BB732F0191A3F258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8">
    <w:name w:val="70D4A480E21E445EA9B7CD82F9D29076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69">
    <w:name w:val="D3E3ACDB09E04DD68D878353107245DD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0">
    <w:name w:val="5EB8D1ECFD234770A69294264C120B9E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1">
    <w:name w:val="110B707C8F3649C493877EB7FB6F0F13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2">
    <w:name w:val="065341BC36114A9C8AE80ADF5BDA99E5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3">
    <w:name w:val="B92634577A7B4CA79B760C81A4E23AE9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4">
    <w:name w:val="8DBB8C639AE440C3BFE42366708EB24F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5">
    <w:name w:val="F292CE04FBBD4E169F38D61C4108F825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6">
    <w:name w:val="CAB9C19E660145D78A3C9A1FF78893F0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7">
    <w:name w:val="EBCAB079C0C046BD8E4A173265DCA241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8">
    <w:name w:val="13B17418B20442A6AE81E3BDF82F918E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79">
    <w:name w:val="D3395BC1E8BA474990875578FF6D1ECA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0">
    <w:name w:val="33852348BAB640E78B45699E5D0F253A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1">
    <w:name w:val="75BE934013BE427097220FB0E41E056E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2">
    <w:name w:val="05F74625CC88459FA40699C1374A8A3D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3">
    <w:name w:val="85FEB8FC38554A59A0C27EE68506A664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4">
    <w:name w:val="2CCCAE989B8942149469C767B88FD2C6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5">
    <w:name w:val="1E46873690A3497CB561642B49141EFD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6">
    <w:name w:val="DE60DCD2867C4D82AD324F834C0A23F8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7">
    <w:name w:val="CA0EF43B3FD04E3899BB2E341EBC9990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8">
    <w:name w:val="FE43F6D590BA47C2A4787212C19272BF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89">
    <w:name w:val="25ACEE203A294E9B8AADE236562F496D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0">
    <w:name w:val="28E3F780BDF648AC9DC1174931443234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1">
    <w:name w:val="19FA74DB5AEF4056ABA98DF3D51C91AA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2">
    <w:name w:val="61F0ABF16D4A415F8CADE61107EADE91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3">
    <w:name w:val="3E76FB10E3334023AD5C077EE4645FFE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4">
    <w:name w:val="127BD72F5D344A13A198D4612147E28F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5">
    <w:name w:val="300DE620A5F842C6943910F58F631F4C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6">
    <w:name w:val="3D436AB0957B4197BB732F0191A3F258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7">
    <w:name w:val="70D4A480E21E445EA9B7CD82F9D29076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8">
    <w:name w:val="D3E3ACDB09E04DD68D878353107245DD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699">
    <w:name w:val="5EB8D1ECFD234770A69294264C120B9E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0">
    <w:name w:val="110B707C8F3649C493877EB7FB6F0F13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1">
    <w:name w:val="065341BC36114A9C8AE80ADF5BDA99E5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2">
    <w:name w:val="B92634577A7B4CA79B760C81A4E23AE9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3">
    <w:name w:val="8DBB8C639AE440C3BFE42366708EB24F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4">
    <w:name w:val="F292CE04FBBD4E169F38D61C4108F825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5">
    <w:name w:val="CAB9C19E660145D78A3C9A1FF78893F0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6">
    <w:name w:val="EBCAB079C0C046BD8E4A173265DCA241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7">
    <w:name w:val="13B17418B20442A6AE81E3BDF82F918E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8">
    <w:name w:val="D3395BC1E8BA474990875578FF6D1ECA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09">
    <w:name w:val="33852348BAB640E78B45699E5D0F253A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0">
    <w:name w:val="75BE934013BE427097220FB0E41E056E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1">
    <w:name w:val="05F74625CC88459FA40699C1374A8A3D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2">
    <w:name w:val="85FEB8FC38554A59A0C27EE68506A664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3">
    <w:name w:val="2CCCAE989B8942149469C767B88FD2C6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4">
    <w:name w:val="1E46873690A3497CB561642B49141EFD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5">
    <w:name w:val="DE60DCD2867C4D82AD324F834C0A23F8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6">
    <w:name w:val="CA0EF43B3FD04E3899BB2E341EBC9990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7">
    <w:name w:val="FE43F6D590BA47C2A4787212C19272BF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8">
    <w:name w:val="25ACEE203A294E9B8AADE236562F496D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19">
    <w:name w:val="28E3F780BDF648AC9DC1174931443234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20">
    <w:name w:val="19FA74DB5AEF4056ABA98DF3D51C91AA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21">
    <w:name w:val="61F0ABF16D4A415F8CADE61107EADE91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22">
    <w:name w:val="3E76FB10E3334023AD5C077EE4645FFE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23">
    <w:name w:val="127BD72F5D344A13A198D4612147E28F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24">
    <w:name w:val="300DE620A5F842C6943910F58F631F4C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25">
    <w:name w:val="3D436AB0957B4197BB732F0191A3F258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26">
    <w:name w:val="25245B4406B64DC1BA0A9B7DCD2AF37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727">
    <w:name w:val="202EF5AD46B1483CA63815BE82B8BDC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728">
    <w:name w:val="70D4A480E21E445EA9B7CD82F9D29076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29">
    <w:name w:val="25245B4406B64DC1BA0A9B7DCD2AF37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0">
    <w:name w:val="202EF5AD46B1483CA63815BE82B8BDC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1">
    <w:name w:val="D3E3ACDB09E04DD68D878353107245DD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2">
    <w:name w:val="5EB8D1ECFD234770A69294264C120B9E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3">
    <w:name w:val="110B707C8F3649C493877EB7FB6F0F13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4">
    <w:name w:val="065341BC36114A9C8AE80ADF5BDA99E5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5">
    <w:name w:val="B92634577A7B4CA79B760C81A4E23AE9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6">
    <w:name w:val="8DBB8C639AE440C3BFE42366708EB24F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7">
    <w:name w:val="F292CE04FBBD4E169F38D61C4108F825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8">
    <w:name w:val="CAB9C19E660145D78A3C9A1FF78893F0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39">
    <w:name w:val="EBCAB079C0C046BD8E4A173265DCA241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0">
    <w:name w:val="13B17418B20442A6AE81E3BDF82F918E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1">
    <w:name w:val="D3395BC1E8BA474990875578FF6D1ECA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2">
    <w:name w:val="33852348BAB640E78B45699E5D0F253A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3">
    <w:name w:val="75BE934013BE427097220FB0E41E056E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4">
    <w:name w:val="05F74625CC88459FA40699C1374A8A3D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5">
    <w:name w:val="85FEB8FC38554A59A0C27EE68506A664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6">
    <w:name w:val="2CCCAE989B8942149469C767B88FD2C6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7">
    <w:name w:val="1E46873690A3497CB561642B49141EFD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8">
    <w:name w:val="DE60DCD2867C4D82AD324F834C0A23F8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49">
    <w:name w:val="CA0EF43B3FD04E3899BB2E341EBC9990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0">
    <w:name w:val="FE43F6D590BA47C2A4787212C19272BF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1">
    <w:name w:val="25ACEE203A294E9B8AADE236562F496D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2">
    <w:name w:val="28E3F780BDF648AC9DC1174931443234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3">
    <w:name w:val="19FA74DB5AEF4056ABA98DF3D51C91AA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4">
    <w:name w:val="61F0ABF16D4A415F8CADE61107EADE91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5">
    <w:name w:val="3E76FB10E3334023AD5C077EE4645FFE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6">
    <w:name w:val="127BD72F5D344A13A198D4612147E28F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7">
    <w:name w:val="300DE620A5F842C6943910F58F631F4C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8">
    <w:name w:val="3D436AB0957B4197BB732F0191A3F258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59">
    <w:name w:val="70D4A480E21E445EA9B7CD82F9D29076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0">
    <w:name w:val="25245B4406B64DC1BA0A9B7DCD2AF37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1">
    <w:name w:val="202EF5AD46B1483CA63815BE82B8BDC9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2">
    <w:name w:val="D3E3ACDB09E04DD68D878353107245DD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3">
    <w:name w:val="5EB8D1ECFD234770A69294264C120B9E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4">
    <w:name w:val="110B707C8F3649C493877EB7FB6F0F13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5">
    <w:name w:val="065341BC36114A9C8AE80ADF5BDA99E5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6">
    <w:name w:val="B92634577A7B4CA79B760C81A4E23AE9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7">
    <w:name w:val="8DBB8C639AE440C3BFE42366708EB24F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8">
    <w:name w:val="F292CE04FBBD4E169F38D61C4108F825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69">
    <w:name w:val="CAB9C19E660145D78A3C9A1FF78893F0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0">
    <w:name w:val="EBCAB079C0C046BD8E4A173265DCA241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1">
    <w:name w:val="13B17418B20442A6AE81E3BDF82F918E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2">
    <w:name w:val="D3395BC1E8BA474990875578FF6D1ECA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3">
    <w:name w:val="33852348BAB640E78B45699E5D0F253A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4">
    <w:name w:val="75BE934013BE427097220FB0E41E056E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5">
    <w:name w:val="05F74625CC88459FA40699C1374A8A3D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6">
    <w:name w:val="85FEB8FC38554A59A0C27EE68506A664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7">
    <w:name w:val="2CCCAE989B8942149469C767B88FD2C6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8">
    <w:name w:val="1E46873690A3497CB561642B49141EFD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79">
    <w:name w:val="DE60DCD2867C4D82AD324F834C0A23F8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0">
    <w:name w:val="CA0EF43B3FD04E3899BB2E341EBC9990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1">
    <w:name w:val="FE43F6D590BA47C2A4787212C19272BF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2">
    <w:name w:val="25ACEE203A294E9B8AADE236562F496D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3">
    <w:name w:val="28E3F780BDF648AC9DC1174931443234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4">
    <w:name w:val="19FA74DB5AEF4056ABA98DF3D51C91AA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5">
    <w:name w:val="61F0ABF16D4A415F8CADE61107EADE91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6">
    <w:name w:val="3E76FB10E3334023AD5C077EE4645FFE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7">
    <w:name w:val="127BD72F5D344A13A198D4612147E28F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8">
    <w:name w:val="300DE620A5F842C6943910F58F631F4C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89">
    <w:name w:val="3D436AB0957B4197BB732F0191A3F258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0">
    <w:name w:val="70D4A480E21E445EA9B7CD82F9D29076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1">
    <w:name w:val="25245B4406B64DC1BA0A9B7DCD2AF37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2">
    <w:name w:val="202EF5AD46B1483CA63815BE82B8BDC9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3">
    <w:name w:val="D3E3ACDB09E04DD68D878353107245DD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4">
    <w:name w:val="5EB8D1ECFD234770A69294264C120B9E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5">
    <w:name w:val="110B707C8F3649C493877EB7FB6F0F13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6">
    <w:name w:val="065341BC36114A9C8AE80ADF5BDA99E5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7">
    <w:name w:val="B92634577A7B4CA79B760C81A4E23AE9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8">
    <w:name w:val="8DBB8C639AE440C3BFE42366708EB24F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799">
    <w:name w:val="F292CE04FBBD4E169F38D61C4108F825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0">
    <w:name w:val="CAB9C19E660145D78A3C9A1FF78893F0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1">
    <w:name w:val="EBCAB079C0C046BD8E4A173265DCA241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2">
    <w:name w:val="13B17418B20442A6AE81E3BDF82F918E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3">
    <w:name w:val="D3395BC1E8BA474990875578FF6D1ECA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4">
    <w:name w:val="33852348BAB640E78B45699E5D0F253A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5">
    <w:name w:val="75BE934013BE427097220FB0E41E056E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6">
    <w:name w:val="05F74625CC88459FA40699C1374A8A3D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7">
    <w:name w:val="85FEB8FC38554A59A0C27EE68506A664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8">
    <w:name w:val="2CCCAE989B8942149469C767B88FD2C6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09">
    <w:name w:val="1E46873690A3497CB561642B49141EFD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0">
    <w:name w:val="DE60DCD2867C4D82AD324F834C0A23F8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1">
    <w:name w:val="CA0EF43B3FD04E3899BB2E341EBC9990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2">
    <w:name w:val="FE43F6D590BA47C2A4787212C19272BF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3">
    <w:name w:val="25ACEE203A294E9B8AADE236562F496D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4">
    <w:name w:val="28E3F780BDF648AC9DC1174931443234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5">
    <w:name w:val="19FA74DB5AEF4056ABA98DF3D51C91AA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6">
    <w:name w:val="61F0ABF16D4A415F8CADE61107EADE91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7">
    <w:name w:val="3E76FB10E3334023AD5C077EE4645FFE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8">
    <w:name w:val="127BD72F5D344A13A198D4612147E28F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19">
    <w:name w:val="300DE620A5F842C6943910F58F631F4C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20">
    <w:name w:val="3D436AB0957B4197BB732F0191A3F258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21">
    <w:name w:val="7C056B81FE1B4B5EA73ECCA8AC91AC7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22">
    <w:name w:val="C82034E1D8114B2FA681D414227458B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23">
    <w:name w:val="EA1232F021D8447686C16005B7EE139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24">
    <w:name w:val="70D4A480E21E445EA9B7CD82F9D290763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25">
    <w:name w:val="25245B4406B64DC1BA0A9B7DCD2AF37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26">
    <w:name w:val="202EF5AD46B1483CA63815BE82B8BDC9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27">
    <w:name w:val="D3E3ACDB09E04DD68D878353107245DD3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28">
    <w:name w:val="5EB8D1ECFD234770A69294264C120B9E3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29">
    <w:name w:val="110B707C8F3649C493877EB7FB6F0F133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0">
    <w:name w:val="7C056B81FE1B4B5EA73ECCA8AC91AC7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1">
    <w:name w:val="EA1232F021D8447686C16005B7EE139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2">
    <w:name w:val="B92634577A7B4CA79B760C81A4E23AE9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3">
    <w:name w:val="8DBB8C639AE440C3BFE42366708EB24F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4">
    <w:name w:val="F292CE04FBBD4E169F38D61C4108F825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5">
    <w:name w:val="CAB9C19E660145D78A3C9A1FF78893F0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6">
    <w:name w:val="EBCAB079C0C046BD8E4A173265DCA241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7">
    <w:name w:val="13B17418B20442A6AE81E3BDF82F918E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8">
    <w:name w:val="D3395BC1E8BA474990875578FF6D1ECA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39">
    <w:name w:val="33852348BAB640E78B45699E5D0F253A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0">
    <w:name w:val="75BE934013BE427097220FB0E41E056E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1">
    <w:name w:val="05F74625CC88459FA40699C1374A8A3D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2">
    <w:name w:val="85FEB8FC38554A59A0C27EE68506A664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3">
    <w:name w:val="2CCCAE989B8942149469C767B88FD2C6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4">
    <w:name w:val="1E46873690A3497CB561642B49141EFD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5">
    <w:name w:val="DE60DCD2867C4D82AD324F834C0A23F8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6">
    <w:name w:val="CA0EF43B3FD04E3899BB2E341EBC9990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7">
    <w:name w:val="FE43F6D590BA47C2A4787212C19272BF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8">
    <w:name w:val="25ACEE203A294E9B8AADE236562F496D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49">
    <w:name w:val="28E3F780BDF648AC9DC1174931443234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0">
    <w:name w:val="19FA74DB5AEF4056ABA98DF3D51C91AA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1">
    <w:name w:val="61F0ABF16D4A415F8CADE61107EADE91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2">
    <w:name w:val="3E76FB10E3334023AD5C077EE4645FFE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3">
    <w:name w:val="127BD72F5D344A13A198D4612147E28F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4">
    <w:name w:val="300DE620A5F842C6943910F58F631F4C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5">
    <w:name w:val="3D436AB0957B4197BB732F0191A3F258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6">
    <w:name w:val="70D4A480E21E445EA9B7CD82F9D290764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7">
    <w:name w:val="25245B4406B64DC1BA0A9B7DCD2AF37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8">
    <w:name w:val="202EF5AD46B1483CA63815BE82B8BDC9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59">
    <w:name w:val="D3E3ACDB09E04DD68D878353107245DD4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0">
    <w:name w:val="5EB8D1ECFD234770A69294264C120B9E4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1">
    <w:name w:val="110B707C8F3649C493877EB7FB6F0F134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2">
    <w:name w:val="7C056B81FE1B4B5EA73ECCA8AC91AC7A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3">
    <w:name w:val="94E1611586D34004A2303AB78556B29B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4">
    <w:name w:val="EA1232F021D8447686C16005B7EE139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5">
    <w:name w:val="B92634577A7B4CA79B760C81A4E23AE9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6">
    <w:name w:val="8DBB8C639AE440C3BFE42366708EB24F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7">
    <w:name w:val="F292CE04FBBD4E169F38D61C4108F825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8">
    <w:name w:val="CAB9C19E660145D78A3C9A1FF78893F0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69">
    <w:name w:val="EBCAB079C0C046BD8E4A173265DCA241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0">
    <w:name w:val="13B17418B20442A6AE81E3BDF82F918E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1">
    <w:name w:val="D3395BC1E8BA474990875578FF6D1ECA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2">
    <w:name w:val="33852348BAB640E78B45699E5D0F253A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3">
    <w:name w:val="75BE934013BE427097220FB0E41E056E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4">
    <w:name w:val="05F74625CC88459FA40699C1374A8A3D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5">
    <w:name w:val="85FEB8FC38554A59A0C27EE68506A664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6">
    <w:name w:val="2CCCAE989B8942149469C767B88FD2C6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7">
    <w:name w:val="1E46873690A3497CB561642B49141EFD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8">
    <w:name w:val="DE60DCD2867C4D82AD324F834C0A23F8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79">
    <w:name w:val="CA0EF43B3FD04E3899BB2E341EBC9990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0">
    <w:name w:val="FE43F6D590BA47C2A4787212C19272BF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1">
    <w:name w:val="25ACEE203A294E9B8AADE236562F496D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2">
    <w:name w:val="28E3F780BDF648AC9DC1174931443234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3">
    <w:name w:val="19FA74DB5AEF4056ABA98DF3D51C91AA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4">
    <w:name w:val="61F0ABF16D4A415F8CADE61107EADE91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5">
    <w:name w:val="3E76FB10E3334023AD5C077EE4645FFE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6">
    <w:name w:val="127BD72F5D344A13A198D4612147E28F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7">
    <w:name w:val="300DE620A5F842C6943910F58F631F4C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8">
    <w:name w:val="3D436AB0957B4197BB732F0191A3F258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889">
    <w:name w:val="2F0CE03150244E378EFD8E2743FC49E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0">
    <w:name w:val="02D0130D8D7B4100B5113C40A1EE681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1">
    <w:name w:val="42AF89AD9B6E4B57993074D529090A9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2">
    <w:name w:val="CA75F15AC9AD4340B01D6015E16F5CF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3">
    <w:name w:val="108D0AD008BD4375865E9D2C28D0851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4">
    <w:name w:val="88D03669641C47FA840BD800EACDA4B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5">
    <w:name w:val="AEF52A343D104CD69FD7DE34E0C7443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6">
    <w:name w:val="7634E6FD3E724DAA9A911CEB2291C91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7">
    <w:name w:val="0B315047EAFB4B55965955B8A19C48E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8">
    <w:name w:val="969C568CA94849488D00E8382E5F0B4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899">
    <w:name w:val="90EA05A313504294A925755341CB396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0">
    <w:name w:val="5D996790D87E4FBB9F31430697DDB25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1">
    <w:name w:val="778F439C223941EEB1BC304A8C260E0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2">
    <w:name w:val="ED6AAAE39EAD46CE9FC53B29E66A158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3">
    <w:name w:val="3CCF3A5E4A3B4BFD89B0224B3F5D36F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4">
    <w:name w:val="810FDEAD9A714E6BA645C949712363E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5">
    <w:name w:val="9D90D2236A8D4D81B49B74520FCC9D4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6">
    <w:name w:val="7F9C96AAE8EC4652AB981268981AE24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7">
    <w:name w:val="C51310C6FE5740798165B1F19CAE42A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8">
    <w:name w:val="8E5CCFE745A1411E9EBDFA839DA2945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09">
    <w:name w:val="CA0D71077BC34324B77C243A6BFAB38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10">
    <w:name w:val="1FF73F3D823F4A4794C58321F653E00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11">
    <w:name w:val="B259BCF74D6B49508940DD7D98C97B5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12">
    <w:name w:val="CE4C6784499342158FF05DCBAC0DF50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13">
    <w:name w:val="23DB9847EC0446DCBFF6A5ACD50670C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14">
    <w:name w:val="B8096B6C04014DCB96787A9B46E859E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15">
    <w:name w:val="7B6C65DCDF2742448BA4CE43BE6A825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2916">
    <w:name w:val="70D4A480E21E445EA9B7CD82F9D29076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17">
    <w:name w:val="25245B4406B64DC1BA0A9B7DCD2AF37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18">
    <w:name w:val="202EF5AD46B1483CA63815BE82B8BDC9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19">
    <w:name w:val="D3E3ACDB09E04DD68D878353107245DD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0">
    <w:name w:val="5EB8D1ECFD234770A69294264C120B9E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1">
    <w:name w:val="110B707C8F3649C493877EB7FB6F0F13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2">
    <w:name w:val="7C056B81FE1B4B5EA73ECCA8AC91AC7A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3">
    <w:name w:val="94E1611586D34004A2303AB78556B29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4">
    <w:name w:val="EA1232F021D8447686C16005B7EE139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5">
    <w:name w:val="2F0CE03150244E378EFD8E2743FC49E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6">
    <w:name w:val="02D0130D8D7B4100B5113C40A1EE681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7">
    <w:name w:val="42AF89AD9B6E4B57993074D529090A9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8">
    <w:name w:val="CA75F15AC9AD4340B01D6015E16F5CF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29">
    <w:name w:val="108D0AD008BD4375865E9D2C28D0851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0">
    <w:name w:val="88D03669641C47FA840BD800EACDA4B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1">
    <w:name w:val="AEF52A343D104CD69FD7DE34E0C7443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2">
    <w:name w:val="7634E6FD3E724DAA9A911CEB2291C91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3">
    <w:name w:val="0B315047EAFB4B55965955B8A19C48E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4">
    <w:name w:val="969C568CA94849488D00E8382E5F0B4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5">
    <w:name w:val="90EA05A313504294A925755341CB396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6">
    <w:name w:val="5D996790D87E4FBB9F31430697DDB25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7">
    <w:name w:val="778F439C223941EEB1BC304A8C260E0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8">
    <w:name w:val="ED6AAAE39EAD46CE9FC53B29E66A158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39">
    <w:name w:val="3CCF3A5E4A3B4BFD89B0224B3F5D36F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0">
    <w:name w:val="810FDEAD9A714E6BA645C949712363E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1">
    <w:name w:val="9D90D2236A8D4D81B49B74520FCC9D4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2">
    <w:name w:val="7F9C96AAE8EC4652AB981268981AE24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3">
    <w:name w:val="C51310C6FE5740798165B1F19CAE42A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4">
    <w:name w:val="8E5CCFE745A1411E9EBDFA839DA2945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5">
    <w:name w:val="CA0D71077BC34324B77C243A6BFAB38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6">
    <w:name w:val="1FF73F3D823F4A4794C58321F653E00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7">
    <w:name w:val="B259BCF74D6B49508940DD7D98C97B5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8">
    <w:name w:val="CE4C6784499342158FF05DCBAC0DF50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49">
    <w:name w:val="23DB9847EC0446DCBFF6A5ACD50670C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0">
    <w:name w:val="B8096B6C04014DCB96787A9B46E859E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1">
    <w:name w:val="7B6C65DCDF2742448BA4CE43BE6A825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2">
    <w:name w:val="19FA74DB5AEF4056ABA98DF3D51C91AA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3">
    <w:name w:val="61F0ABF16D4A415F8CADE61107EADE91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4">
    <w:name w:val="3E76FB10E3334023AD5C077EE4645FFE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5">
    <w:name w:val="127BD72F5D344A13A198D4612147E28F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6">
    <w:name w:val="300DE620A5F842C6943910F58F631F4C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7">
    <w:name w:val="3D436AB0957B4197BB732F0191A3F258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8">
    <w:name w:val="70D4A480E21E445EA9B7CD82F9D29076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59">
    <w:name w:val="25245B4406B64DC1BA0A9B7DCD2AF37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0">
    <w:name w:val="202EF5AD46B1483CA63815BE82B8BDC9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1">
    <w:name w:val="D3E3ACDB09E04DD68D878353107245DD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2">
    <w:name w:val="5EB8D1ECFD234770A69294264C120B9E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3">
    <w:name w:val="110B707C8F3649C493877EB7FB6F0F13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4">
    <w:name w:val="7C056B81FE1B4B5EA73ECCA8AC91AC7A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5">
    <w:name w:val="94E1611586D34004A2303AB78556B29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6">
    <w:name w:val="EA1232F021D8447686C16005B7EE139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7">
    <w:name w:val="2F0CE03150244E378EFD8E2743FC49E0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8">
    <w:name w:val="02D0130D8D7B4100B5113C40A1EE681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69">
    <w:name w:val="42AF89AD9B6E4B57993074D529090A9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0">
    <w:name w:val="CA75F15AC9AD4340B01D6015E16F5CF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1">
    <w:name w:val="108D0AD008BD4375865E9D2C28D08516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2">
    <w:name w:val="88D03669641C47FA840BD800EACDA4BC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3">
    <w:name w:val="AEF52A343D104CD69FD7DE34E0C7443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4">
    <w:name w:val="7634E6FD3E724DAA9A911CEB2291C91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5">
    <w:name w:val="0B315047EAFB4B55965955B8A19C48E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6">
    <w:name w:val="969C568CA94849488D00E8382E5F0B4A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7">
    <w:name w:val="90EA05A313504294A925755341CB396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8">
    <w:name w:val="5D996790D87E4FBB9F31430697DDB25F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79">
    <w:name w:val="778F439C223941EEB1BC304A8C260E08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0">
    <w:name w:val="ED6AAAE39EAD46CE9FC53B29E66A1588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1">
    <w:name w:val="3CCF3A5E4A3B4BFD89B0224B3F5D36FF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2">
    <w:name w:val="810FDEAD9A714E6BA645C949712363E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3">
    <w:name w:val="9D90D2236A8D4D81B49B74520FCC9D4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4">
    <w:name w:val="7F9C96AAE8EC4652AB981268981AE246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5">
    <w:name w:val="C51310C6FE5740798165B1F19CAE42AF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6">
    <w:name w:val="8E5CCFE745A1411E9EBDFA839DA29457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7">
    <w:name w:val="CA0D71077BC34324B77C243A6BFAB388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8">
    <w:name w:val="1FF73F3D823F4A4794C58321F653E00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89">
    <w:name w:val="B259BCF74D6B49508940DD7D98C97B59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0">
    <w:name w:val="CE4C6784499342158FF05DCBAC0DF50C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1">
    <w:name w:val="23DB9847EC0446DCBFF6A5ACD50670C7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2">
    <w:name w:val="B8096B6C04014DCB96787A9B46E859E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3">
    <w:name w:val="7B6C65DCDF2742448BA4CE43BE6A825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4">
    <w:name w:val="19FA74DB5AEF4056ABA98DF3D51C91AA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5">
    <w:name w:val="61F0ABF16D4A415F8CADE61107EADE91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6">
    <w:name w:val="3E76FB10E3334023AD5C077EE4645FFE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7">
    <w:name w:val="127BD72F5D344A13A198D4612147E28F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8">
    <w:name w:val="300DE620A5F842C6943910F58F631F4C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2999">
    <w:name w:val="3D436AB0957B4197BB732F0191A3F258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00">
    <w:name w:val="897A973F15524E378397A723789BD3D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01">
    <w:name w:val="819805EB399E4A449BA00C84F222097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02">
    <w:name w:val="721CBC40AC2448E8A3A4FAF34AC3FE2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03">
    <w:name w:val="2BBB22A301E4463AA8935F91A068235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04">
    <w:name w:val="011C594001414D5AA01127799E46C73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05">
    <w:name w:val="9FD526690D464D459B1D99BD18CF1D2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06">
    <w:name w:val="70D4A480E21E445EA9B7CD82F9D29076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07">
    <w:name w:val="25245B4406B64DC1BA0A9B7DCD2AF37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08">
    <w:name w:val="202EF5AD46B1483CA63815BE82B8BDC9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09">
    <w:name w:val="D3E3ACDB09E04DD68D878353107245DD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0">
    <w:name w:val="5EB8D1ECFD234770A69294264C120B9E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1">
    <w:name w:val="110B707C8F3649C493877EB7FB6F0F13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2">
    <w:name w:val="7C056B81FE1B4B5EA73ECCA8AC91AC7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3">
    <w:name w:val="94E1611586D34004A2303AB78556B29B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4">
    <w:name w:val="EA1232F021D8447686C16005B7EE139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5">
    <w:name w:val="2F0CE03150244E378EFD8E2743FC49E0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6">
    <w:name w:val="02D0130D8D7B4100B5113C40A1EE681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7">
    <w:name w:val="42AF89AD9B6E4B57993074D529090A9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8">
    <w:name w:val="CA75F15AC9AD4340B01D6015E16F5CF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19">
    <w:name w:val="108D0AD008BD4375865E9D2C28D08516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0">
    <w:name w:val="88D03669641C47FA840BD800EACDA4BC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1">
    <w:name w:val="AEF52A343D104CD69FD7DE34E0C7443B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2">
    <w:name w:val="7634E6FD3E724DAA9A911CEB2291C91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3">
    <w:name w:val="0B315047EAFB4B55965955B8A19C48E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4">
    <w:name w:val="969C568CA94849488D00E8382E5F0B4A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5">
    <w:name w:val="90EA05A313504294A925755341CB396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6">
    <w:name w:val="5D996790D87E4FBB9F31430697DDB25F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7">
    <w:name w:val="778F439C223941EEB1BC304A8C260E08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8">
    <w:name w:val="ED6AAAE39EAD46CE9FC53B29E66A1588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29">
    <w:name w:val="3CCF3A5E4A3B4BFD89B0224B3F5D36FF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0">
    <w:name w:val="810FDEAD9A714E6BA645C949712363E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1">
    <w:name w:val="9D90D2236A8D4D81B49B74520FCC9D4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2">
    <w:name w:val="7F9C96AAE8EC4652AB981268981AE246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3">
    <w:name w:val="C51310C6FE5740798165B1F19CAE42AF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4">
    <w:name w:val="8E5CCFE745A1411E9EBDFA839DA29457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5">
    <w:name w:val="CA0D71077BC34324B77C243A6BFAB388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6">
    <w:name w:val="1FF73F3D823F4A4794C58321F653E00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7">
    <w:name w:val="B259BCF74D6B49508940DD7D98C97B59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8">
    <w:name w:val="CE4C6784499342158FF05DCBAC0DF50C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39">
    <w:name w:val="23DB9847EC0446DCBFF6A5ACD50670C7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0">
    <w:name w:val="B8096B6C04014DCB96787A9B46E859E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1">
    <w:name w:val="7B6C65DCDF2742448BA4CE43BE6A825B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2">
    <w:name w:val="19FA74DB5AEF4056ABA98DF3D51C91AA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3">
    <w:name w:val="61F0ABF16D4A415F8CADE61107EADE91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4">
    <w:name w:val="3E76FB10E3334023AD5C077EE4645FFE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5">
    <w:name w:val="127BD72F5D344A13A198D4612147E28F2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6">
    <w:name w:val="300DE620A5F842C6943910F58F631F4C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7">
    <w:name w:val="3D436AB0957B4197BB732F0191A3F258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48">
    <w:name w:val="544DA155585144609E22D6DE6F20B01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49">
    <w:name w:val="F51136BB8D2F41518220FDB3497C917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0">
    <w:name w:val="929F04D3AA144626AE84B7702BB402F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1">
    <w:name w:val="D44A41BFE9E84FD5AF3BA0EE142EF5A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2">
    <w:name w:val="9434A26392C54D23982E20A6A0AFB5E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3">
    <w:name w:val="61F4E48DA59C47FE8FE485B46A20F2E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4">
    <w:name w:val="800CA613E6C54CE89F78227448E7145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5">
    <w:name w:val="3FF24ED15EEF4B6BB3D9BCBE4F3CD28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6">
    <w:name w:val="F68382D85AA54817B52E95685F9B0D1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7">
    <w:name w:val="E4617A36888D4D2A845DA9EE543E097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8">
    <w:name w:val="91A529B7490343C9B479D3B95255FCE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59">
    <w:name w:val="88F583FA0675415CA8FDF2BE35BEC2A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0">
    <w:name w:val="8ADDB3D1EC6947AEACA01E7B7CA3BC5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1">
    <w:name w:val="ED61F28AA44A4908BDC1AFE1FEA3B29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2">
    <w:name w:val="4F4A40C9D683477797795D3AB76A024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3">
    <w:name w:val="1F6BBD92D5054E17A40E8D987DDB372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4">
    <w:name w:val="D7AF5B743BC24B88988D6373DE92481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5">
    <w:name w:val="FF8443688677469DA5B660A13301699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6">
    <w:name w:val="BE6F14288B6541E6BC7035982578211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7">
    <w:name w:val="36B195C8CC064C239477C1F78BD4F13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8">
    <w:name w:val="9BB2A4C1BCBA4D048FD8DE30690DF0F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69">
    <w:name w:val="C19A1B464664465BA4953870BEBAF76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70">
    <w:name w:val="2F138A0E25F94C179351C8740FFB820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71">
    <w:name w:val="D89D161025174B03912895B01BA40DD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072">
    <w:name w:val="BE6F14288B6541E6BC7035982578211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73">
    <w:name w:val="36B195C8CC064C239477C1F78BD4F13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74">
    <w:name w:val="9BB2A4C1BCBA4D048FD8DE30690DF0F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75">
    <w:name w:val="C19A1B464664465BA4953870BEBAF76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76">
    <w:name w:val="2F138A0E25F94C179351C8740FFB820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77">
    <w:name w:val="D89D161025174B03912895B01BA40DD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78">
    <w:name w:val="7C056B81FE1B4B5EA73ECCA8AC91AC7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79">
    <w:name w:val="94E1611586D34004A2303AB78556B29B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0">
    <w:name w:val="EA1232F021D8447686C16005B7EE139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1">
    <w:name w:val="2F0CE03150244E378EFD8E2743FC49E0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2">
    <w:name w:val="02D0130D8D7B4100B5113C40A1EE681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3">
    <w:name w:val="42AF89AD9B6E4B57993074D529090A9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4">
    <w:name w:val="CA75F15AC9AD4340B01D6015E16F5CFE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5">
    <w:name w:val="108D0AD008BD4375865E9D2C28D08516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6">
    <w:name w:val="88D03669641C47FA840BD800EACDA4BC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7">
    <w:name w:val="AEF52A343D104CD69FD7DE34E0C7443B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8">
    <w:name w:val="7634E6FD3E724DAA9A911CEB2291C91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89">
    <w:name w:val="0B315047EAFB4B55965955B8A19C48E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0">
    <w:name w:val="969C568CA94849488D00E8382E5F0B4A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1">
    <w:name w:val="90EA05A313504294A925755341CB396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2">
    <w:name w:val="5D996790D87E4FBB9F31430697DDB25F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3">
    <w:name w:val="778F439C223941EEB1BC304A8C260E08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4">
    <w:name w:val="ED6AAAE39EAD46CE9FC53B29E66A1588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5">
    <w:name w:val="3CCF3A5E4A3B4BFD89B0224B3F5D36FF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6">
    <w:name w:val="810FDEAD9A714E6BA645C949712363EE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7">
    <w:name w:val="9D90D2236A8D4D81B49B74520FCC9D4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8">
    <w:name w:val="7F9C96AAE8EC4652AB981268981AE246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099">
    <w:name w:val="C51310C6FE5740798165B1F19CAE42AF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0">
    <w:name w:val="8E5CCFE745A1411E9EBDFA839DA29457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1">
    <w:name w:val="CA0D71077BC34324B77C243A6BFAB388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2">
    <w:name w:val="1FF73F3D823F4A4794C58321F653E00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3">
    <w:name w:val="B259BCF74D6B49508940DD7D98C97B59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4">
    <w:name w:val="CE4C6784499342158FF05DCBAC0DF50C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5">
    <w:name w:val="23DB9847EC0446DCBFF6A5ACD50670C7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6">
    <w:name w:val="B8096B6C04014DCB96787A9B46E859E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7">
    <w:name w:val="7B6C65DCDF2742448BA4CE43BE6A825B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8">
    <w:name w:val="19FA74DB5AEF4056ABA98DF3D51C91AA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09">
    <w:name w:val="61F0ABF16D4A415F8CADE61107EADE91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0">
    <w:name w:val="3E76FB10E3334023AD5C077EE4645FFE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1">
    <w:name w:val="127BD72F5D344A13A198D4612147E28F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2">
    <w:name w:val="300DE620A5F842C6943910F58F631F4C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3">
    <w:name w:val="3D436AB0957B4197BB732F0191A3F258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4">
    <w:name w:val="BE6F14288B6541E6BC70359825782118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5">
    <w:name w:val="36B195C8CC064C239477C1F78BD4F13F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6">
    <w:name w:val="9BB2A4C1BCBA4D048FD8DE30690DF0FF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7">
    <w:name w:val="C19A1B464664465BA4953870BEBAF766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8">
    <w:name w:val="2F138A0E25F94C179351C8740FFB820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19">
    <w:name w:val="D89D161025174B03912895B01BA40DD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0">
    <w:name w:val="7C056B81FE1B4B5EA73ECCA8AC91AC7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1">
    <w:name w:val="94E1611586D34004A2303AB78556B29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2">
    <w:name w:val="EA1232F021D8447686C16005B7EE1394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3">
    <w:name w:val="2F0CE03150244E378EFD8E2743FC49E0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4">
    <w:name w:val="02D0130D8D7B4100B5113C40A1EE681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5">
    <w:name w:val="42AF89AD9B6E4B57993074D529090A9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6">
    <w:name w:val="CA75F15AC9AD4340B01D6015E16F5CFE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7">
    <w:name w:val="108D0AD008BD4375865E9D2C28D08516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8">
    <w:name w:val="88D03669641C47FA840BD800EACDA4BC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29">
    <w:name w:val="AEF52A343D104CD69FD7DE34E0C7443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0">
    <w:name w:val="7634E6FD3E724DAA9A911CEB2291C91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1">
    <w:name w:val="0B315047EAFB4B55965955B8A19C48E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2">
    <w:name w:val="969C568CA94849488D00E8382E5F0B4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3">
    <w:name w:val="90EA05A313504294A925755341CB396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4">
    <w:name w:val="5D996790D87E4FBB9F31430697DDB25F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5">
    <w:name w:val="778F439C223941EEB1BC304A8C260E08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6">
    <w:name w:val="ED6AAAE39EAD46CE9FC53B29E66A1588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7">
    <w:name w:val="3CCF3A5E4A3B4BFD89B0224B3F5D36FF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8">
    <w:name w:val="810FDEAD9A714E6BA645C949712363EE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39">
    <w:name w:val="9D90D2236A8D4D81B49B74520FCC9D4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0">
    <w:name w:val="7F9C96AAE8EC4652AB981268981AE246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1">
    <w:name w:val="C51310C6FE5740798165B1F19CAE42AF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2">
    <w:name w:val="8E5CCFE745A1411E9EBDFA839DA29457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3">
    <w:name w:val="CA0D71077BC34324B77C243A6BFAB388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4">
    <w:name w:val="1FF73F3D823F4A4794C58321F653E005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5">
    <w:name w:val="B259BCF74D6B49508940DD7D98C97B59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6">
    <w:name w:val="CE4C6784499342158FF05DCBAC0DF50C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7">
    <w:name w:val="23DB9847EC0446DCBFF6A5ACD50670C7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8">
    <w:name w:val="B8096B6C04014DCB96787A9B46E859E5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49">
    <w:name w:val="7B6C65DCDF2742448BA4CE43BE6A825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0">
    <w:name w:val="19FA74DB5AEF4056ABA98DF3D51C91AA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1">
    <w:name w:val="61F0ABF16D4A415F8CADE61107EADE91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2">
    <w:name w:val="3E76FB10E3334023AD5C077EE4645FFE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3">
    <w:name w:val="127BD72F5D344A13A198D4612147E28F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4">
    <w:name w:val="300DE620A5F842C6943910F58F631F4C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5">
    <w:name w:val="3D436AB0957B4197BB732F0191A3F258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6">
    <w:name w:val="BE6F14288B6541E6BC70359825782118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7">
    <w:name w:val="36B195C8CC064C239477C1F78BD4F13F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8">
    <w:name w:val="9BB2A4C1BCBA4D048FD8DE30690DF0FF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59">
    <w:name w:val="C19A1B464664465BA4953870BEBAF766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0">
    <w:name w:val="2F138A0E25F94C179351C8740FFB820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1">
    <w:name w:val="D89D161025174B03912895B01BA40DD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2">
    <w:name w:val="7C056B81FE1B4B5EA73ECCA8AC91AC7A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3">
    <w:name w:val="94E1611586D34004A2303AB78556B29B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4">
    <w:name w:val="EA1232F021D8447686C16005B7EE1394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5">
    <w:name w:val="2F0CE03150244E378EFD8E2743FC49E0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6">
    <w:name w:val="02D0130D8D7B4100B5113C40A1EE681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7">
    <w:name w:val="42AF89AD9B6E4B57993074D529090A9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8">
    <w:name w:val="CA75F15AC9AD4340B01D6015E16F5CF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69">
    <w:name w:val="108D0AD008BD4375865E9D2C28D08516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0">
    <w:name w:val="88D03669641C47FA840BD800EACDA4BC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1">
    <w:name w:val="AEF52A343D104CD69FD7DE34E0C7443B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2">
    <w:name w:val="7634E6FD3E724DAA9A911CEB2291C91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3">
    <w:name w:val="0B315047EAFB4B55965955B8A19C48E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4">
    <w:name w:val="969C568CA94849488D00E8382E5F0B4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5">
    <w:name w:val="90EA05A313504294A925755341CB396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6">
    <w:name w:val="5D996790D87E4FBB9F31430697DDB25F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7">
    <w:name w:val="778F439C223941EEB1BC304A8C260E08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8">
    <w:name w:val="ED6AAAE39EAD46CE9FC53B29E66A1588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79">
    <w:name w:val="3CCF3A5E4A3B4BFD89B0224B3F5D36FF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0">
    <w:name w:val="810FDEAD9A714E6BA645C949712363E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1">
    <w:name w:val="9D90D2236A8D4D81B49B74520FCC9D4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2">
    <w:name w:val="7F9C96AAE8EC4652AB981268981AE246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3">
    <w:name w:val="C51310C6FE5740798165B1F19CAE42AF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4">
    <w:name w:val="8E5CCFE745A1411E9EBDFA839DA29457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5">
    <w:name w:val="CA0D71077BC34324B77C243A6BFAB388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6">
    <w:name w:val="1FF73F3D823F4A4794C58321F653E00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7">
    <w:name w:val="B259BCF74D6B49508940DD7D98C97B59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8">
    <w:name w:val="CE4C6784499342158FF05DCBAC0DF50C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89">
    <w:name w:val="23DB9847EC0446DCBFF6A5ACD50670C7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0">
    <w:name w:val="B8096B6C04014DCB96787A9B46E859E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1">
    <w:name w:val="7B6C65DCDF2742448BA4CE43BE6A825B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2">
    <w:name w:val="19FA74DB5AEF4056ABA98DF3D51C91AA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3">
    <w:name w:val="61F0ABF16D4A415F8CADE61107EADE91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4">
    <w:name w:val="3E76FB10E3334023AD5C077EE4645FFE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5">
    <w:name w:val="127BD72F5D344A13A198D4612147E28F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6">
    <w:name w:val="300DE620A5F842C6943910F58F631F4C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7">
    <w:name w:val="3D436AB0957B4197BB732F0191A3F258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198">
    <w:name w:val="697B4856BDBD4F65A4EACC35BEC56B7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199">
    <w:name w:val="BE6F14288B6541E6BC70359825782118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0">
    <w:name w:val="36B195C8CC064C239477C1F78BD4F13F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1">
    <w:name w:val="9BB2A4C1BCBA4D048FD8DE30690DF0FF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2">
    <w:name w:val="C19A1B464664465BA4953870BEBAF766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3">
    <w:name w:val="2F138A0E25F94C179351C8740FFB820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4">
    <w:name w:val="D89D161025174B03912895B01BA40DD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5">
    <w:name w:val="7C056B81FE1B4B5EA73ECCA8AC91AC7A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6">
    <w:name w:val="94E1611586D34004A2303AB78556B29B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7">
    <w:name w:val="EA1232F021D8447686C16005B7EE1394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08">
    <w:name w:val="2AA93FE3885242ACB68F282584D006C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09">
    <w:name w:val="05E70691A7B645D284B728C5A9D2D12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0">
    <w:name w:val="94F6D33A723545BE997A5D5C39B0DAE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1">
    <w:name w:val="A94E51B53C464BDEB13B6274817D1D4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2">
    <w:name w:val="5F868BD680364D5BA98F5C688B9E6F4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3">
    <w:name w:val="DDF3389732934990B9757C597487A12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4">
    <w:name w:val="C62EFC5DC4B346789A0933D99E912A1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5">
    <w:name w:val="31E3C3D11F9C4D62A6EDB44087B274F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6">
    <w:name w:val="234E5C0DCC114F55B48B9E07414EFA0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7">
    <w:name w:val="25B36D4B2CF4445E97B80781F0A0905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8">
    <w:name w:val="12D64B3B888E4680B80839C9B87E1D0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19">
    <w:name w:val="2C3871FC8686402CAEB4A23743E33ED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0">
    <w:name w:val="01A4DD14556B4A1F9CA862624435692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1">
    <w:name w:val="20A67BF100AD470F8715467A80FC4E8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2">
    <w:name w:val="4419622D4000461697EF9E787DB9E2D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3">
    <w:name w:val="D78DA3EEB31D405BAE4C6CE3A080AE6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4">
    <w:name w:val="B575BD304433440684252C2C2FDC4FF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5">
    <w:name w:val="E4C661CE229D4432949EFBCFC27D86C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6">
    <w:name w:val="6A7319CABE154A0EA070EC15F77B16F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7">
    <w:name w:val="C0E1918878D14B718574BE11720B7C7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8">
    <w:name w:val="8DC9196B54DA4DC7AAFA47023314C37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29">
    <w:name w:val="A21D554DBD7F4410B549AAF1504EAB3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30">
    <w:name w:val="6C6C5A2CC20C4D1D85738B52B806294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31">
    <w:name w:val="EB4EAD2695084BA583D121D239AB368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232">
    <w:name w:val="BE6F14288B6541E6BC70359825782118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33">
    <w:name w:val="36B195C8CC064C239477C1F78BD4F13F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34">
    <w:name w:val="9BB2A4C1BCBA4D048FD8DE30690DF0FF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35">
    <w:name w:val="C19A1B464664465BA4953870BEBAF766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36">
    <w:name w:val="2F138A0E25F94C179351C8740FFB820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37">
    <w:name w:val="D89D161025174B03912895B01BA40DD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38">
    <w:name w:val="7C056B81FE1B4B5EA73ECCA8AC91AC7A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39">
    <w:name w:val="94E1611586D34004A2303AB78556B29B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0">
    <w:name w:val="EA1232F021D8447686C16005B7EE1394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1">
    <w:name w:val="2AA93FE3885242ACB68F282584D006C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2">
    <w:name w:val="05E70691A7B645D284B728C5A9D2D12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3">
    <w:name w:val="94F6D33A723545BE997A5D5C39B0DAE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4">
    <w:name w:val="A94E51B53C464BDEB13B6274817D1D4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5">
    <w:name w:val="5F868BD680364D5BA98F5C688B9E6F4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6">
    <w:name w:val="DDF3389732934990B9757C597487A12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7">
    <w:name w:val="C62EFC5DC4B346789A0933D99E912A1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8">
    <w:name w:val="31E3C3D11F9C4D62A6EDB44087B274F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49">
    <w:name w:val="234E5C0DCC114F55B48B9E07414EFA0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0">
    <w:name w:val="25B36D4B2CF4445E97B80781F0A0905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1">
    <w:name w:val="12D64B3B888E4680B80839C9B87E1D0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2">
    <w:name w:val="2C3871FC8686402CAEB4A23743E33ED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3">
    <w:name w:val="01A4DD14556B4A1F9CA862624435692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4">
    <w:name w:val="20A67BF100AD470F8715467A80FC4E8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5">
    <w:name w:val="4419622D4000461697EF9E787DB9E2D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6">
    <w:name w:val="D78DA3EEB31D405BAE4C6CE3A080AE6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7">
    <w:name w:val="B575BD304433440684252C2C2FDC4FF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8">
    <w:name w:val="E4C661CE229D4432949EFBCFC27D86C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59">
    <w:name w:val="6A7319CABE154A0EA070EC15F77B16F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0">
    <w:name w:val="C0E1918878D14B718574BE11720B7C7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1">
    <w:name w:val="8DC9196B54DA4DC7AAFA47023314C37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2">
    <w:name w:val="A21D554DBD7F4410B549AAF1504EAB3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3">
    <w:name w:val="6C6C5A2CC20C4D1D85738B52B806294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4">
    <w:name w:val="EB4EAD2695084BA583D121D239AB368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5">
    <w:name w:val="23DB9847EC0446DCBFF6A5ACD50670C7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6">
    <w:name w:val="B8096B6C04014DCB96787A9B46E859E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7">
    <w:name w:val="7B6C65DCDF2742448BA4CE43BE6A825B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8">
    <w:name w:val="19FA74DB5AEF4056ABA98DF3D51C91AA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69">
    <w:name w:val="61F0ABF16D4A415F8CADE61107EADE91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0">
    <w:name w:val="3E76FB10E3334023AD5C077EE4645FFE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1">
    <w:name w:val="127BD72F5D344A13A198D4612147E28F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2">
    <w:name w:val="300DE620A5F842C6943910F58F631F4C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3">
    <w:name w:val="3D436AB0957B4197BB732F0191A3F258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4">
    <w:name w:val="BE6F14288B6541E6BC70359825782118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5">
    <w:name w:val="36B195C8CC064C239477C1F78BD4F13F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6">
    <w:name w:val="9BB2A4C1BCBA4D048FD8DE30690DF0FF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7">
    <w:name w:val="C19A1B464664465BA4953870BEBAF766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8">
    <w:name w:val="2F138A0E25F94C179351C8740FFB820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79">
    <w:name w:val="D89D161025174B03912895B01BA40DD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0">
    <w:name w:val="7C056B81FE1B4B5EA73ECCA8AC91AC7A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1">
    <w:name w:val="94E1611586D34004A2303AB78556B29B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2">
    <w:name w:val="EA1232F021D8447686C16005B7EE1394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3">
    <w:name w:val="2AA93FE3885242ACB68F282584D006C0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4">
    <w:name w:val="05E70691A7B645D284B728C5A9D2D12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5">
    <w:name w:val="94F6D33A723545BE997A5D5C39B0DAE6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6">
    <w:name w:val="A94E51B53C464BDEB13B6274817D1D46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7">
    <w:name w:val="5F868BD680364D5BA98F5C688B9E6F4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8">
    <w:name w:val="DDF3389732934990B9757C597487A12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89">
    <w:name w:val="C62EFC5DC4B346789A0933D99E912A1C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0">
    <w:name w:val="31E3C3D11F9C4D62A6EDB44087B274F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1">
    <w:name w:val="234E5C0DCC114F55B48B9E07414EFA08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2">
    <w:name w:val="25B36D4B2CF4445E97B80781F0A09057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3">
    <w:name w:val="12D64B3B888E4680B80839C9B87E1D0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4">
    <w:name w:val="2C3871FC8686402CAEB4A23743E33ED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5">
    <w:name w:val="01A4DD14556B4A1F9CA862624435692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6">
    <w:name w:val="20A67BF100AD470F8715467A80FC4E8A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7">
    <w:name w:val="4419622D4000461697EF9E787DB9E2D6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8">
    <w:name w:val="D78DA3EEB31D405BAE4C6CE3A080AE6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299">
    <w:name w:val="B575BD304433440684252C2C2FDC4FF8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0">
    <w:name w:val="E4C661CE229D4432949EFBCFC27D86C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1">
    <w:name w:val="6A7319CABE154A0EA070EC15F77B16FF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2">
    <w:name w:val="C0E1918878D14B718574BE11720B7C7C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3">
    <w:name w:val="8DC9196B54DA4DC7AAFA47023314C37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4">
    <w:name w:val="A21D554DBD7F4410B549AAF1504EAB3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5">
    <w:name w:val="6C6C5A2CC20C4D1D85738B52B8062940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6">
    <w:name w:val="EB4EAD2695084BA583D121D239AB368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7">
    <w:name w:val="19FA74DB5AEF4056ABA98DF3D51C91AA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8">
    <w:name w:val="61F0ABF16D4A415F8CADE61107EADE91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09">
    <w:name w:val="3E76FB10E3334023AD5C077EE4645FFE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0">
    <w:name w:val="127BD72F5D344A13A198D4612147E28F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1">
    <w:name w:val="300DE620A5F842C6943910F58F631F4C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2">
    <w:name w:val="3D436AB0957B4197BB732F0191A3F258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3">
    <w:name w:val="BE6F14288B6541E6BC70359825782118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4">
    <w:name w:val="36B195C8CC064C239477C1F78BD4F13F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5">
    <w:name w:val="9BB2A4C1BCBA4D048FD8DE30690DF0FF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6">
    <w:name w:val="C19A1B464664465BA4953870BEBAF766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7">
    <w:name w:val="2F138A0E25F94C179351C8740FFB8204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8">
    <w:name w:val="D89D161025174B03912895B01BA40DD4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19">
    <w:name w:val="7C056B81FE1B4B5EA73ECCA8AC91AC7A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0">
    <w:name w:val="94E1611586D34004A2303AB78556B29B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1">
    <w:name w:val="EA1232F021D8447686C16005B7EE1394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2">
    <w:name w:val="2AA93FE3885242ACB68F282584D006C0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3">
    <w:name w:val="05E70691A7B645D284B728C5A9D2D12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4">
    <w:name w:val="94F6D33A723545BE997A5D5C39B0DAE6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5">
    <w:name w:val="A94E51B53C464BDEB13B6274817D1D46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6">
    <w:name w:val="5F868BD680364D5BA98F5C688B9E6F4B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7">
    <w:name w:val="DDF3389732934990B9757C597487A12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8">
    <w:name w:val="C62EFC5DC4B346789A0933D99E912A1C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29">
    <w:name w:val="31E3C3D11F9C4D62A6EDB44087B274F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0">
    <w:name w:val="234E5C0DCC114F55B48B9E07414EFA08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1">
    <w:name w:val="25B36D4B2CF4445E97B80781F0A09057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2">
    <w:name w:val="12D64B3B888E4680B80839C9B87E1D0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3">
    <w:name w:val="2C3871FC8686402CAEB4A23743E33ED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4">
    <w:name w:val="01A4DD14556B4A1F9CA862624435692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5">
    <w:name w:val="20A67BF100AD470F8715467A80FC4E8A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6">
    <w:name w:val="4419622D4000461697EF9E787DB9E2D6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7">
    <w:name w:val="D78DA3EEB31D405BAE4C6CE3A080AE6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8">
    <w:name w:val="B575BD304433440684252C2C2FDC4FF8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39">
    <w:name w:val="E4C661CE229D4432949EFBCFC27D86C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0">
    <w:name w:val="6A7319CABE154A0EA070EC15F77B16FF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1">
    <w:name w:val="C0E1918878D14B718574BE11720B7C7C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2">
    <w:name w:val="8DC9196B54DA4DC7AAFA47023314C37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3">
    <w:name w:val="A21D554DBD7F4410B549AAF1504EAB3B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4">
    <w:name w:val="6C6C5A2CC20C4D1D85738B52B8062940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5">
    <w:name w:val="EB4EAD2695084BA583D121D239AB368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6">
    <w:name w:val="19FA74DB5AEF4056ABA98DF3D51C91AA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7">
    <w:name w:val="61F0ABF16D4A415F8CADE61107EADE91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8">
    <w:name w:val="3E76FB10E3334023AD5C077EE4645FFE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49">
    <w:name w:val="127BD72F5D344A13A198D4612147E28F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0">
    <w:name w:val="300DE620A5F842C6943910F58F631F4C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1">
    <w:name w:val="3D436AB0957B4197BB732F0191A3F258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2">
    <w:name w:val="BE6F14288B6541E6BC70359825782118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3">
    <w:name w:val="36B195C8CC064C239477C1F78BD4F13F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4">
    <w:name w:val="9BB2A4C1BCBA4D048FD8DE30690DF0FF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5">
    <w:name w:val="C19A1B464664465BA4953870BEBAF766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6">
    <w:name w:val="2F138A0E25F94C179351C8740FFB8204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7">
    <w:name w:val="D89D161025174B03912895B01BA40DD4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8">
    <w:name w:val="7C056B81FE1B4B5EA73ECCA8AC91AC7A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59">
    <w:name w:val="94E1611586D34004A2303AB78556B29B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0">
    <w:name w:val="EA1232F021D8447686C16005B7EE1394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1">
    <w:name w:val="2AA93FE3885242ACB68F282584D006C0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2">
    <w:name w:val="05E70691A7B645D284B728C5A9D2D12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3">
    <w:name w:val="94F6D33A723545BE997A5D5C39B0DAE6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4">
    <w:name w:val="A94E51B53C464BDEB13B6274817D1D46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5">
    <w:name w:val="5F868BD680364D5BA98F5C688B9E6F4B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6">
    <w:name w:val="DDF3389732934990B9757C597487A12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7">
    <w:name w:val="C62EFC5DC4B346789A0933D99E912A1C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8">
    <w:name w:val="31E3C3D11F9C4D62A6EDB44087B274F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69">
    <w:name w:val="234E5C0DCC114F55B48B9E07414EFA08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0">
    <w:name w:val="25B36D4B2CF4445E97B80781F0A09057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1">
    <w:name w:val="12D64B3B888E4680B80839C9B87E1D0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2">
    <w:name w:val="2C3871FC8686402CAEB4A23743E33ED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3">
    <w:name w:val="01A4DD14556B4A1F9CA862624435692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4">
    <w:name w:val="20A67BF100AD470F8715467A80FC4E8A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5">
    <w:name w:val="4419622D4000461697EF9E787DB9E2D6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6">
    <w:name w:val="D78DA3EEB31D405BAE4C6CE3A080AE6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7">
    <w:name w:val="B575BD304433440684252C2C2FDC4FF8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8">
    <w:name w:val="E4C661CE229D4432949EFBCFC27D86C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79">
    <w:name w:val="6A7319CABE154A0EA070EC15F77B16FF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0">
    <w:name w:val="C0E1918878D14B718574BE11720B7C7C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1">
    <w:name w:val="8DC9196B54DA4DC7AAFA47023314C37E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2">
    <w:name w:val="A21D554DBD7F4410B549AAF1504EAB3B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3">
    <w:name w:val="6C6C5A2CC20C4D1D85738B52B8062940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4">
    <w:name w:val="EB4EAD2695084BA583D121D239AB368E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5">
    <w:name w:val="19FA74DB5AEF4056ABA98DF3D51C91AA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6">
    <w:name w:val="61F0ABF16D4A415F8CADE61107EADE91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7">
    <w:name w:val="3E76FB10E3334023AD5C077EE4645FFE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8">
    <w:name w:val="127BD72F5D344A13A198D4612147E28F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89">
    <w:name w:val="300DE620A5F842C6943910F58F631F4C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90">
    <w:name w:val="3D436AB0957B4197BB732F0191A3F258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391">
    <w:name w:val="6F0BC930226740288DECCDA11450084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392">
    <w:name w:val="DEDD1913921543179FFF1291CC42A3D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393">
    <w:name w:val="DA11F40FAA914ECA8EFE15D257F35B3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394">
    <w:name w:val="50F72A1020434CF4B4361384A795ECF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395">
    <w:name w:val="3D2B340A603D43D8AC2D478A0194168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396">
    <w:name w:val="DA20BF8918BD473298A745FCC17C2BE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397">
    <w:name w:val="41059C867AE247829F98B2F3F3F9DCE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398">
    <w:name w:val="BFF7AA84B5A14D1B9BEF2F83F7C3054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399">
    <w:name w:val="59CEE3BE90934B88B68B841C519E54B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0">
    <w:name w:val="7664EA5B568743C7B2BEE8FA87EA3C4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1">
    <w:name w:val="3941EDBF7E88482993E835BA960E1C7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2">
    <w:name w:val="4D997ED1D4774125A4F9871AEECC9F7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3">
    <w:name w:val="139390BBCF1045D7BDAF686C1F45DFB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4">
    <w:name w:val="806F49868C984E5A95271AE33BE0650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5">
    <w:name w:val="1573BD59F0054BEB8B1FD6F9243EE38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6">
    <w:name w:val="B965BADA56834516835244E2D0CE67E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7">
    <w:name w:val="44C4576473CE4F59AC2627126AD95CC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8">
    <w:name w:val="EBACF119994C4EFD8617F0CC5B689B4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09">
    <w:name w:val="71F1BF68EEA04477981D536FA4957AB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0">
    <w:name w:val="51AAE00D62B542B9836714C64E550AB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1">
    <w:name w:val="4C15BE8C98E54CBB8570CB7DE6C7BDB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2">
    <w:name w:val="6E4682197EC64AB0B9D1C5E81C8AF1F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3">
    <w:name w:val="3B5611933FA74C4398547B1EC2E2911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4">
    <w:name w:val="841A411AC365421382E326DAA4D2EEF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5">
    <w:name w:val="CCD1063F9A594AD29C6B87CA4069C94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6">
    <w:name w:val="6A5A142C0058477AA301836918309B2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7">
    <w:name w:val="F5D5F77FF25C447B889CC593999BA1A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8">
    <w:name w:val="BF2ADE66A646422DB15C5DC0BBE4B9F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19">
    <w:name w:val="EA6ED9E42BC54893990AAF0F8CE3538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0">
    <w:name w:val="AFE624F7FD2B4C4792DA62ED6219AF2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1">
    <w:name w:val="1555CF59B6144A8282C6EA654918ABB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2">
    <w:name w:val="365394C6588D4A0CA250B549BA3D5DE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3">
    <w:name w:val="DE068239CCEF47BFB6C66A3BE278195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4">
    <w:name w:val="751B4FE24A1A4B599DED6221093E1AB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5">
    <w:name w:val="CD48B86BFA98495F818B57146ADE69B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6">
    <w:name w:val="9B906CEF20544BE3BE79AB150398788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7">
    <w:name w:val="1452C44206B642DFA57602E6A3FBB29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8">
    <w:name w:val="66A63983EB4F4561A601D2C2CACB18B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29">
    <w:name w:val="BCA8D9C13E504990A5EC77DCB2D6E0D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0">
    <w:name w:val="E4353175762446B5AC712002B89A69A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1">
    <w:name w:val="5FEA18EFC38B481192957093F489F18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2">
    <w:name w:val="0DA8E7B2F2A045EE91186103EB3ADEC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3">
    <w:name w:val="39DDF2BED0744621B3DD293EA1B6BFA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4">
    <w:name w:val="4396033459944FA19557BF3A5A4C6A4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5">
    <w:name w:val="61E63211CCDE42769E6A10A9514EDED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6">
    <w:name w:val="F925058AD37041CC92110D8B9EE2F74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7">
    <w:name w:val="E904D94FC3EB48858D576F90B4582BE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8">
    <w:name w:val="3E8C709527364A808F05E8B418EA639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39">
    <w:name w:val="10C9E88E07EE48A693AEBF4C47EF728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0">
    <w:name w:val="60526D0B2BF94BB699035E42D365341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1">
    <w:name w:val="F3169F00561841C1B876A226D6D099F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2">
    <w:name w:val="FBFD795357E8406AAC3AAD2D7BF6BC7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3">
    <w:name w:val="57E493F333D045BE8FD951CFE6F7AB1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4">
    <w:name w:val="B4412FFBAA664071BF6B615ABC0FEA5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5">
    <w:name w:val="8442361D8AC947C1BA4E682963A3D20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6">
    <w:name w:val="AB5A3F859BC6432E81747BEEFF80FC8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7">
    <w:name w:val="5CF8029903C246FFBF62A1FB7148F8E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8">
    <w:name w:val="EBAF16EEC82A4A2D9CE4AE5D82BAEC3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49">
    <w:name w:val="D8F0D18A4E1F4BA08539E04FD8AA2DA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0">
    <w:name w:val="A62EF1ED28F04BD69DFA7403F9BBC9B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1">
    <w:name w:val="99789CA8743F4959A8C9D5F91C58E94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2">
    <w:name w:val="3DA4095E80234482A3557B384A67723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3">
    <w:name w:val="3E1FA1D0EF94404E8989AC2775BD206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4">
    <w:name w:val="77028390DD1B40F19F9805524126728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5">
    <w:name w:val="AA92252E52EA4F6A9FD5955E6EDF510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6">
    <w:name w:val="CF38FC3EE58C4E2099C21408D44695D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7">
    <w:name w:val="A46D36082BC84F36ABD34E2D818ADDC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8">
    <w:name w:val="1A33DB858F9940529C2A009E656A969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59">
    <w:name w:val="6C51CCF34CF945929C6BD7802E72B3F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0">
    <w:name w:val="A2C0CE5BDBFD4728BDFBB77D9F089C7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1">
    <w:name w:val="5CB2913BD7DD421FADBA36F660D737F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2">
    <w:name w:val="4EE1CF859064423B8E924FDC9313972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3">
    <w:name w:val="CBBDC6D65AFC406585EDEE52A265261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4">
    <w:name w:val="40F53B5CB2E54D4C8FD1A2EE7479305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5">
    <w:name w:val="4F272640FFFC46B2B03257EF63A1F8C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6">
    <w:name w:val="E20FFD465BA14F9B80E4D04F2E916C5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7">
    <w:name w:val="E4BD18671D54430BB3EF4C1A6861D17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8">
    <w:name w:val="232ACFE0CF914977A6362C25F8A5579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69">
    <w:name w:val="89ACEE4C8530451B9F044042AA9271D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0">
    <w:name w:val="642C8CFFDF494770868A4BE624CA176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1">
    <w:name w:val="0494CC9174AD46FC97A822D43440C51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2">
    <w:name w:val="61F58109D5914570A571DB048CFBFF8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3">
    <w:name w:val="8157483FE62949B8A5CDF5D3D7D8643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4">
    <w:name w:val="06E34CABF55A4FFE89F4FF383478279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5">
    <w:name w:val="AD1FBDFF34934BC893F75C0541A18EF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6">
    <w:name w:val="A9D6018E571C40E1A2C1D89DF3F1B63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7">
    <w:name w:val="BDD8F26B008C48C2ABCC6F08AE6592B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8">
    <w:name w:val="2E6CBB15DA424A0ABBA753B6FA7E2C3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79">
    <w:name w:val="4B5C29D0E7C54D3DB75DE6C5E5C788D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0">
    <w:name w:val="7730FD8128584AEA854AD680054F259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1">
    <w:name w:val="632C3DC7E1004465B44360BCD32DFC4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2">
    <w:name w:val="16AFEF62F0FC4915A43E76A2C1096F8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3">
    <w:name w:val="09A16641D59B4BE4A87DC21788ECDE1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4">
    <w:name w:val="18ADC8AEAE654F8CBB469D3CA920CCC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5">
    <w:name w:val="DC3B280DB0734FB49BC13AFDA334213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6">
    <w:name w:val="E2FF9F7CAEE347F5839D9027B9151CB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7">
    <w:name w:val="703AB335480E405DA12437C9974ED61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8">
    <w:name w:val="5816702372344B40B52ED4F4BB019FE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89">
    <w:name w:val="3E6513DEE2154AA3B3BC716BAB0AD51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0">
    <w:name w:val="3DB28AA4A4474C1191E7EE7859B7482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1">
    <w:name w:val="077B869D38B845CF9884B8FF32327CE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2">
    <w:name w:val="781B878889134863A6A97724A87EAAE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3">
    <w:name w:val="A33C9E31BBA948838F20FD3277A9079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4">
    <w:name w:val="4CA2641F631C465BA0F8AD1B732017A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5">
    <w:name w:val="456A077B1B7540B5A2A647CCF53F3D9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6">
    <w:name w:val="B271868F04454AD990E1A1BFC44DB17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7">
    <w:name w:val="48BE9F3A3FC24B59B282D658032A154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8">
    <w:name w:val="933187149E6F403C900C6D409B9691A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499">
    <w:name w:val="CDE4820FE52E486ABAE4B191E49F82D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0">
    <w:name w:val="4CC042163A794340AAA764F857C8099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1">
    <w:name w:val="E063DCA1477F4660AD5C94CE3850AB6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2">
    <w:name w:val="353996C94DCF4CE89FC47E75EE8BFB8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3">
    <w:name w:val="C9CC0DFB5C794A888E3F2EFAABECD5D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4">
    <w:name w:val="F0D8B1EDF2F94348A9492F7CD80B16A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5">
    <w:name w:val="64A7715A57D64AFC9A2D9B95378B2EC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6">
    <w:name w:val="0C42AD6E9B8B419DBA5D3E970ECE663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7">
    <w:name w:val="5028914FC5B24A61806AA6D65DFBC70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8">
    <w:name w:val="6654F0FD2238415D870E254F38FC2C0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09">
    <w:name w:val="468164B44BD249CC95730F5355FFE65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0">
    <w:name w:val="6AB8A96373244730A47558C98137CA1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1">
    <w:name w:val="A4D19E0E51E44DC4A31498E594FCF80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2">
    <w:name w:val="D99D1C5E1E074EAA8BC4ABED493D4E3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3">
    <w:name w:val="89FC4401E8DE472DBB20F0176FB1258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4">
    <w:name w:val="F20696ED130A41A0B669187A9F50431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5">
    <w:name w:val="76F47D8DD291458285602AD4D934EFD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6">
    <w:name w:val="D98F91C584B14498ABB33B0E2433CE7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7">
    <w:name w:val="02662F7820494F5D8DADDA2EDCFD753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8">
    <w:name w:val="1E4543FEE2214ECFBA0C958F73113C7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19">
    <w:name w:val="48B7019F14CB4790B8FF3D92C724B6E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0">
    <w:name w:val="83F5FF36B3A9449D8D0A6295FA16B27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1">
    <w:name w:val="17C40225667641EAA64568130568833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2">
    <w:name w:val="77A6D57B4E8044E7B430359085F534C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3">
    <w:name w:val="4340B32443794305945B9A4A0EE9B89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4">
    <w:name w:val="D8B566228CFF458B9764B99A08ABF37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5">
    <w:name w:val="3C4CD2DA8196410C8D30C2BDA65A527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6">
    <w:name w:val="80A8D69C5A2748259FAF63C8332EC46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7">
    <w:name w:val="F06053A5807B46E8A3D0A5DACDBC7A9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8">
    <w:name w:val="DD91D946AA4F49A8BDA4618B813EAB7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29">
    <w:name w:val="92AD769F984D4C3985A539390C10DFC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0">
    <w:name w:val="E82574955FA348A1A41F5AD8ABB3E66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1">
    <w:name w:val="C7C963C2E72940829D72DCD077375C2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2">
    <w:name w:val="D5F54047758D4AA081B2560A0D24880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3">
    <w:name w:val="44643EE8E1664CC88470986377D6669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4">
    <w:name w:val="22E5B0923AC44307B861CD74FDF8087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5">
    <w:name w:val="58DEB7DE8AB84A87B674D4B1E7B4342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6">
    <w:name w:val="6058DBD8A9744D258A6226820C85A87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7">
    <w:name w:val="322B53534ED44F3886E1FE25ADD4D6E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8">
    <w:name w:val="3EB6F53394EB4BC3941CF738C59BAFD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39">
    <w:name w:val="103723FA06FE47FE9237406B0527D93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0">
    <w:name w:val="1DB667A478D14D60AE6AD6CEEB4A65D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1">
    <w:name w:val="30B5CFE71B1E430C8C2E5E192B25E7F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2">
    <w:name w:val="D15773D900774109A71A3D580F44844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3">
    <w:name w:val="EB03CCF905164CD2A3391AD2CE81DD3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4">
    <w:name w:val="9931A49C12FC43429772410A2588BAD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5">
    <w:name w:val="089AAF9861FF4CFB817A2F9C8F6F77E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6">
    <w:name w:val="D4E5D414A8F9490780B252B49325767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7">
    <w:name w:val="47C4412B921C43F99D04EF6809AB9C3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8">
    <w:name w:val="ED46F4DD9C554653BA53BB62165D60D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49">
    <w:name w:val="A6EA18DB844D4318AECE9948E6B7CCD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0">
    <w:name w:val="BDA08D6FDD8A442BB7702F30856D743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1">
    <w:name w:val="B39B79D265BF4AEEA0CA1631A7D098C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2">
    <w:name w:val="C9F2A92CB060431788561EC2845C997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3">
    <w:name w:val="4FF0DA1933A04EA8BB2C537B57A6618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4">
    <w:name w:val="9681F1B0DB11430FB4E9F0A9AD9301D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5">
    <w:name w:val="2F8496161A5546F8848223C4B529F49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6">
    <w:name w:val="1EDED2F13CA24BC89C7BC96F1727300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7">
    <w:name w:val="E507F414368A47FE82A4C9FF5A3A677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8">
    <w:name w:val="045CF1E367424457BC48FF57F87E844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59">
    <w:name w:val="7B915498104E4D9DAD9801A83287A4B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0">
    <w:name w:val="38BC3D89CA5B41ACA62EA9681998D8A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1">
    <w:name w:val="A78215BC65C9476EAB0B56E0E76D701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2">
    <w:name w:val="DC3F0BBB33F84A0C8C1F4154D5D62CA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3">
    <w:name w:val="9B13B1B487FD4ACF9B6E99C8CBF48EC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4">
    <w:name w:val="C016736584A7444C90F165ECC03B873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5">
    <w:name w:val="0D6CA3FAEEB1498C8E664EF6D92631C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6">
    <w:name w:val="929CF8AEBD904C75A8497F7DF1368E5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7">
    <w:name w:val="3F21E475068544F98885ABAA31FA313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8">
    <w:name w:val="5990DF5744FD4F5A9322425E74BAF99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69">
    <w:name w:val="CC875DC0E16B4C8DA9AA2759D43AD19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0">
    <w:name w:val="4F7180D6E79649849F5CF95A5003BAF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1">
    <w:name w:val="FFEDFE54913B4EE19663FC18131E8A1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2">
    <w:name w:val="F92064D844D540EE8FDD72FF753D0AC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3">
    <w:name w:val="104E72D494F04C1CAD8D23F7F40AB2B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4">
    <w:name w:val="6A55EABA06234F888320C00E982FF90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5">
    <w:name w:val="71D07287FC8842BEA78F295B861B34A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6">
    <w:name w:val="7F0A6440261D475DA9973BC987A50D4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7">
    <w:name w:val="C5F81B3ED70E47E5B64BD0D206FEC3F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8">
    <w:name w:val="DB3E448D210F49F5B508127372EF6E2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79">
    <w:name w:val="749FFFE0706D45DC8C95222FBBF2777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0">
    <w:name w:val="BA24DA14673343608704194BF50D5C0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1">
    <w:name w:val="80D1C3D99D824A6C951D3EDA5189A91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2">
    <w:name w:val="077ACCDDFCBE49F0ACAB25331B69BE7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3">
    <w:name w:val="A28382A8C48C47B799DB24541C1A2AC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4">
    <w:name w:val="286D08A4795D40A7A5CE1D04D180B2B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5">
    <w:name w:val="C9D5C60758FF48F184007F3D3F240B4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6">
    <w:name w:val="DC0A9331E8334003A1C189295DC040A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7">
    <w:name w:val="D4D0B73CDB8E4B9BBD21A01D3538B40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8">
    <w:name w:val="4E78826B598C4B668B41092BCEC14B0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89">
    <w:name w:val="F336321AEC63423F9BC0612C97FD22D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0">
    <w:name w:val="2C5EAE0D6EBC484699E547A338FA0DD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1">
    <w:name w:val="BF3620C930D74C22989421A283C32E9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2">
    <w:name w:val="7691D39D263841FC8F1A86198FEE8F0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3">
    <w:name w:val="70F09E081ED843278590A5F64EFD41F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4">
    <w:name w:val="C5C4D191AEFA447094E0AD9A26DFD11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5">
    <w:name w:val="011CF21686BA4D64BF77A5AA1C0FF63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6">
    <w:name w:val="C0E8712A010A4CD89377D199EB8BBA7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7">
    <w:name w:val="13EBFA4B61694FC1955A34DBDE0BC27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8">
    <w:name w:val="200566F498864D5F9E0C3159CA7F3D8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599">
    <w:name w:val="A3517B1DE8064601B806B1535084799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0">
    <w:name w:val="6813AD4B760A4245B38B6AEEE20608C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1">
    <w:name w:val="322D41D844664C9CAAC0D26337498D6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2">
    <w:name w:val="0CEB07A9146D421680734F2E9B950B9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3">
    <w:name w:val="C25BFFC601C641A4AF4CA75325145EE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4">
    <w:name w:val="777F221BDFD048C6AD4AEEBBD201574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5">
    <w:name w:val="5AE3E78BFC1046FBB4B44B18428D342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6">
    <w:name w:val="B6131A2284154F65834F200252CB63F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7">
    <w:name w:val="DD9AED21D81449499F9069857916648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8">
    <w:name w:val="1CBDFBB1268A4DD48D9317AEB400AC2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09">
    <w:name w:val="A9511CB8E3F54C348CA3619E873EA31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10">
    <w:name w:val="BE6F14288B6541E6BC70359825782118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1">
    <w:name w:val="36B195C8CC064C239477C1F78BD4F13F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2">
    <w:name w:val="9BB2A4C1BCBA4D048FD8DE30690DF0FF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3">
    <w:name w:val="C19A1B464664465BA4953870BEBAF766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4">
    <w:name w:val="2F138A0E25F94C179351C8740FFB8204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5">
    <w:name w:val="D89D161025174B03912895B01BA40DD4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6">
    <w:name w:val="7C056B81FE1B4B5EA73ECCA8AC91AC7A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7">
    <w:name w:val="94E1611586D34004A2303AB78556B29B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8">
    <w:name w:val="EA1232F021D8447686C16005B7EE1394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19">
    <w:name w:val="2AA93FE3885242ACB68F282584D006C0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0">
    <w:name w:val="05E70691A7B645D284B728C5A9D2D12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1">
    <w:name w:val="94F6D33A723545BE997A5D5C39B0DAE6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2">
    <w:name w:val="A94E51B53C464BDEB13B6274817D1D46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3">
    <w:name w:val="5F868BD680364D5BA98F5C688B9E6F4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4">
    <w:name w:val="DDF3389732934990B9757C597487A125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5">
    <w:name w:val="C62EFC5DC4B346789A0933D99E912A1C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6">
    <w:name w:val="31E3C3D11F9C4D62A6EDB44087B274F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7">
    <w:name w:val="234E5C0DCC114F55B48B9E07414EFA08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8">
    <w:name w:val="25B36D4B2CF4445E97B80781F0A09057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29">
    <w:name w:val="12D64B3B888E4680B80839C9B87E1D0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0">
    <w:name w:val="2C3871FC8686402CAEB4A23743E33ED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1">
    <w:name w:val="01A4DD14556B4A1F9CA862624435692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2">
    <w:name w:val="20A67BF100AD470F8715467A80FC4E8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3">
    <w:name w:val="4419622D4000461697EF9E787DB9E2D6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4">
    <w:name w:val="D78DA3EEB31D405BAE4C6CE3A080AE6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5">
    <w:name w:val="B575BD304433440684252C2C2FDC4FF8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6">
    <w:name w:val="E4C661CE229D4432949EFBCFC27D86C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7">
    <w:name w:val="6A7319CABE154A0EA070EC15F77B16FF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8">
    <w:name w:val="C0E1918878D14B718574BE11720B7C7C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39">
    <w:name w:val="8DC9196B54DA4DC7AAFA47023314C37E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0">
    <w:name w:val="A21D554DBD7F4410B549AAF1504EAB3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1">
    <w:name w:val="6C6C5A2CC20C4D1D85738B52B8062940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2">
    <w:name w:val="EB4EAD2695084BA583D121D239AB368E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3">
    <w:name w:val="19FA74DB5AEF4056ABA98DF3D51C91AA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4">
    <w:name w:val="61F0ABF16D4A415F8CADE61107EADE91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5">
    <w:name w:val="3E76FB10E3334023AD5C077EE4645FFE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6">
    <w:name w:val="127BD72F5D344A13A198D4612147E28F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7">
    <w:name w:val="300DE620A5F842C6943910F58F631F4C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8">
    <w:name w:val="3D436AB0957B4197BB732F0191A3F258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649">
    <w:name w:val="B3112D705E474A59B7B8737170ECD97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0">
    <w:name w:val="5766091DE83C4F50B49523051D8F2AB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1">
    <w:name w:val="B3F239C115CE4CDBB2E91B0A0005972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2">
    <w:name w:val="A1C3CC8361A3481A9DD4DC6E594E5A6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3">
    <w:name w:val="F882D5D0B6BD402CADF3311C1B8149D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4">
    <w:name w:val="328136335CB04A93A72EDA088887A71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5">
    <w:name w:val="C037E17A494D42399F23C0A5DCEFFAA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6">
    <w:name w:val="8C4825A0CEC24F24B8068D010805C1D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7">
    <w:name w:val="7829969B4D3747EFB249EAD2A3EB8C6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8">
    <w:name w:val="EF8AFA4DE5DE432F88506223AF55C39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59">
    <w:name w:val="80BCB7D92A3E4C6FAB4261C29559589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0">
    <w:name w:val="CF61A57E7CEF44DF838EF6D95DFE5EF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1">
    <w:name w:val="07D940FCE103429B9C8FA226B8DB697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2">
    <w:name w:val="FF14302DEC964D22BD7DDB92451CE82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3">
    <w:name w:val="3F2353461C8548F1B9B67C14788B258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4">
    <w:name w:val="6FA788DFF2CD499CB1B3AEC41641D8F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5">
    <w:name w:val="56A01F0C3151458CAD8B8EBDF13FDEA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6">
    <w:name w:val="7A9B8EE43169405CBA91608EAD0B5DA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7">
    <w:name w:val="A01E14A3A9D840208F7240418F44EAA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8">
    <w:name w:val="76943D0027964521B6355A23824B088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69">
    <w:name w:val="80D4E7CB14D445C78603CEF437FE209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0">
    <w:name w:val="1F5F773091794BDFBD726DF8A6785D5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1">
    <w:name w:val="9A8B2EB6B828499C9EC8AD112EFCFC7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2">
    <w:name w:val="1D78F6F5718442019A91E3E89AD4ACC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3">
    <w:name w:val="D6B19D92F9B64AF1A059764D11D7046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4">
    <w:name w:val="E07A3EB19D5F4C139C3C8ECE0AA3178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5">
    <w:name w:val="2E0C1518E3AC4F059D71B625F78974C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6">
    <w:name w:val="5DCF131D565646B8A2A4DAD69F54B0C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7">
    <w:name w:val="B08BF463D11C44408880EDEE357E662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8">
    <w:name w:val="FAB0D4F94DA74C7EB40C476DE9B0001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79">
    <w:name w:val="87C5CB821EE34D4280A7FDB1B8D1421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0">
    <w:name w:val="7E94A7DE89C54D699438CB916A9B9B4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1">
    <w:name w:val="DEF6FED980F64324ABF8769712CA036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2">
    <w:name w:val="A30BFBE43B1D4F4C95F476F2264F817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3">
    <w:name w:val="329323FA2EED4D18A44A12F8AB599EF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4">
    <w:name w:val="7083B0D3246F45CD88C12D44389E466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5">
    <w:name w:val="749B9394C6B84E2E91909EA58BC8E1C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6">
    <w:name w:val="7378E6F1FD434D2D80A8C5D5ECEA12B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7">
    <w:name w:val="40F3A6A1B6DF4BDEB3B52F3600BB917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8">
    <w:name w:val="3ABF3C80B3AC442BA8FBB81FE1A544D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89">
    <w:name w:val="7B949E482C114C01B78C595E4738356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0">
    <w:name w:val="EABBBADE157448B88772BFB4DB1025B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1">
    <w:name w:val="8820EAB4D8FC4F3CB95A38CBBEBA4FF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2">
    <w:name w:val="BD361315A51641FCA043F523047D273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3">
    <w:name w:val="9F58611D733045729973E26E1A51319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4">
    <w:name w:val="43E5EA7E3A504CCF9845176CA889086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5">
    <w:name w:val="4B420D99E3CC434599046746648DE67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6">
    <w:name w:val="2726550F2D0A4B2DA686C223C9ECF33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7">
    <w:name w:val="6117AA5EA50C490C9613629C373BA23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8">
    <w:name w:val="1B74D070339E4F34A1A96B2E7DAC02B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699">
    <w:name w:val="4000CED0C6BA425EB88B739C6331DEB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700">
    <w:name w:val="2EC8401589D3473A81DB60D924B42CF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701">
    <w:name w:val="027EC0107B6B418AAC68A20AA730846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702">
    <w:name w:val="727183C1EE444C51B64367D2D41E9A1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703">
    <w:name w:val="BE6F14288B6541E6BC70359825782118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04">
    <w:name w:val="36B195C8CC064C239477C1F78BD4F13F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05">
    <w:name w:val="9BB2A4C1BCBA4D048FD8DE30690DF0FF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06">
    <w:name w:val="C19A1B464664465BA4953870BEBAF766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07">
    <w:name w:val="2F138A0E25F94C179351C8740FFB8204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08">
    <w:name w:val="D89D161025174B03912895B01BA40DD41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09">
    <w:name w:val="5DCF131D565646B8A2A4DAD69F54B0C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0">
    <w:name w:val="B08BF463D11C44408880EDEE357E662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1">
    <w:name w:val="FAB0D4F94DA74C7EB40C476DE9B0001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2">
    <w:name w:val="87C5CB821EE34D4280A7FDB1B8D1421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3">
    <w:name w:val="7E94A7DE89C54D699438CB916A9B9B4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4">
    <w:name w:val="DEF6FED980F64324ABF8769712CA036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5">
    <w:name w:val="A30BFBE43B1D4F4C95F476F2264F817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6">
    <w:name w:val="329323FA2EED4D18A44A12F8AB599EF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7">
    <w:name w:val="7083B0D3246F45CD88C12D44389E466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8">
    <w:name w:val="749B9394C6B84E2E91909EA58BC8E1C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19">
    <w:name w:val="7378E6F1FD434D2D80A8C5D5ECEA12B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0">
    <w:name w:val="40F3A6A1B6DF4BDEB3B52F3600BB917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1">
    <w:name w:val="3ABF3C80B3AC442BA8FBB81FE1A544D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2">
    <w:name w:val="7B949E482C114C01B78C595E4738356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3">
    <w:name w:val="EABBBADE157448B88772BFB4DB1025B0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4">
    <w:name w:val="8820EAB4D8FC4F3CB95A38CBBEBA4FF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5">
    <w:name w:val="BD361315A51641FCA043F523047D273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6">
    <w:name w:val="9F58611D733045729973E26E1A51319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7">
    <w:name w:val="43E5EA7E3A504CCF9845176CA889086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8">
    <w:name w:val="4B420D99E3CC434599046746648DE67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29">
    <w:name w:val="2726550F2D0A4B2DA686C223C9ECF33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0">
    <w:name w:val="6117AA5EA50C490C9613629C373BA23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1">
    <w:name w:val="1B74D070339E4F34A1A96B2E7DAC02B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2">
    <w:name w:val="4000CED0C6BA425EB88B739C6331DEB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3">
    <w:name w:val="2EC8401589D3473A81DB60D924B42CFB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4">
    <w:name w:val="027EC0107B6B418AAC68A20AA730846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5">
    <w:name w:val="727183C1EE444C51B64367D2D41E9A1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6">
    <w:name w:val="19FA74DB5AEF4056ABA98DF3D51C91AA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7">
    <w:name w:val="61F0ABF16D4A415F8CADE61107EADE91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8">
    <w:name w:val="3E76FB10E3334023AD5C077EE4645FFE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39">
    <w:name w:val="127BD72F5D344A13A198D4612147E28F2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0">
    <w:name w:val="300DE620A5F842C6943910F58F631F4C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1">
    <w:name w:val="3D436AB0957B4197BB732F0191A3F258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2">
    <w:name w:val="BE6F14288B6541E6BC70359825782118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3">
    <w:name w:val="36B195C8CC064C239477C1F78BD4F13F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4">
    <w:name w:val="9BB2A4C1BCBA4D048FD8DE30690DF0FF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5">
    <w:name w:val="C19A1B464664465BA4953870BEBAF766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6">
    <w:name w:val="2F138A0E25F94C179351C8740FFB8204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7">
    <w:name w:val="D89D161025174B03912895B01BA40DD4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8">
    <w:name w:val="5DCF131D565646B8A2A4DAD69F54B0C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49">
    <w:name w:val="B08BF463D11C44408880EDEE357E662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0">
    <w:name w:val="FAB0D4F94DA74C7EB40C476DE9B0001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1">
    <w:name w:val="87C5CB821EE34D4280A7FDB1B8D14216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2">
    <w:name w:val="7E94A7DE89C54D699438CB916A9B9B4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3">
    <w:name w:val="DEF6FED980F64324ABF8769712CA036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4">
    <w:name w:val="A30BFBE43B1D4F4C95F476F2264F817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5">
    <w:name w:val="329323FA2EED4D18A44A12F8AB599EF2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6">
    <w:name w:val="7083B0D3246F45CD88C12D44389E466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7">
    <w:name w:val="749B9394C6B84E2E91909EA58BC8E1CA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8">
    <w:name w:val="7378E6F1FD434D2D80A8C5D5ECEA12BE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59">
    <w:name w:val="40F3A6A1B6DF4BDEB3B52F3600BB917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0">
    <w:name w:val="3ABF3C80B3AC442BA8FBB81FE1A544D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1">
    <w:name w:val="7B949E482C114C01B78C595E4738356A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2">
    <w:name w:val="EABBBADE157448B88772BFB4DB1025B0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3">
    <w:name w:val="8820EAB4D8FC4F3CB95A38CBBEBA4FFF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4">
    <w:name w:val="BD361315A51641FCA043F523047D273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5">
    <w:name w:val="9F58611D733045729973E26E1A51319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6">
    <w:name w:val="43E5EA7E3A504CCF9845176CA889086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7">
    <w:name w:val="4B420D99E3CC434599046746648DE67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8">
    <w:name w:val="2726550F2D0A4B2DA686C223C9ECF33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69">
    <w:name w:val="6117AA5EA50C490C9613629C373BA234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0">
    <w:name w:val="1B74D070339E4F34A1A96B2E7DAC02BC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1">
    <w:name w:val="4000CED0C6BA425EB88B739C6331DEB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2">
    <w:name w:val="2EC8401589D3473A81DB60D924B42CFB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3">
    <w:name w:val="027EC0107B6B418AAC68A20AA730846D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4">
    <w:name w:val="727183C1EE444C51B64367D2D41E9A15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5">
    <w:name w:val="19FA74DB5AEF4056ABA98DF3D51C91AA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6">
    <w:name w:val="61F0ABF16D4A415F8CADE61107EADE91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7">
    <w:name w:val="3E76FB10E3334023AD5C077EE4645FFE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8">
    <w:name w:val="127BD72F5D344A13A198D4612147E28F30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79">
    <w:name w:val="300DE620A5F842C6943910F58F631F4C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0">
    <w:name w:val="3D436AB0957B4197BB732F0191A3F258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1">
    <w:name w:val="BE6F14288B6541E6BC70359825782118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2">
    <w:name w:val="36B195C8CC064C239477C1F78BD4F13F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3">
    <w:name w:val="9BB2A4C1BCBA4D048FD8DE30690DF0FF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4">
    <w:name w:val="C19A1B464664465BA4953870BEBAF766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5">
    <w:name w:val="2F138A0E25F94C179351C8740FFB8204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6">
    <w:name w:val="D89D161025174B03912895B01BA40DD41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7">
    <w:name w:val="5DCF131D565646B8A2A4DAD69F54B0C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8">
    <w:name w:val="B08BF463D11C44408880EDEE357E662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89">
    <w:name w:val="FAB0D4F94DA74C7EB40C476DE9B0001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0">
    <w:name w:val="87C5CB821EE34D4280A7FDB1B8D14216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1">
    <w:name w:val="7E94A7DE89C54D699438CB916A9B9B4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2">
    <w:name w:val="DEF6FED980F64324ABF8769712CA036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3">
    <w:name w:val="A30BFBE43B1D4F4C95F476F2264F817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4">
    <w:name w:val="329323FA2EED4D18A44A12F8AB599EF2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5">
    <w:name w:val="7083B0D3246F45CD88C12D44389E466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6">
    <w:name w:val="749B9394C6B84E2E91909EA58BC8E1CA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7">
    <w:name w:val="7378E6F1FD434D2D80A8C5D5ECEA12BE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8">
    <w:name w:val="40F3A6A1B6DF4BDEB3B52F3600BB917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799">
    <w:name w:val="3ABF3C80B3AC442BA8FBB81FE1A544D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0">
    <w:name w:val="7B949E482C114C01B78C595E4738356A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1">
    <w:name w:val="EABBBADE157448B88772BFB4DB1025B0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2">
    <w:name w:val="8820EAB4D8FC4F3CB95A38CBBEBA4FFF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3">
    <w:name w:val="BD361315A51641FCA043F523047D273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4">
    <w:name w:val="9F58611D733045729973E26E1A51319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5">
    <w:name w:val="43E5EA7E3A504CCF9845176CA889086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6">
    <w:name w:val="4B420D99E3CC434599046746648DE67B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7">
    <w:name w:val="2726550F2D0A4B2DA686C223C9ECF33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8">
    <w:name w:val="6117AA5EA50C490C9613629C373BA234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09">
    <w:name w:val="1B74D070339E4F34A1A96B2E7DAC02BC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0">
    <w:name w:val="4000CED0C6BA425EB88B739C6331DEBB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1">
    <w:name w:val="2EC8401589D3473A81DB60D924B42CFB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2">
    <w:name w:val="027EC0107B6B418AAC68A20AA730846D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3">
    <w:name w:val="727183C1EE444C51B64367D2D41E9A15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4">
    <w:name w:val="19FA74DB5AEF4056ABA98DF3D51C91AA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5">
    <w:name w:val="61F0ABF16D4A415F8CADE61107EADE91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6">
    <w:name w:val="3E76FB10E3334023AD5C077EE4645FFE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7">
    <w:name w:val="127BD72F5D344A13A198D4612147E28F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8">
    <w:name w:val="300DE620A5F842C6943910F58F631F4C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19">
    <w:name w:val="3D436AB0957B4197BB732F0191A3F258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0">
    <w:name w:val="BE6F14288B6541E6BC70359825782118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1">
    <w:name w:val="36B195C8CC064C239477C1F78BD4F13F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2">
    <w:name w:val="9BB2A4C1BCBA4D048FD8DE30690DF0FF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3">
    <w:name w:val="C19A1B464664465BA4953870BEBAF766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4">
    <w:name w:val="2F138A0E25F94C179351C8740FFB8204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5">
    <w:name w:val="D89D161025174B03912895B01BA40DD41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6">
    <w:name w:val="5DCF131D565646B8A2A4DAD69F54B0C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7">
    <w:name w:val="B08BF463D11C44408880EDEE357E662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8">
    <w:name w:val="FAB0D4F94DA74C7EB40C476DE9B0001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29">
    <w:name w:val="87C5CB821EE34D4280A7FDB1B8D14216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0">
    <w:name w:val="7E94A7DE89C54D699438CB916A9B9B4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1">
    <w:name w:val="DEF6FED980F64324ABF8769712CA036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2">
    <w:name w:val="A30BFBE43B1D4F4C95F476F2264F817E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3">
    <w:name w:val="329323FA2EED4D18A44A12F8AB599EF2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4">
    <w:name w:val="7083B0D3246F45CD88C12D44389E466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5">
    <w:name w:val="749B9394C6B84E2E91909EA58BC8E1CA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6">
    <w:name w:val="7378E6F1FD434D2D80A8C5D5ECEA12BE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7">
    <w:name w:val="40F3A6A1B6DF4BDEB3B52F3600BB917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8">
    <w:name w:val="3ABF3C80B3AC442BA8FBB81FE1A544D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39">
    <w:name w:val="7B949E482C114C01B78C595E4738356A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0">
    <w:name w:val="EABBBADE157448B88772BFB4DB1025B0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1">
    <w:name w:val="8820EAB4D8FC4F3CB95A38CBBEBA4FFF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2">
    <w:name w:val="BD361315A51641FCA043F523047D273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3">
    <w:name w:val="9F58611D733045729973E26E1A51319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4">
    <w:name w:val="43E5EA7E3A504CCF9845176CA889086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5">
    <w:name w:val="4B420D99E3CC434599046746648DE67B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6">
    <w:name w:val="2726550F2D0A4B2DA686C223C9ECF33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7">
    <w:name w:val="6117AA5EA50C490C9613629C373BA234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8">
    <w:name w:val="1B74D070339E4F34A1A96B2E7DAC02BC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49">
    <w:name w:val="4000CED0C6BA425EB88B739C6331DEBB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0">
    <w:name w:val="2EC8401589D3473A81DB60D924B42CFB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1">
    <w:name w:val="027EC0107B6B418AAC68A20AA730846D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2">
    <w:name w:val="727183C1EE444C51B64367D2D41E9A15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3">
    <w:name w:val="19FA74DB5AEF4056ABA98DF3D51C91AA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4">
    <w:name w:val="61F0ABF16D4A415F8CADE61107EADE91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5">
    <w:name w:val="3E76FB10E3334023AD5C077EE4645FFE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6">
    <w:name w:val="127BD72F5D344A13A198D4612147E28F3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7">
    <w:name w:val="300DE620A5F842C6943910F58F631F4C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8">
    <w:name w:val="3D436AB0957B4197BB732F0191A3F258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59">
    <w:name w:val="9E76238292414AD3A42433F5D7C3A2A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3860">
    <w:name w:val="BE6F14288B6541E6BC70359825782118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1">
    <w:name w:val="36B195C8CC064C239477C1F78BD4F13F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2">
    <w:name w:val="9BB2A4C1BCBA4D048FD8DE30690DF0FF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3">
    <w:name w:val="C19A1B464664465BA4953870BEBAF766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4">
    <w:name w:val="2F138A0E25F94C179351C8740FFB8204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5">
    <w:name w:val="D89D161025174B03912895B01BA40DD41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6">
    <w:name w:val="5DCF131D565646B8A2A4DAD69F54B0C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7">
    <w:name w:val="B08BF463D11C44408880EDEE357E662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8">
    <w:name w:val="FAB0D4F94DA74C7EB40C476DE9B0001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69">
    <w:name w:val="87C5CB821EE34D4280A7FDB1B8D14216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0">
    <w:name w:val="7E94A7DE89C54D699438CB916A9B9B4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1">
    <w:name w:val="DEF6FED980F64324ABF8769712CA0365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2">
    <w:name w:val="A30BFBE43B1D4F4C95F476F2264F817E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3">
    <w:name w:val="329323FA2EED4D18A44A12F8AB599EF2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4">
    <w:name w:val="7083B0D3246F45CD88C12D44389E466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5">
    <w:name w:val="749B9394C6B84E2E91909EA58BC8E1C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6">
    <w:name w:val="7378E6F1FD434D2D80A8C5D5ECEA12BE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7">
    <w:name w:val="40F3A6A1B6DF4BDEB3B52F3600BB917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8">
    <w:name w:val="3ABF3C80B3AC442BA8FBB81FE1A544D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79">
    <w:name w:val="7B949E482C114C01B78C595E4738356A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0">
    <w:name w:val="EABBBADE157448B88772BFB4DB1025B0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1">
    <w:name w:val="8820EAB4D8FC4F3CB95A38CBBEBA4FFF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2">
    <w:name w:val="BD361315A51641FCA043F523047D273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3">
    <w:name w:val="9F58611D733045729973E26E1A513195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4">
    <w:name w:val="43E5EA7E3A504CCF9845176CA8890865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5">
    <w:name w:val="4B420D99E3CC434599046746648DE67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6">
    <w:name w:val="2726550F2D0A4B2DA686C223C9ECF33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7">
    <w:name w:val="6117AA5EA50C490C9613629C373BA234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8">
    <w:name w:val="1B74D070339E4F34A1A96B2E7DAC02BC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89">
    <w:name w:val="4000CED0C6BA425EB88B739C6331DEB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0">
    <w:name w:val="2EC8401589D3473A81DB60D924B42CFB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1">
    <w:name w:val="027EC0107B6B418AAC68A20AA730846D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2">
    <w:name w:val="727183C1EE444C51B64367D2D41E9A15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3">
    <w:name w:val="19FA74DB5AEF4056ABA98DF3D51C91AA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4">
    <w:name w:val="61F0ABF16D4A415F8CADE61107EADE91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5">
    <w:name w:val="3E76FB10E3334023AD5C077EE4645FFE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6">
    <w:name w:val="127BD72F5D344A13A198D4612147E28F33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7">
    <w:name w:val="300DE620A5F842C6943910F58F631F4C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8">
    <w:name w:val="3D436AB0957B4197BB732F0191A3F258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899">
    <w:name w:val="BE6F14288B6541E6BC70359825782118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0">
    <w:name w:val="36B195C8CC064C239477C1F78BD4F13F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1">
    <w:name w:val="9BB2A4C1BCBA4D048FD8DE30690DF0FF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2">
    <w:name w:val="C19A1B464664465BA4953870BEBAF766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3">
    <w:name w:val="2F138A0E25F94C179351C8740FFB8204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4">
    <w:name w:val="D89D161025174B03912895B01BA40DD41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5">
    <w:name w:val="5DCF131D565646B8A2A4DAD69F54B0C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6">
    <w:name w:val="B08BF463D11C44408880EDEE357E662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7">
    <w:name w:val="FAB0D4F94DA74C7EB40C476DE9B0001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8">
    <w:name w:val="87C5CB821EE34D4280A7FDB1B8D14216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09">
    <w:name w:val="7E94A7DE89C54D699438CB916A9B9B4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0">
    <w:name w:val="DEF6FED980F64324ABF8769712CA036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1">
    <w:name w:val="A30BFBE43B1D4F4C95F476F2264F817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2">
    <w:name w:val="329323FA2EED4D18A44A12F8AB599EF2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3">
    <w:name w:val="7083B0D3246F45CD88C12D44389E466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4">
    <w:name w:val="749B9394C6B84E2E91909EA58BC8E1C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5">
    <w:name w:val="7378E6F1FD434D2D80A8C5D5ECEA12BE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6">
    <w:name w:val="40F3A6A1B6DF4BDEB3B52F3600BB917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7">
    <w:name w:val="3ABF3C80B3AC442BA8FBB81FE1A544D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8">
    <w:name w:val="7B949E482C114C01B78C595E4738356A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19">
    <w:name w:val="EABBBADE157448B88772BFB4DB1025B0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0">
    <w:name w:val="8820EAB4D8FC4F3CB95A38CBBEBA4FFF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1">
    <w:name w:val="BD361315A51641FCA043F523047D273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2">
    <w:name w:val="9F58611D733045729973E26E1A51319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3">
    <w:name w:val="43E5EA7E3A504CCF9845176CA889086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4">
    <w:name w:val="4B420D99E3CC434599046746648DE67B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5">
    <w:name w:val="2726550F2D0A4B2DA686C223C9ECF33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6">
    <w:name w:val="6117AA5EA50C490C9613629C373BA234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7">
    <w:name w:val="1B74D070339E4F34A1A96B2E7DAC02BC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8">
    <w:name w:val="4000CED0C6BA425EB88B739C6331DEBB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29">
    <w:name w:val="2EC8401589D3473A81DB60D924B42CFB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0">
    <w:name w:val="027EC0107B6B418AAC68A20AA730846D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1">
    <w:name w:val="727183C1EE444C51B64367D2D41E9A15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2">
    <w:name w:val="19FA74DB5AEF4056ABA98DF3D51C91AA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3">
    <w:name w:val="61F0ABF16D4A415F8CADE61107EADE91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4">
    <w:name w:val="3E76FB10E3334023AD5C077EE4645FFE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5">
    <w:name w:val="127BD72F5D344A13A198D4612147E28F34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6">
    <w:name w:val="300DE620A5F842C6943910F58F631F4C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7">
    <w:name w:val="3D436AB0957B4197BB732F0191A3F258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8">
    <w:name w:val="36B195C8CC064C239477C1F78BD4F13F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39">
    <w:name w:val="9BB2A4C1BCBA4D048FD8DE30690DF0FF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0">
    <w:name w:val="C19A1B464664465BA4953870BEBAF766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1">
    <w:name w:val="2F138A0E25F94C179351C8740FFB8204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2">
    <w:name w:val="D89D161025174B03912895B01BA40DD41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3">
    <w:name w:val="5DCF131D565646B8A2A4DAD69F54B0C4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4">
    <w:name w:val="B08BF463D11C44408880EDEE357E662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5">
    <w:name w:val="FAB0D4F94DA74C7EB40C476DE9B0001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6">
    <w:name w:val="87C5CB821EE34D4280A7FDB1B8D14216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7">
    <w:name w:val="7E94A7DE89C54D699438CB916A9B9B44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8">
    <w:name w:val="DEF6FED980F64324ABF8769712CA036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49">
    <w:name w:val="A30BFBE43B1D4F4C95F476F2264F817E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0">
    <w:name w:val="329323FA2EED4D18A44A12F8AB599EF2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1">
    <w:name w:val="7083B0D3246F45CD88C12D44389E466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2">
    <w:name w:val="749B9394C6B84E2E91909EA58BC8E1C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3">
    <w:name w:val="7378E6F1FD434D2D80A8C5D5ECEA12BE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4">
    <w:name w:val="40F3A6A1B6DF4BDEB3B52F3600BB917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5">
    <w:name w:val="3ABF3C80B3AC442BA8FBB81FE1A544D4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6">
    <w:name w:val="7B949E482C114C01B78C595E4738356A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7">
    <w:name w:val="EABBBADE157448B88772BFB4DB1025B0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8">
    <w:name w:val="8820EAB4D8FC4F3CB95A38CBBEBA4FFF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59">
    <w:name w:val="BD361315A51641FCA043F523047D273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0">
    <w:name w:val="9F58611D733045729973E26E1A51319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1">
    <w:name w:val="43E5EA7E3A504CCF9845176CA889086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2">
    <w:name w:val="4B420D99E3CC434599046746648DE67B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3">
    <w:name w:val="2726550F2D0A4B2DA686C223C9ECF33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4">
    <w:name w:val="6117AA5EA50C490C9613629C373BA234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5">
    <w:name w:val="1B74D070339E4F34A1A96B2E7DAC02BC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6">
    <w:name w:val="4000CED0C6BA425EB88B739C6331DEBB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7">
    <w:name w:val="2EC8401589D3473A81DB60D924B42CFB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8">
    <w:name w:val="027EC0107B6B418AAC68A20AA730846D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69">
    <w:name w:val="727183C1EE444C51B64367D2D41E9A15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0">
    <w:name w:val="19FA74DB5AEF4056ABA98DF3D51C91AA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1">
    <w:name w:val="61F0ABF16D4A415F8CADE61107EADE91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2">
    <w:name w:val="3E76FB10E3334023AD5C077EE4645FFE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3">
    <w:name w:val="127BD72F5D344A13A198D4612147E28F35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4">
    <w:name w:val="300DE620A5F842C6943910F58F631F4C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5">
    <w:name w:val="3D436AB0957B4197BB732F0191A3F258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6">
    <w:name w:val="36B195C8CC064C239477C1F78BD4F13F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7">
    <w:name w:val="9BB2A4C1BCBA4D048FD8DE30690DF0FF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8">
    <w:name w:val="C19A1B464664465BA4953870BEBAF766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79">
    <w:name w:val="2F138A0E25F94C179351C8740FFB8204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0">
    <w:name w:val="D89D161025174B03912895B01BA40DD41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1">
    <w:name w:val="5DCF131D565646B8A2A4DAD69F54B0C4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2">
    <w:name w:val="B08BF463D11C44408880EDEE357E662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3">
    <w:name w:val="FAB0D4F94DA74C7EB40C476DE9B0001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4">
    <w:name w:val="87C5CB821EE34D4280A7FDB1B8D14216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5">
    <w:name w:val="7E94A7DE89C54D699438CB916A9B9B44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6">
    <w:name w:val="DEF6FED980F64324ABF8769712CA036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7">
    <w:name w:val="A30BFBE43B1D4F4C95F476F2264F817E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8">
    <w:name w:val="329323FA2EED4D18A44A12F8AB599EF2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89">
    <w:name w:val="7083B0D3246F45CD88C12D44389E466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0">
    <w:name w:val="749B9394C6B84E2E91909EA58BC8E1CA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1">
    <w:name w:val="7378E6F1FD434D2D80A8C5D5ECEA12BE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2">
    <w:name w:val="40F3A6A1B6DF4BDEB3B52F3600BB917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3">
    <w:name w:val="3ABF3C80B3AC442BA8FBB81FE1A544D4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4">
    <w:name w:val="7B949E482C114C01B78C595E4738356A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5">
    <w:name w:val="EABBBADE157448B88772BFB4DB1025B0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6">
    <w:name w:val="8820EAB4D8FC4F3CB95A38CBBEBA4FFF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7">
    <w:name w:val="BD361315A51641FCA043F523047D2733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8">
    <w:name w:val="9F58611D733045729973E26E1A51319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3999">
    <w:name w:val="43E5EA7E3A504CCF9845176CA889086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0">
    <w:name w:val="4B420D99E3CC434599046746648DE67B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1">
    <w:name w:val="2726550F2D0A4B2DA686C223C9ECF331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2">
    <w:name w:val="6117AA5EA50C490C9613629C373BA234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3">
    <w:name w:val="1B74D070339E4F34A1A96B2E7DAC02BC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4">
    <w:name w:val="4000CED0C6BA425EB88B739C6331DEBB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5">
    <w:name w:val="2EC8401589D3473A81DB60D924B42CFB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6">
    <w:name w:val="027EC0107B6B418AAC68A20AA730846D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7">
    <w:name w:val="727183C1EE444C51B64367D2D41E9A158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8">
    <w:name w:val="19FA74DB5AEF4056ABA98DF3D51C91AA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09">
    <w:name w:val="61F0ABF16D4A415F8CADE61107EADE91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10">
    <w:name w:val="3E76FB10E3334023AD5C077EE4645FFE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11">
    <w:name w:val="127BD72F5D344A13A198D4612147E28F36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12">
    <w:name w:val="300DE620A5F842C6943910F58F631F4C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13">
    <w:name w:val="3D436AB0957B4197BB732F0191A3F25837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14">
    <w:name w:val="EE059F876AF24FED89B202151780EBB0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15">
    <w:name w:val="6E91A1C413C94AA1A7929C80856B265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16">
    <w:name w:val="2F2857859D3542B8A1E9AE47D7B0589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17">
    <w:name w:val="0FF39FE07F504F9883492D72E67AABE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18">
    <w:name w:val="1743D71CEB574ECCB5556ACB88869A3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19">
    <w:name w:val="89F5D480C8274EFBBAFB754CC05B82D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0">
    <w:name w:val="5B760FB5208648DF9F6F1F482B5F668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1">
    <w:name w:val="7179D3178D414C398CB555F24211CA6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2">
    <w:name w:val="82288D991AD14A51A50D21AE08E2FAD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3">
    <w:name w:val="5B49995EA9574DF89CF46DC5AAE5664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4">
    <w:name w:val="47FA7E0CD25A4DFDBE9CE884B96D85F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5">
    <w:name w:val="EB2F057CCF094CC8BA1C5687EE2612D2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6">
    <w:name w:val="95D840648E4B4F3AA941202B4704D7C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7">
    <w:name w:val="E0A1EEDFD870475E8DA8839D22A99D4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8">
    <w:name w:val="E8F9C8474D05420A8CD78A4598F301B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29">
    <w:name w:val="6FDAC370F5524219BE0062BA79528A1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0">
    <w:name w:val="BCD18F9A6B644660B7F80CB006C79B3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1">
    <w:name w:val="75710F23DC7C419C80734F6F6F44EBC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2">
    <w:name w:val="891B78A05E954B089AAE729E74340E5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3">
    <w:name w:val="5ED038DB4C1D403498B38721F8368F7E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4">
    <w:name w:val="0F5C53870E184181B94527DD18D17C73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5">
    <w:name w:val="FACCCB1DF4F54A268D35B26DE725ECE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6">
    <w:name w:val="72BA297EAF0143329B40A948408722B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7">
    <w:name w:val="58E0916F5DAB4D6C9A05F13352513EE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8">
    <w:name w:val="3BF624D2914C40769F2C8E17C009A62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39">
    <w:name w:val="BEE7BB767A0842EAA0449E0D60A8DC2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0">
    <w:name w:val="2F28864C892F4B15B2FEC978E48C08DD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1">
    <w:name w:val="1391DCCBDAB149FBBAD2E43D61E4ED17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2">
    <w:name w:val="1E2E36C66566435987F6051BF997F2D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3">
    <w:name w:val="6C1AB84A1ADF4DF9968898C163C8368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4">
    <w:name w:val="655B9884FAB34B75A35964528A8F7639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5">
    <w:name w:val="C542C8EEE19444FF87FAA6F313AB6191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6">
    <w:name w:val="B6B88914AB7644DBABF080AE37185065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7">
    <w:name w:val="528D303538EC42D8B4A76BC494A438D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8">
    <w:name w:val="3FED77B08C7C4474A8A6B23107515EB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49">
    <w:name w:val="22DEAD11437C46098519467215E0A7FB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50">
    <w:name w:val="D9358116EDEA4810B6D8AD3717D8968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51">
    <w:name w:val="182BD34896994A7BA26A39FF09FFA00C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52">
    <w:name w:val="52782BDF923745069BFD4134CC34AD0A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paragraph" w:customStyle="1" w:styleId="4053">
    <w:name w:val="6E91A1C413C94AA1A7929C80856B265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54">
    <w:name w:val="2F2857859D3542B8A1E9AE47D7B0589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55">
    <w:name w:val="0FF39FE07F504F9883492D72E67AABE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56">
    <w:name w:val="1743D71CEB574ECCB5556ACB88869A3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57">
    <w:name w:val="89F5D480C8274EFBBAFB754CC05B82D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58">
    <w:name w:val="5B760FB5208648DF9F6F1F482B5F668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59">
    <w:name w:val="7179D3178D414C398CB555F24211CA6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0">
    <w:name w:val="82288D991AD14A51A50D21AE08E2FAD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1">
    <w:name w:val="5B49995EA9574DF89CF46DC5AAE5664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2">
    <w:name w:val="47FA7E0CD25A4DFDBE9CE884B96D85F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3">
    <w:name w:val="EB2F057CCF094CC8BA1C5687EE2612D2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4">
    <w:name w:val="95D840648E4B4F3AA941202B4704D7C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5">
    <w:name w:val="E0A1EEDFD870475E8DA8839D22A99D49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6">
    <w:name w:val="E8F9C8474D05420A8CD78A4598F301BC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7">
    <w:name w:val="6FDAC370F5524219BE0062BA79528A15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8">
    <w:name w:val="BCD18F9A6B644660B7F80CB006C79B3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69">
    <w:name w:val="75710F23DC7C419C80734F6F6F44EBCA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0">
    <w:name w:val="891B78A05E954B089AAE729E74340E5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1">
    <w:name w:val="5ED038DB4C1D403498B38721F8368F7E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2">
    <w:name w:val="0F5C53870E184181B94527DD18D17C73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3">
    <w:name w:val="FACCCB1DF4F54A268D35B26DE725ECEF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4">
    <w:name w:val="72BA297EAF0143329B40A948408722B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5">
    <w:name w:val="58E0916F5DAB4D6C9A05F13352513EE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6">
    <w:name w:val="3BF624D2914C40769F2C8E17C009A624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7">
    <w:name w:val="BEE7BB767A0842EAA0449E0D60A8DC26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8">
    <w:name w:val="2F28864C892F4B15B2FEC978E48C08DD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79">
    <w:name w:val="1391DCCBDAB149FBBAD2E43D61E4ED17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80">
    <w:name w:val="1E2E36C66566435987F6051BF997F2D1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4081">
    <w:name w:val="6C1AB84A1ADF4DF9968898C163C836881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33</Words>
  <Characters>761</Characters>
  <Lines>6</Lines>
  <Paragraphs>1</Paragraphs>
  <TotalTime>124</TotalTime>
  <ScaleCrop>false</ScaleCrop>
  <LinksUpToDate>false</LinksUpToDate>
  <CharactersWithSpaces>893</CharactersWithSpaces>
  <Application>WPS Office_11.1.0.111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19T16:09:00Z</dcterms:created>
  <dc:creator>Zhao Fei</dc:creator>
  <cp:lastModifiedBy>醒瓜</cp:lastModifiedBy>
  <cp:lastPrinted>2019-09-18T01:49:00Z</cp:lastPrinted>
  <dcterms:modified xsi:type="dcterms:W3CDTF">2022-01-07T01:37:50Z</dcterms:modified>
  <cp:revision>4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94</vt:lpwstr>
  </property>
  <property fmtid="{D5CDD505-2E9C-101B-9397-08002B2CF9AE}" pid="3" name="ICV">
    <vt:lpwstr>2E967A37A69B493DBCEF60FB86E95587</vt:lpwstr>
  </property>
</Properties>
</file>